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91A34" w14:textId="10832AE4" w:rsidR="009460FC" w:rsidRDefault="00556906" w:rsidP="3D40A565">
      <w:pPr>
        <w:jc w:val="both"/>
      </w:pPr>
      <w:r>
        <w:rPr>
          <w:noProof/>
        </w:rPr>
        <w:drawing>
          <wp:inline distT="0" distB="0" distL="0" distR="0" wp14:anchorId="299AE419" wp14:editId="362D64E8">
            <wp:extent cx="5971540" cy="21964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19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F4C3817" w14:textId="3975D264" w:rsidR="00B96D00" w:rsidRPr="00256FF2" w:rsidRDefault="007F690B" w:rsidP="00256FF2">
      <w:pPr>
        <w:pBdr>
          <w:top w:val="single" w:sz="4" w:space="1" w:color="403152"/>
          <w:left w:val="single" w:sz="4" w:space="5" w:color="403152"/>
          <w:bottom w:val="single" w:sz="4" w:space="1" w:color="403152"/>
          <w:right w:val="single" w:sz="4" w:space="31" w:color="403152"/>
        </w:pBdr>
        <w:spacing w:line="240" w:lineRule="auto"/>
        <w:ind w:left="-709" w:right="-94"/>
        <w:rPr>
          <w:rFonts w:asciiTheme="minorHAnsi" w:hAnsiTheme="minorHAnsi" w:cs="Arial"/>
          <w:sz w:val="20"/>
          <w:szCs w:val="20"/>
          <w:lang w:val="en-GB"/>
        </w:rPr>
      </w:pPr>
      <w:r w:rsidRPr="00256FF2">
        <w:rPr>
          <w:rFonts w:ascii="Eveleth Clean Regular" w:hAnsi="Eveleth Clean Regular"/>
          <w:color w:val="7A0E57"/>
        </w:rPr>
        <w:t xml:space="preserve">SUPPLIER DATA COLLECTION FORM FOR </w:t>
      </w:r>
      <w:hyperlink r:id="rId13">
        <w:r w:rsidR="00B96D00" w:rsidRPr="00256FF2">
          <w:rPr>
            <w:rFonts w:ascii="Eveleth Clean Regular" w:hAnsi="Eveleth Clean Regular"/>
            <w:color w:val="7A0E57"/>
          </w:rPr>
          <w:t>www</w:t>
        </w:r>
      </w:hyperlink>
      <w:hyperlink r:id="rId14">
        <w:r w:rsidR="00B96D00" w:rsidRPr="00256FF2">
          <w:rPr>
            <w:rFonts w:ascii="Eveleth Clean Regular" w:hAnsi="Eveleth Clean Regular"/>
            <w:color w:val="7A0E57"/>
          </w:rPr>
          <w:t>.visitscotlandtraveltrade.</w:t>
        </w:r>
      </w:hyperlink>
      <w:hyperlink r:id="rId15">
        <w:r w:rsidR="00B96D00" w:rsidRPr="00256FF2">
          <w:rPr>
            <w:rFonts w:ascii="Eveleth Clean Regular" w:hAnsi="Eveleth Clean Regular"/>
            <w:color w:val="7A0E57"/>
          </w:rPr>
          <w:t>com</w:t>
        </w:r>
      </w:hyperlink>
    </w:p>
    <w:p w14:paraId="7F6F8994" w14:textId="78151A05" w:rsidR="0090433F" w:rsidRPr="004225F9" w:rsidRDefault="004225F9" w:rsidP="00256FF2">
      <w:pPr>
        <w:spacing w:after="0"/>
        <w:rPr>
          <w:rFonts w:ascii="Arial" w:hAnsi="Arial" w:cs="Arial"/>
          <w:sz w:val="24"/>
          <w:szCs w:val="24"/>
        </w:rPr>
      </w:pPr>
      <w:r w:rsidRPr="004225F9">
        <w:rPr>
          <w:rFonts w:ascii="Arial" w:hAnsi="Arial" w:cs="Arial"/>
          <w:b/>
          <w:noProof/>
          <w:sz w:val="24"/>
          <w:szCs w:val="24"/>
          <w:u w:val="single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8" behindDoc="0" locked="0" layoutInCell="1" allowOverlap="1" wp14:anchorId="4CED9DE7" wp14:editId="5754E9A5">
                <wp:simplePos x="0" y="0"/>
                <wp:positionH relativeFrom="margin">
                  <wp:posOffset>2411785</wp:posOffset>
                </wp:positionH>
                <wp:positionV relativeFrom="paragraph">
                  <wp:posOffset>6985</wp:posOffset>
                </wp:positionV>
                <wp:extent cx="2752725" cy="266700"/>
                <wp:effectExtent l="0" t="0" r="28575" b="19050"/>
                <wp:wrapSquare wrapText="bothSides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27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CF7F69" w14:textId="77777777" w:rsidR="00256FF2" w:rsidRPr="00256FF2" w:rsidRDefault="00256FF2" w:rsidP="00256FF2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ED9D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9.9pt;margin-top:.55pt;width:216.75pt;height:21pt;z-index:251658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">
                <v:textbox>
                  <w:txbxContent>
                    <w:p w14:paraId="4FCF7F69" w14:textId="77777777" w:rsidR="00256FF2" w:rsidRPr="00256FF2" w:rsidRDefault="00256FF2" w:rsidP="00256FF2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2CD682BC" w:rsidRPr="004225F9">
        <w:rPr>
          <w:rFonts w:ascii="Arial" w:hAnsi="Arial" w:cs="Arial"/>
          <w:b/>
          <w:bCs/>
          <w:sz w:val="24"/>
          <w:szCs w:val="24"/>
          <w:u w:val="single"/>
        </w:rPr>
        <w:t>Business Name of Supplier</w:t>
      </w:r>
      <w:r w:rsidR="2CD682BC" w:rsidRPr="004225F9">
        <w:rPr>
          <w:rFonts w:ascii="Arial" w:hAnsi="Arial" w:cs="Arial"/>
          <w:sz w:val="24"/>
          <w:szCs w:val="24"/>
        </w:rPr>
        <w:t>:</w:t>
      </w:r>
      <w:r w:rsidR="00256FF2" w:rsidRPr="004225F9">
        <w:rPr>
          <w:rFonts w:ascii="Arial" w:hAnsi="Arial" w:cs="Arial"/>
          <w:sz w:val="24"/>
          <w:szCs w:val="24"/>
        </w:rPr>
        <w:t xml:space="preserve"> </w:t>
      </w:r>
    </w:p>
    <w:p w14:paraId="74FDE661" w14:textId="15879DAD" w:rsidR="0090433F" w:rsidRPr="004225F9" w:rsidRDefault="00A325AE" w:rsidP="00256FF2">
      <w:pPr>
        <w:spacing w:after="0"/>
        <w:rPr>
          <w:rFonts w:ascii="Arial" w:hAnsi="Arial" w:cs="Arial"/>
          <w:sz w:val="24"/>
          <w:szCs w:val="24"/>
        </w:rPr>
      </w:pPr>
      <w:r w:rsidRPr="004225F9">
        <w:rPr>
          <w:rFonts w:ascii="Arial" w:hAnsi="Arial" w:cs="Arial"/>
          <w:b/>
          <w:noProof/>
          <w:sz w:val="24"/>
          <w:szCs w:val="24"/>
          <w:u w:val="single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BA05E85" wp14:editId="6571DF2C">
                <wp:simplePos x="0" y="0"/>
                <wp:positionH relativeFrom="margin">
                  <wp:posOffset>2421642</wp:posOffset>
                </wp:positionH>
                <wp:positionV relativeFrom="paragraph">
                  <wp:posOffset>125730</wp:posOffset>
                </wp:positionV>
                <wp:extent cx="2752725" cy="266700"/>
                <wp:effectExtent l="0" t="0" r="28575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27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244A05" w14:textId="158FDC3E" w:rsidR="007F690B" w:rsidRDefault="007F690B" w:rsidP="007F69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05E85" id="_x0000_s1027" type="#_x0000_t202" style="position:absolute;margin-left:190.7pt;margin-top:9.9pt;width:216.75pt;height:21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">
                <v:textbox>
                  <w:txbxContent>
                    <w:p w14:paraId="1D244A05" w14:textId="158FDC3E" w:rsidR="007F690B" w:rsidRDefault="007F690B" w:rsidP="007F690B"/>
                  </w:txbxContent>
                </v:textbox>
                <w10:wrap type="square" anchorx="margin"/>
              </v:shape>
            </w:pict>
          </mc:Fallback>
        </mc:AlternateContent>
      </w:r>
    </w:p>
    <w:p w14:paraId="4B7BFB91" w14:textId="17D1355D" w:rsidR="0090433F" w:rsidRPr="004225F9" w:rsidRDefault="4C7637A2" w:rsidP="00256FF2">
      <w:pPr>
        <w:spacing w:after="0"/>
        <w:rPr>
          <w:rFonts w:ascii="Arial" w:hAnsi="Arial" w:cs="Arial"/>
          <w:sz w:val="24"/>
          <w:szCs w:val="24"/>
        </w:rPr>
      </w:pPr>
      <w:r w:rsidRPr="004225F9">
        <w:rPr>
          <w:rFonts w:ascii="Arial" w:hAnsi="Arial" w:cs="Arial"/>
          <w:b/>
          <w:bCs/>
          <w:sz w:val="24"/>
          <w:szCs w:val="24"/>
          <w:u w:val="single"/>
        </w:rPr>
        <w:t>Contact Name</w:t>
      </w:r>
      <w:r w:rsidRPr="004225F9">
        <w:rPr>
          <w:rFonts w:ascii="Arial" w:hAnsi="Arial" w:cs="Arial"/>
          <w:sz w:val="24"/>
          <w:szCs w:val="24"/>
        </w:rPr>
        <w:t>:</w:t>
      </w:r>
    </w:p>
    <w:p w14:paraId="7627790E" w14:textId="42CAC8BB" w:rsidR="007F690B" w:rsidRPr="004225F9" w:rsidRDefault="007F690B" w:rsidP="00256FF2">
      <w:pPr>
        <w:rPr>
          <w:rFonts w:ascii="Arial" w:hAnsi="Arial" w:cs="Arial"/>
          <w:sz w:val="24"/>
          <w:szCs w:val="24"/>
        </w:rPr>
      </w:pPr>
    </w:p>
    <w:p w14:paraId="4F660901" w14:textId="70DB7A29" w:rsidR="007F690B" w:rsidRPr="004225F9" w:rsidRDefault="007F690B" w:rsidP="00256FF2">
      <w:pPr>
        <w:spacing w:after="0"/>
        <w:rPr>
          <w:rFonts w:ascii="Arial" w:hAnsi="Arial" w:cs="Arial"/>
          <w:sz w:val="24"/>
          <w:szCs w:val="24"/>
        </w:rPr>
      </w:pPr>
      <w:r w:rsidRPr="004225F9">
        <w:rPr>
          <w:rFonts w:ascii="Arial" w:hAnsi="Arial" w:cs="Arial"/>
          <w:b/>
          <w:sz w:val="24"/>
          <w:szCs w:val="24"/>
          <w:u w:val="single"/>
        </w:rPr>
        <w:t xml:space="preserve">Description (no more than </w:t>
      </w:r>
      <w:r w:rsidR="00153A4D" w:rsidRPr="004225F9">
        <w:rPr>
          <w:rFonts w:ascii="Arial" w:hAnsi="Arial" w:cs="Arial"/>
          <w:b/>
          <w:sz w:val="24"/>
          <w:szCs w:val="24"/>
          <w:u w:val="single"/>
        </w:rPr>
        <w:t>80</w:t>
      </w:r>
      <w:r w:rsidRPr="004225F9">
        <w:rPr>
          <w:rFonts w:ascii="Arial" w:hAnsi="Arial" w:cs="Arial"/>
          <w:b/>
          <w:sz w:val="24"/>
          <w:szCs w:val="24"/>
          <w:u w:val="single"/>
        </w:rPr>
        <w:t xml:space="preserve"> Words</w:t>
      </w:r>
      <w:proofErr w:type="gramStart"/>
      <w:r w:rsidRPr="004225F9">
        <w:rPr>
          <w:rFonts w:ascii="Arial" w:hAnsi="Arial" w:cs="Arial"/>
          <w:sz w:val="24"/>
          <w:szCs w:val="24"/>
        </w:rPr>
        <w:t>) :</w:t>
      </w:r>
      <w:proofErr w:type="gramEnd"/>
      <w:r w:rsidRPr="004225F9">
        <w:rPr>
          <w:rFonts w:ascii="Arial" w:hAnsi="Arial" w:cs="Arial"/>
          <w:sz w:val="24"/>
          <w:szCs w:val="24"/>
        </w:rPr>
        <w:t xml:space="preserve"> </w:t>
      </w:r>
    </w:p>
    <w:p w14:paraId="1872923C" w14:textId="187D87F8" w:rsidR="007F690B" w:rsidRPr="004225F9" w:rsidRDefault="007F690B" w:rsidP="00256FF2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7F690B" w:rsidRPr="004225F9" w14:paraId="4CE89F24" w14:textId="77777777" w:rsidTr="007B3041">
        <w:trPr>
          <w:trHeight w:val="1127"/>
        </w:trPr>
        <w:tc>
          <w:tcPr>
            <w:tcW w:w="9394" w:type="dxa"/>
          </w:tcPr>
          <w:p w14:paraId="3F842E15" w14:textId="3A4A9D45" w:rsidR="007F690B" w:rsidRPr="004225F9" w:rsidRDefault="007F690B" w:rsidP="00256FF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AB6B2F7" w14:textId="287E6094" w:rsidR="00A62616" w:rsidRPr="004225F9" w:rsidRDefault="00A62616" w:rsidP="00256FF2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  <w:r w:rsidRPr="004225F9">
        <w:rPr>
          <w:rFonts w:ascii="Arial" w:hAnsi="Arial" w:cs="Arial"/>
          <w:b/>
          <w:noProof/>
          <w:sz w:val="24"/>
          <w:szCs w:val="24"/>
          <w:u w:val="single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482F6414" wp14:editId="37F61211">
                <wp:simplePos x="0" y="0"/>
                <wp:positionH relativeFrom="margin">
                  <wp:posOffset>1842770</wp:posOffset>
                </wp:positionH>
                <wp:positionV relativeFrom="paragraph">
                  <wp:posOffset>104775</wp:posOffset>
                </wp:positionV>
                <wp:extent cx="2733675" cy="285750"/>
                <wp:effectExtent l="0" t="0" r="28575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A067C" w14:textId="77777777" w:rsidR="00A62616" w:rsidRDefault="00A62616" w:rsidP="00A6261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F6414" id="_x0000_s1028" type="#_x0000_t202" style="position:absolute;margin-left:145.1pt;margin-top:8.25pt;width:215.25pt;height:22.5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">
                <v:textbox>
                  <w:txbxContent>
                    <w:p w14:paraId="4F2A067C" w14:textId="77777777" w:rsidR="00A62616" w:rsidRDefault="00A62616" w:rsidP="00A62616"/>
                  </w:txbxContent>
                </v:textbox>
                <w10:wrap type="square" anchorx="margin"/>
              </v:shape>
            </w:pict>
          </mc:Fallback>
        </mc:AlternateContent>
      </w:r>
    </w:p>
    <w:p w14:paraId="6E6ECBE7" w14:textId="2237066F" w:rsidR="0090433F" w:rsidRPr="004225F9" w:rsidRDefault="6A1D8D38" w:rsidP="00256FF2">
      <w:pPr>
        <w:spacing w:after="0"/>
        <w:rPr>
          <w:rFonts w:ascii="Arial" w:hAnsi="Arial" w:cs="Arial"/>
          <w:sz w:val="24"/>
          <w:szCs w:val="24"/>
        </w:rPr>
      </w:pPr>
      <w:r w:rsidRPr="004225F9">
        <w:rPr>
          <w:rFonts w:ascii="Arial" w:hAnsi="Arial" w:cs="Arial"/>
          <w:b/>
          <w:bCs/>
          <w:sz w:val="24"/>
          <w:szCs w:val="24"/>
          <w:u w:val="single"/>
        </w:rPr>
        <w:t>Contact Telephone</w:t>
      </w:r>
      <w:r w:rsidRPr="004225F9">
        <w:rPr>
          <w:rFonts w:ascii="Arial" w:hAnsi="Arial" w:cs="Arial"/>
          <w:sz w:val="24"/>
          <w:szCs w:val="24"/>
        </w:rPr>
        <w:t xml:space="preserve">:   </w:t>
      </w:r>
    </w:p>
    <w:p w14:paraId="7CE13840" w14:textId="33FEA299" w:rsidR="00A325AE" w:rsidRPr="004225F9" w:rsidRDefault="000A6DFD" w:rsidP="00256FF2">
      <w:pPr>
        <w:spacing w:after="0"/>
        <w:rPr>
          <w:rFonts w:ascii="Arial" w:hAnsi="Arial" w:cs="Arial"/>
          <w:sz w:val="24"/>
          <w:szCs w:val="24"/>
        </w:rPr>
      </w:pPr>
      <w:r w:rsidRPr="004225F9">
        <w:rPr>
          <w:rFonts w:ascii="Arial" w:hAnsi="Arial" w:cs="Arial"/>
          <w:b/>
          <w:noProof/>
          <w:sz w:val="24"/>
          <w:szCs w:val="24"/>
          <w:u w:val="single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5B92581" wp14:editId="2242998A">
                <wp:simplePos x="0" y="0"/>
                <wp:positionH relativeFrom="margin">
                  <wp:posOffset>1842742</wp:posOffset>
                </wp:positionH>
                <wp:positionV relativeFrom="paragraph">
                  <wp:posOffset>88900</wp:posOffset>
                </wp:positionV>
                <wp:extent cx="2743200" cy="285750"/>
                <wp:effectExtent l="0" t="0" r="19050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A8D25D" w14:textId="5E23CE84" w:rsidR="007F690B" w:rsidRDefault="007F690B" w:rsidP="007F69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92581" id="_x0000_s1029" type="#_x0000_t202" style="position:absolute;margin-left:145.1pt;margin-top:7pt;width:3in;height:22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">
                <v:textbox>
                  <w:txbxContent>
                    <w:p w14:paraId="78A8D25D" w14:textId="5E23CE84" w:rsidR="007F690B" w:rsidRDefault="007F690B" w:rsidP="007F690B"/>
                  </w:txbxContent>
                </v:textbox>
                <w10:wrap type="square" anchorx="margin"/>
              </v:shape>
            </w:pict>
          </mc:Fallback>
        </mc:AlternateContent>
      </w:r>
    </w:p>
    <w:p w14:paraId="67B802BE" w14:textId="57C11DE1" w:rsidR="007F690B" w:rsidRPr="004225F9" w:rsidRDefault="007F690B" w:rsidP="00256FF2">
      <w:pPr>
        <w:spacing w:after="0"/>
        <w:rPr>
          <w:rFonts w:ascii="Arial" w:hAnsi="Arial" w:cs="Arial"/>
          <w:sz w:val="24"/>
          <w:szCs w:val="24"/>
        </w:rPr>
      </w:pPr>
      <w:r w:rsidRPr="004225F9">
        <w:rPr>
          <w:rFonts w:ascii="Arial" w:hAnsi="Arial" w:cs="Arial"/>
          <w:b/>
          <w:sz w:val="24"/>
          <w:szCs w:val="24"/>
          <w:u w:val="single"/>
        </w:rPr>
        <w:t xml:space="preserve">Contact </w:t>
      </w:r>
      <w:r w:rsidR="000C1EE2" w:rsidRPr="004225F9">
        <w:rPr>
          <w:rFonts w:ascii="Arial" w:hAnsi="Arial" w:cs="Arial"/>
          <w:b/>
          <w:sz w:val="24"/>
          <w:szCs w:val="24"/>
          <w:u w:val="single"/>
        </w:rPr>
        <w:t>E</w:t>
      </w:r>
      <w:r w:rsidRPr="004225F9">
        <w:rPr>
          <w:rFonts w:ascii="Arial" w:hAnsi="Arial" w:cs="Arial"/>
          <w:b/>
          <w:sz w:val="24"/>
          <w:szCs w:val="24"/>
          <w:u w:val="single"/>
        </w:rPr>
        <w:t>mail</w:t>
      </w:r>
      <w:r w:rsidRPr="004225F9">
        <w:rPr>
          <w:rFonts w:ascii="Arial" w:hAnsi="Arial" w:cs="Arial"/>
          <w:sz w:val="24"/>
          <w:szCs w:val="24"/>
        </w:rPr>
        <w:t>:</w:t>
      </w:r>
      <w:r w:rsidRPr="004225F9">
        <w:rPr>
          <w:rFonts w:ascii="Arial" w:hAnsi="Arial" w:cs="Arial"/>
          <w:noProof/>
          <w:sz w:val="24"/>
          <w:szCs w:val="24"/>
          <w:lang w:val="en-GB" w:eastAsia="en-GB"/>
        </w:rPr>
        <w:t xml:space="preserve"> </w:t>
      </w:r>
    </w:p>
    <w:p w14:paraId="07CCAB81" w14:textId="72CCAF23" w:rsidR="007F690B" w:rsidRPr="004225F9" w:rsidRDefault="000A6DFD" w:rsidP="00256FF2">
      <w:pPr>
        <w:spacing w:after="0"/>
        <w:rPr>
          <w:rFonts w:ascii="Arial" w:hAnsi="Arial" w:cs="Arial"/>
          <w:sz w:val="24"/>
          <w:szCs w:val="24"/>
        </w:rPr>
      </w:pPr>
      <w:r w:rsidRPr="004225F9">
        <w:rPr>
          <w:rFonts w:ascii="Arial" w:hAnsi="Arial" w:cs="Arial"/>
          <w:b/>
          <w:noProof/>
          <w:sz w:val="24"/>
          <w:szCs w:val="24"/>
          <w:u w:val="single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5756C2F7" wp14:editId="26ACDB90">
                <wp:simplePos x="0" y="0"/>
                <wp:positionH relativeFrom="margin">
                  <wp:posOffset>1839236</wp:posOffset>
                </wp:positionH>
                <wp:positionV relativeFrom="paragraph">
                  <wp:posOffset>49530</wp:posOffset>
                </wp:positionV>
                <wp:extent cx="2762250" cy="295275"/>
                <wp:effectExtent l="0" t="0" r="19050" b="28575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B128B" w14:textId="1EB68C1A" w:rsidR="007F690B" w:rsidRDefault="007F690B" w:rsidP="007F69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6C2F7" id="_x0000_s1030" type="#_x0000_t202" style="position:absolute;margin-left:144.8pt;margin-top:3.9pt;width:217.5pt;height:23.2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">
                <v:textbox>
                  <w:txbxContent>
                    <w:p w14:paraId="27CB128B" w14:textId="1EB68C1A" w:rsidR="007F690B" w:rsidRDefault="007F690B" w:rsidP="007F690B"/>
                  </w:txbxContent>
                </v:textbox>
                <w10:wrap type="square" anchorx="margin"/>
              </v:shape>
            </w:pict>
          </mc:Fallback>
        </mc:AlternateContent>
      </w:r>
    </w:p>
    <w:p w14:paraId="5E55795B" w14:textId="4B00E5F4" w:rsidR="007F690B" w:rsidRPr="004225F9" w:rsidRDefault="007F690B" w:rsidP="00256FF2">
      <w:pPr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4225F9">
        <w:rPr>
          <w:rFonts w:ascii="Arial" w:hAnsi="Arial" w:cs="Arial"/>
          <w:b/>
          <w:sz w:val="24"/>
          <w:szCs w:val="24"/>
          <w:u w:val="single"/>
        </w:rPr>
        <w:t>Website</w:t>
      </w:r>
      <w:r w:rsidR="004225F9">
        <w:rPr>
          <w:rFonts w:ascii="Arial" w:hAnsi="Arial" w:cs="Arial"/>
          <w:b/>
          <w:sz w:val="24"/>
          <w:szCs w:val="24"/>
          <w:u w:val="single"/>
        </w:rPr>
        <w:t>:</w:t>
      </w:r>
      <w:r w:rsidRPr="004225F9"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101D7426" w14:textId="028C22BD" w:rsidR="007F690B" w:rsidRPr="004225F9" w:rsidRDefault="007F690B" w:rsidP="00256FF2">
      <w:pPr>
        <w:spacing w:after="0"/>
        <w:rPr>
          <w:rFonts w:ascii="Arial" w:hAnsi="Arial" w:cs="Arial"/>
          <w:sz w:val="24"/>
          <w:szCs w:val="24"/>
        </w:rPr>
      </w:pPr>
    </w:p>
    <w:p w14:paraId="53C4462E" w14:textId="551D6E99" w:rsidR="007F690B" w:rsidRPr="004225F9" w:rsidRDefault="000A6DFD" w:rsidP="00256FF2">
      <w:pPr>
        <w:spacing w:after="0"/>
        <w:rPr>
          <w:rFonts w:ascii="Arial" w:hAnsi="Arial" w:cs="Arial"/>
          <w:sz w:val="24"/>
          <w:szCs w:val="24"/>
        </w:rPr>
      </w:pPr>
      <w:r w:rsidRPr="004225F9">
        <w:rPr>
          <w:rFonts w:ascii="Arial" w:hAnsi="Arial" w:cs="Arial"/>
          <w:b/>
          <w:noProof/>
          <w:sz w:val="24"/>
          <w:szCs w:val="24"/>
          <w:u w:val="single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2BC54427" wp14:editId="029101F8">
                <wp:simplePos x="0" y="0"/>
                <wp:positionH relativeFrom="margin">
                  <wp:posOffset>1842770</wp:posOffset>
                </wp:positionH>
                <wp:positionV relativeFrom="paragraph">
                  <wp:posOffset>19050</wp:posOffset>
                </wp:positionV>
                <wp:extent cx="2762250" cy="285750"/>
                <wp:effectExtent l="0" t="0" r="19050" b="1905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FD612" w14:textId="5C29755F" w:rsidR="007F690B" w:rsidRDefault="007F690B" w:rsidP="007F69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C54427" id="_x0000_s1031" type="#_x0000_t202" style="position:absolute;margin-left:145.1pt;margin-top:1.5pt;width:217.5pt;height:22.5pt;z-index:25165824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">
                <v:textbox>
                  <w:txbxContent>
                    <w:p w14:paraId="4AFFD612" w14:textId="5C29755F" w:rsidR="007F690B" w:rsidRDefault="007F690B" w:rsidP="007F690B"/>
                  </w:txbxContent>
                </v:textbox>
                <w10:wrap type="square" anchorx="margin"/>
              </v:shape>
            </w:pict>
          </mc:Fallback>
        </mc:AlternateContent>
      </w:r>
      <w:r w:rsidR="007F690B" w:rsidRPr="004225F9">
        <w:rPr>
          <w:rFonts w:ascii="Arial" w:hAnsi="Arial" w:cs="Arial"/>
          <w:b/>
          <w:sz w:val="24"/>
          <w:szCs w:val="24"/>
          <w:u w:val="single"/>
        </w:rPr>
        <w:t>Commission</w:t>
      </w:r>
      <w:r w:rsidR="007F690B" w:rsidRPr="004225F9">
        <w:rPr>
          <w:rFonts w:ascii="Arial" w:hAnsi="Arial" w:cs="Arial"/>
          <w:sz w:val="24"/>
          <w:szCs w:val="24"/>
        </w:rPr>
        <w:t xml:space="preserve">:  </w:t>
      </w:r>
    </w:p>
    <w:p w14:paraId="7C86A8FF" w14:textId="7DBD5884" w:rsidR="007F690B" w:rsidRPr="004225F9" w:rsidRDefault="007F690B" w:rsidP="00256FF2">
      <w:pPr>
        <w:spacing w:after="0"/>
        <w:rPr>
          <w:rFonts w:ascii="Arial" w:hAnsi="Arial" w:cs="Arial"/>
          <w:sz w:val="24"/>
          <w:szCs w:val="24"/>
        </w:rPr>
      </w:pPr>
      <w:r w:rsidRPr="004225F9">
        <w:rPr>
          <w:rFonts w:ascii="Arial" w:hAnsi="Arial" w:cs="Arial"/>
          <w:sz w:val="24"/>
          <w:szCs w:val="24"/>
        </w:rPr>
        <w:t>(Must be completed)</w:t>
      </w:r>
    </w:p>
    <w:p w14:paraId="0D97513E" w14:textId="4FAD33FC" w:rsidR="007F690B" w:rsidRPr="004225F9" w:rsidRDefault="007F690B" w:rsidP="00256FF2">
      <w:pPr>
        <w:spacing w:after="0"/>
        <w:rPr>
          <w:rFonts w:ascii="Arial" w:hAnsi="Arial" w:cs="Arial"/>
          <w:sz w:val="24"/>
          <w:szCs w:val="24"/>
        </w:rPr>
      </w:pPr>
    </w:p>
    <w:p w14:paraId="40B5655E" w14:textId="7549668E" w:rsidR="007F690B" w:rsidRPr="004225F9" w:rsidRDefault="007F690B" w:rsidP="00256FF2">
      <w:pPr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4225F9">
        <w:rPr>
          <w:rFonts w:ascii="Arial" w:hAnsi="Arial" w:cs="Arial"/>
          <w:b/>
          <w:sz w:val="24"/>
          <w:szCs w:val="24"/>
          <w:u w:val="single"/>
        </w:rPr>
        <w:t>Address inclu</w:t>
      </w:r>
      <w:r w:rsidR="00256FF2" w:rsidRPr="004225F9">
        <w:rPr>
          <w:rFonts w:ascii="Arial" w:hAnsi="Arial" w:cs="Arial"/>
          <w:b/>
          <w:sz w:val="24"/>
          <w:szCs w:val="24"/>
          <w:u w:val="single"/>
        </w:rPr>
        <w:t>d</w:t>
      </w:r>
      <w:r w:rsidRPr="004225F9">
        <w:rPr>
          <w:rFonts w:ascii="Arial" w:hAnsi="Arial" w:cs="Arial"/>
          <w:b/>
          <w:sz w:val="24"/>
          <w:szCs w:val="24"/>
          <w:u w:val="single"/>
        </w:rPr>
        <w:t>ing postcode:</w:t>
      </w:r>
    </w:p>
    <w:p w14:paraId="09FE94DA" w14:textId="77777777" w:rsidR="007F690B" w:rsidRPr="004225F9" w:rsidRDefault="007F690B" w:rsidP="00256FF2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7F690B" w:rsidRPr="004225F9" w14:paraId="4834CD03" w14:textId="77777777" w:rsidTr="007B3041">
        <w:trPr>
          <w:trHeight w:val="482"/>
        </w:trPr>
        <w:tc>
          <w:tcPr>
            <w:tcW w:w="9394" w:type="dxa"/>
          </w:tcPr>
          <w:p w14:paraId="3973F0C7" w14:textId="77777777" w:rsidR="007F690B" w:rsidRDefault="007F690B" w:rsidP="00256FF2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  <w:p w14:paraId="144ECAA5" w14:textId="77777777" w:rsidR="004225F9" w:rsidRDefault="004225F9" w:rsidP="00256FF2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  <w:p w14:paraId="50903B03" w14:textId="77777777" w:rsidR="004225F9" w:rsidRPr="004225F9" w:rsidRDefault="004225F9" w:rsidP="00256FF2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A3258B5" w14:textId="77777777" w:rsidR="000A6DFD" w:rsidRPr="004225F9" w:rsidRDefault="000A6DFD" w:rsidP="00256FF2">
      <w:pPr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14:paraId="3516B6D9" w14:textId="77777777" w:rsidR="000A6DFD" w:rsidRPr="004225F9" w:rsidRDefault="000A6DFD" w:rsidP="00256FF2">
      <w:pPr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14:paraId="752194A2" w14:textId="77777777" w:rsidR="000A6DFD" w:rsidRDefault="000A6DFD" w:rsidP="00256FF2">
      <w:pPr>
        <w:spacing w:after="0"/>
        <w:rPr>
          <w:rFonts w:ascii="Source Sans Pro ExtraLight" w:hAnsi="Source Sans Pro ExtraLight" w:cs="Arial"/>
          <w:b/>
          <w:u w:val="single"/>
        </w:rPr>
      </w:pPr>
    </w:p>
    <w:p w14:paraId="2E54A35E" w14:textId="77777777" w:rsidR="000A6DFD" w:rsidRDefault="000A6DFD" w:rsidP="00256FF2">
      <w:pPr>
        <w:spacing w:after="0"/>
        <w:rPr>
          <w:rFonts w:ascii="Source Sans Pro ExtraLight" w:hAnsi="Source Sans Pro ExtraLight" w:cs="Arial"/>
          <w:b/>
          <w:u w:val="single"/>
        </w:rPr>
      </w:pPr>
    </w:p>
    <w:p w14:paraId="60E91A76" w14:textId="24500ECD" w:rsidR="00A33744" w:rsidRPr="0071506E" w:rsidRDefault="007F690B" w:rsidP="000A6DF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71506E">
        <w:rPr>
          <w:rFonts w:ascii="Arial" w:hAnsi="Arial" w:cs="Arial"/>
          <w:b/>
          <w:sz w:val="24"/>
          <w:szCs w:val="24"/>
          <w:u w:val="single"/>
        </w:rPr>
        <w:t xml:space="preserve">Supplier </w:t>
      </w:r>
      <w:r w:rsidR="000C1EE2" w:rsidRPr="0071506E">
        <w:rPr>
          <w:rFonts w:ascii="Arial" w:hAnsi="Arial" w:cs="Arial"/>
          <w:b/>
          <w:sz w:val="24"/>
          <w:szCs w:val="24"/>
          <w:u w:val="single"/>
        </w:rPr>
        <w:t>T</w:t>
      </w:r>
      <w:r w:rsidRPr="0071506E">
        <w:rPr>
          <w:rFonts w:ascii="Arial" w:hAnsi="Arial" w:cs="Arial"/>
          <w:b/>
          <w:sz w:val="24"/>
          <w:szCs w:val="24"/>
          <w:u w:val="single"/>
        </w:rPr>
        <w:t>ype</w:t>
      </w:r>
      <w:r w:rsidR="00477955" w:rsidRPr="0071506E">
        <w:rPr>
          <w:rFonts w:ascii="Arial" w:hAnsi="Arial" w:cs="Arial"/>
          <w:b/>
          <w:sz w:val="24"/>
          <w:szCs w:val="24"/>
          <w:u w:val="single"/>
        </w:rPr>
        <w:t>:</w:t>
      </w:r>
      <w:r w:rsidRPr="0071506E">
        <w:rPr>
          <w:rFonts w:ascii="Arial" w:hAnsi="Arial" w:cs="Arial"/>
          <w:sz w:val="24"/>
          <w:szCs w:val="24"/>
        </w:rPr>
        <w:t xml:space="preserve"> (Please choose up to </w:t>
      </w:r>
      <w:r w:rsidR="00153A4D" w:rsidRPr="0071506E">
        <w:rPr>
          <w:rFonts w:ascii="Arial" w:hAnsi="Arial" w:cs="Arial"/>
          <w:sz w:val="24"/>
          <w:szCs w:val="24"/>
        </w:rPr>
        <w:t>5</w:t>
      </w:r>
      <w:r w:rsidRPr="0071506E">
        <w:rPr>
          <w:rFonts w:ascii="Arial" w:hAnsi="Arial" w:cs="Arial"/>
          <w:sz w:val="24"/>
          <w:szCs w:val="24"/>
        </w:rPr>
        <w:t xml:space="preserve">) </w:t>
      </w:r>
    </w:p>
    <w:p w14:paraId="4082AA2F" w14:textId="77777777" w:rsidR="007F690B" w:rsidRPr="0071506E" w:rsidRDefault="007F690B" w:rsidP="000A6DFD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3327"/>
        <w:gridCol w:w="1281"/>
        <w:gridCol w:w="3420"/>
        <w:gridCol w:w="1258"/>
      </w:tblGrid>
      <w:tr w:rsidR="00A33744" w:rsidRPr="0071506E" w14:paraId="60E91A7B" w14:textId="77777777" w:rsidTr="007B3041">
        <w:trPr>
          <w:trHeight w:val="440"/>
        </w:trPr>
        <w:tc>
          <w:tcPr>
            <w:tcW w:w="3327" w:type="dxa"/>
            <w:vAlign w:val="center"/>
          </w:tcPr>
          <w:p w14:paraId="60E91A77" w14:textId="7256D921" w:rsidR="00A33744" w:rsidRPr="0071506E" w:rsidRDefault="00D96E52" w:rsidP="000A6DF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71506E">
              <w:rPr>
                <w:rFonts w:ascii="Arial" w:hAnsi="Arial" w:cs="Arial"/>
                <w:sz w:val="24"/>
                <w:szCs w:val="24"/>
              </w:rPr>
              <w:t>Accommodation</w:t>
            </w:r>
            <w:r w:rsidR="000149F8">
              <w:rPr>
                <w:rFonts w:ascii="Arial" w:hAnsi="Arial" w:cs="Arial"/>
                <w:sz w:val="24"/>
                <w:szCs w:val="24"/>
              </w:rPr>
              <w:t>*</w:t>
            </w:r>
            <w:r w:rsidRPr="0071506E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281" w:type="dxa"/>
            <w:vAlign w:val="center"/>
          </w:tcPr>
          <w:p w14:paraId="60E91A78" w14:textId="518F3794" w:rsidR="00A33744" w:rsidRPr="0071506E" w:rsidRDefault="00152C90" w:rsidP="000A6DFD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60E91AE2" wp14:editId="0EF459AC">
                      <wp:simplePos x="0" y="0"/>
                      <wp:positionH relativeFrom="column">
                        <wp:posOffset>272415</wp:posOffset>
                      </wp:positionH>
                      <wp:positionV relativeFrom="paragraph">
                        <wp:posOffset>89535</wp:posOffset>
                      </wp:positionV>
                      <wp:extent cx="175260" cy="140970"/>
                      <wp:effectExtent l="0" t="0" r="15240" b="11430"/>
                      <wp:wrapNone/>
                      <wp:docPr id="21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E91AF9" w14:textId="4F20E55D" w:rsidR="006B4365" w:rsidRPr="00B96D00" w:rsidRDefault="00B96D00" w:rsidP="00A33744">
                                  <w:pPr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VC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E91AE2" id="Text Box 5" o:spid="_x0000_s1032" type="#_x0000_t202" style="position:absolute;margin-left:21.45pt;margin-top:7.05pt;width:13.8pt;height:11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">
                      <v:textbox>
                        <w:txbxContent>
                          <w:p w14:paraId="60E91AF9" w14:textId="4F20E55D" w:rsidR="006B4365" w:rsidRPr="00B96D00" w:rsidRDefault="00B96D00" w:rsidP="00A33744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V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20" w:type="dxa"/>
            <w:vAlign w:val="center"/>
          </w:tcPr>
          <w:p w14:paraId="60E91A79" w14:textId="5D763917" w:rsidR="00A33744" w:rsidRPr="0071506E" w:rsidRDefault="00D96E52" w:rsidP="000A6DF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71506E">
              <w:rPr>
                <w:rFonts w:ascii="Arial" w:hAnsi="Arial" w:cs="Arial"/>
                <w:sz w:val="24"/>
                <w:szCs w:val="24"/>
              </w:rPr>
              <w:t xml:space="preserve">Activity </w:t>
            </w:r>
          </w:p>
        </w:tc>
        <w:tc>
          <w:tcPr>
            <w:tcW w:w="1258" w:type="dxa"/>
            <w:vAlign w:val="center"/>
          </w:tcPr>
          <w:p w14:paraId="60E91A7A" w14:textId="0687D3B5" w:rsidR="00A33744" w:rsidRPr="0071506E" w:rsidRDefault="00152C90" w:rsidP="000A6DFD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60E91AE3" wp14:editId="7E9C27C9">
                      <wp:simplePos x="0" y="0"/>
                      <wp:positionH relativeFrom="column">
                        <wp:posOffset>283845</wp:posOffset>
                      </wp:positionH>
                      <wp:positionV relativeFrom="paragraph">
                        <wp:posOffset>99060</wp:posOffset>
                      </wp:positionV>
                      <wp:extent cx="175260" cy="140970"/>
                      <wp:effectExtent l="0" t="0" r="15240" b="11430"/>
                      <wp:wrapNone/>
                      <wp:docPr id="20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E91AFA" w14:textId="77777777" w:rsidR="006B4365" w:rsidRDefault="006B4365" w:rsidP="00A3374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E91AE3" id="Text Box 14" o:spid="_x0000_s1033" type="#_x0000_t202" style="position:absolute;margin-left:22.35pt;margin-top:7.8pt;width:13.8pt;height:11.1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" filled="f">
                      <v:textbox>
                        <w:txbxContent>
                          <w:p w14:paraId="60E91AFA" w14:textId="77777777" w:rsidR="006B4365" w:rsidRDefault="006B4365" w:rsidP="00A33744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56FF2" w:rsidRPr="0071506E" w14:paraId="60E91A80" w14:textId="77777777" w:rsidTr="007B3041">
        <w:trPr>
          <w:trHeight w:val="440"/>
        </w:trPr>
        <w:tc>
          <w:tcPr>
            <w:tcW w:w="3327" w:type="dxa"/>
            <w:vAlign w:val="center"/>
          </w:tcPr>
          <w:p w14:paraId="60E91A7C" w14:textId="1199F01F" w:rsidR="00256FF2" w:rsidRPr="0071506E" w:rsidRDefault="00256FF2" w:rsidP="000A6DF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71506E">
              <w:rPr>
                <w:rFonts w:ascii="Arial" w:hAnsi="Arial" w:cs="Arial"/>
                <w:sz w:val="24"/>
                <w:szCs w:val="24"/>
              </w:rPr>
              <w:t>Events</w:t>
            </w:r>
          </w:p>
        </w:tc>
        <w:tc>
          <w:tcPr>
            <w:tcW w:w="1281" w:type="dxa"/>
            <w:vAlign w:val="center"/>
          </w:tcPr>
          <w:p w14:paraId="60E91A7D" w14:textId="4C410AB8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58" behindDoc="0" locked="0" layoutInCell="1" allowOverlap="1" wp14:anchorId="76451353" wp14:editId="5303593A">
                      <wp:simplePos x="0" y="0"/>
                      <wp:positionH relativeFrom="column">
                        <wp:posOffset>276225</wp:posOffset>
                      </wp:positionH>
                      <wp:positionV relativeFrom="paragraph">
                        <wp:posOffset>70485</wp:posOffset>
                      </wp:positionV>
                      <wp:extent cx="175260" cy="140970"/>
                      <wp:effectExtent l="0" t="0" r="15240" b="11430"/>
                      <wp:wrapNone/>
                      <wp:docPr id="59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E9F3F7" w14:textId="77777777" w:rsidR="00256FF2" w:rsidRPr="00B96D00" w:rsidRDefault="00256FF2" w:rsidP="00A33744">
                                  <w:pPr>
                                    <w:rPr>
                                      <w:color w:val="FF0000"/>
                                      <w:lang w:val="en-GB"/>
                                    </w:rPr>
                                  </w:pPr>
                                  <w:r w:rsidRPr="00B96D00">
                                    <w:rPr>
                                      <w:color w:val="FF0000"/>
                                      <w:lang w:val="en-GB"/>
                                    </w:rPr>
                                    <w:t>V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451353" id="Text Box 7" o:spid="_x0000_s1034" type="#_x0000_t202" style="position:absolute;margin-left:21.75pt;margin-top:5.55pt;width:13.8pt;height:11.1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" filled="f">
                      <v:textbox>
                        <w:txbxContent>
                          <w:p w14:paraId="0AE9F3F7" w14:textId="77777777" w:rsidR="00256FF2" w:rsidRPr="00B96D00" w:rsidRDefault="00256FF2" w:rsidP="00A33744">
                            <w:pPr>
                              <w:rPr>
                                <w:color w:val="FF0000"/>
                                <w:lang w:val="en-GB"/>
                              </w:rPr>
                            </w:pPr>
                            <w:r w:rsidRPr="00B96D00">
                              <w:rPr>
                                <w:color w:val="FF0000"/>
                                <w:lang w:val="en-GB"/>
                              </w:rPr>
                              <w:t>V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20" w:type="dxa"/>
            <w:vAlign w:val="center"/>
          </w:tcPr>
          <w:p w14:paraId="60E91A7E" w14:textId="1B791DF8" w:rsidR="00256FF2" w:rsidRPr="0071506E" w:rsidRDefault="00256FF2" w:rsidP="000A6DF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71506E">
              <w:rPr>
                <w:rFonts w:ascii="Arial" w:hAnsi="Arial" w:cs="Arial"/>
                <w:sz w:val="24"/>
                <w:szCs w:val="24"/>
              </w:rPr>
              <w:t>Tour Operator</w:t>
            </w:r>
          </w:p>
        </w:tc>
        <w:tc>
          <w:tcPr>
            <w:tcW w:w="1258" w:type="dxa"/>
            <w:vAlign w:val="center"/>
          </w:tcPr>
          <w:p w14:paraId="60E91A7F" w14:textId="36D447AC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60E91AE5" wp14:editId="224A0042">
                      <wp:simplePos x="0" y="0"/>
                      <wp:positionH relativeFrom="column">
                        <wp:posOffset>283845</wp:posOffset>
                      </wp:positionH>
                      <wp:positionV relativeFrom="paragraph">
                        <wp:posOffset>68580</wp:posOffset>
                      </wp:positionV>
                      <wp:extent cx="175260" cy="140970"/>
                      <wp:effectExtent l="0" t="0" r="15240" b="11430"/>
                      <wp:wrapNone/>
                      <wp:docPr id="18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E91AFC" w14:textId="77777777" w:rsidR="00256FF2" w:rsidRDefault="00256FF2" w:rsidP="00A33744"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60E91B03" wp14:editId="60E91B04">
                                        <wp:extent cx="10795" cy="10795"/>
                                        <wp:effectExtent l="0" t="0" r="0" b="0"/>
                                        <wp:docPr id="604422458" name="Picture 60442245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60E91B05" wp14:editId="60E91B06">
                                        <wp:extent cx="10795" cy="10795"/>
                                        <wp:effectExtent l="0" t="0" r="0" b="0"/>
                                        <wp:docPr id="16436402" name="Picture 1643640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E91AE5" id="Text Box 15" o:spid="_x0000_s1035" type="#_x0000_t202" style="position:absolute;margin-left:22.35pt;margin-top:5.4pt;width:13.8pt;height:11.1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" filled="f">
                      <v:textbox>
                        <w:txbxContent>
                          <w:p w14:paraId="60E91AFC" w14:textId="77777777" w:rsidR="00256FF2" w:rsidRDefault="00256FF2" w:rsidP="00A33744"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60E91B03" wp14:editId="60E91B04">
                                  <wp:extent cx="10795" cy="10795"/>
                                  <wp:effectExtent l="0" t="0" r="0" b="0"/>
                                  <wp:docPr id="604422458" name="Picture 6044224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60E91B05" wp14:editId="60E91B06">
                                  <wp:extent cx="10795" cy="10795"/>
                                  <wp:effectExtent l="0" t="0" r="0" b="0"/>
                                  <wp:docPr id="16436402" name="Picture 164364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56FF2" w:rsidRPr="0071506E" w14:paraId="60E91A85" w14:textId="77777777" w:rsidTr="007B3041">
        <w:trPr>
          <w:trHeight w:val="440"/>
        </w:trPr>
        <w:tc>
          <w:tcPr>
            <w:tcW w:w="3327" w:type="dxa"/>
            <w:vAlign w:val="center"/>
          </w:tcPr>
          <w:p w14:paraId="60E91A81" w14:textId="33B7A997" w:rsidR="00256FF2" w:rsidRPr="0071506E" w:rsidRDefault="00256FF2" w:rsidP="000A6DF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71506E">
              <w:rPr>
                <w:rFonts w:ascii="Arial" w:hAnsi="Arial" w:cs="Arial"/>
                <w:sz w:val="24"/>
                <w:szCs w:val="24"/>
              </w:rPr>
              <w:t xml:space="preserve">Golf </w:t>
            </w:r>
          </w:p>
        </w:tc>
        <w:tc>
          <w:tcPr>
            <w:tcW w:w="1281" w:type="dxa"/>
            <w:vAlign w:val="center"/>
          </w:tcPr>
          <w:p w14:paraId="60E91A82" w14:textId="387130EA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59" behindDoc="0" locked="0" layoutInCell="1" allowOverlap="1" wp14:anchorId="696E43FE" wp14:editId="46334FF3">
                      <wp:simplePos x="0" y="0"/>
                      <wp:positionH relativeFrom="column">
                        <wp:posOffset>278130</wp:posOffset>
                      </wp:positionH>
                      <wp:positionV relativeFrom="paragraph">
                        <wp:posOffset>99060</wp:posOffset>
                      </wp:positionV>
                      <wp:extent cx="175260" cy="140970"/>
                      <wp:effectExtent l="11430" t="13335" r="13335" b="7620"/>
                      <wp:wrapNone/>
                      <wp:docPr id="3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C94538" w14:textId="77777777" w:rsidR="00256FF2" w:rsidRDefault="00256FF2" w:rsidP="00A3374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6E43FE" id="Text Box 8" o:spid="_x0000_s1036" type="#_x0000_t202" style="position:absolute;margin-left:21.9pt;margin-top:7.8pt;width:13.8pt;height:11.1pt;z-index:251658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">
                      <v:textbox>
                        <w:txbxContent>
                          <w:p w14:paraId="04C94538" w14:textId="77777777" w:rsidR="00256FF2" w:rsidRDefault="00256FF2" w:rsidP="00A33744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20" w:type="dxa"/>
            <w:vAlign w:val="center"/>
          </w:tcPr>
          <w:p w14:paraId="60E91A83" w14:textId="107F7B2E" w:rsidR="00256FF2" w:rsidRPr="0071506E" w:rsidRDefault="00256FF2" w:rsidP="000A6DF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71506E">
              <w:rPr>
                <w:rFonts w:ascii="Arial" w:hAnsi="Arial" w:cs="Arial"/>
                <w:sz w:val="24"/>
                <w:szCs w:val="24"/>
              </w:rPr>
              <w:t xml:space="preserve">Transport </w:t>
            </w:r>
          </w:p>
        </w:tc>
        <w:tc>
          <w:tcPr>
            <w:tcW w:w="1258" w:type="dxa"/>
            <w:vAlign w:val="center"/>
          </w:tcPr>
          <w:p w14:paraId="60E91A84" w14:textId="035ED291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60E91AE7" wp14:editId="0DF4CCBB">
                      <wp:simplePos x="0" y="0"/>
                      <wp:positionH relativeFrom="column">
                        <wp:posOffset>283845</wp:posOffset>
                      </wp:positionH>
                      <wp:positionV relativeFrom="paragraph">
                        <wp:posOffset>66675</wp:posOffset>
                      </wp:positionV>
                      <wp:extent cx="175260" cy="140970"/>
                      <wp:effectExtent l="7620" t="9525" r="7620" b="1143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E91AFE" w14:textId="77777777" w:rsidR="00256FF2" w:rsidRDefault="00256FF2" w:rsidP="00A33744"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60E91B07" wp14:editId="60E91B08">
                                        <wp:extent cx="10795" cy="10795"/>
                                        <wp:effectExtent l="0" t="0" r="0" b="0"/>
                                        <wp:docPr id="646463978" name="Picture 64646397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60E91B09" wp14:editId="60E91B0A">
                                        <wp:extent cx="10795" cy="10795"/>
                                        <wp:effectExtent l="0" t="0" r="0" b="0"/>
                                        <wp:docPr id="143405517" name="Picture 14340551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7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E91AE7" id="Text Box 16" o:spid="_x0000_s1037" type="#_x0000_t202" style="position:absolute;margin-left:22.35pt;margin-top:5.25pt;width:13.8pt;height:11.1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">
                      <v:textbox>
                        <w:txbxContent>
                          <w:p w14:paraId="60E91AFE" w14:textId="77777777" w:rsidR="00256FF2" w:rsidRDefault="00256FF2" w:rsidP="00A33744"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60E91B07" wp14:editId="60E91B08">
                                  <wp:extent cx="10795" cy="10795"/>
                                  <wp:effectExtent l="0" t="0" r="0" b="0"/>
                                  <wp:docPr id="646463978" name="Picture 64646397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60E91B09" wp14:editId="60E91B0A">
                                  <wp:extent cx="10795" cy="10795"/>
                                  <wp:effectExtent l="0" t="0" r="0" b="0"/>
                                  <wp:docPr id="143405517" name="Picture 1434055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56FF2" w:rsidRPr="0071506E" w14:paraId="60E91A8A" w14:textId="77777777" w:rsidTr="007B3041">
        <w:trPr>
          <w:trHeight w:val="440"/>
        </w:trPr>
        <w:tc>
          <w:tcPr>
            <w:tcW w:w="3327" w:type="dxa"/>
            <w:vAlign w:val="center"/>
          </w:tcPr>
          <w:p w14:paraId="60E91A86" w14:textId="3B3DFBFF" w:rsidR="00256FF2" w:rsidRPr="0071506E" w:rsidRDefault="00256FF2" w:rsidP="000A6DF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71506E">
              <w:rPr>
                <w:rFonts w:ascii="Arial" w:hAnsi="Arial" w:cs="Arial"/>
                <w:color w:val="000000" w:themeColor="text1"/>
                <w:sz w:val="24"/>
                <w:szCs w:val="24"/>
              </w:rPr>
              <w:t>Food and Drink</w:t>
            </w:r>
          </w:p>
        </w:tc>
        <w:tc>
          <w:tcPr>
            <w:tcW w:w="1281" w:type="dxa"/>
            <w:vAlign w:val="center"/>
          </w:tcPr>
          <w:p w14:paraId="60E91A87" w14:textId="1C6E4854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60" behindDoc="0" locked="0" layoutInCell="1" allowOverlap="1" wp14:anchorId="4DD992A9" wp14:editId="2EDC3690">
                      <wp:simplePos x="0" y="0"/>
                      <wp:positionH relativeFrom="column">
                        <wp:posOffset>280035</wp:posOffset>
                      </wp:positionH>
                      <wp:positionV relativeFrom="paragraph">
                        <wp:posOffset>62865</wp:posOffset>
                      </wp:positionV>
                      <wp:extent cx="175260" cy="140970"/>
                      <wp:effectExtent l="0" t="0" r="15240" b="11430"/>
                      <wp:wrapNone/>
                      <wp:docPr id="4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E5B570" w14:textId="77777777" w:rsidR="00256FF2" w:rsidRDefault="00256FF2" w:rsidP="00A3374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D992A9" id="Text Box 9" o:spid="_x0000_s1038" type="#_x0000_t202" style="position:absolute;margin-left:22.05pt;margin-top:4.95pt;width:13.8pt;height:11.1pt;z-index:2516582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" filled="f">
                      <v:textbox>
                        <w:txbxContent>
                          <w:p w14:paraId="19E5B570" w14:textId="77777777" w:rsidR="00256FF2" w:rsidRDefault="00256FF2" w:rsidP="00A33744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20" w:type="dxa"/>
            <w:vAlign w:val="center"/>
          </w:tcPr>
          <w:p w14:paraId="60E91A88" w14:textId="77777777" w:rsidR="00256FF2" w:rsidRPr="0071506E" w:rsidRDefault="00256FF2" w:rsidP="000A6DF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71506E">
              <w:rPr>
                <w:rFonts w:ascii="Arial" w:hAnsi="Arial" w:cs="Arial"/>
                <w:sz w:val="24"/>
                <w:szCs w:val="24"/>
              </w:rPr>
              <w:t>Visitor Attraction</w:t>
            </w:r>
          </w:p>
        </w:tc>
        <w:tc>
          <w:tcPr>
            <w:tcW w:w="1258" w:type="dxa"/>
            <w:vAlign w:val="center"/>
          </w:tcPr>
          <w:p w14:paraId="60E91A89" w14:textId="77835550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51" behindDoc="0" locked="0" layoutInCell="1" allowOverlap="1" wp14:anchorId="60E91AE9" wp14:editId="5BB12C12">
                      <wp:simplePos x="0" y="0"/>
                      <wp:positionH relativeFrom="column">
                        <wp:posOffset>292735</wp:posOffset>
                      </wp:positionH>
                      <wp:positionV relativeFrom="paragraph">
                        <wp:posOffset>19050</wp:posOffset>
                      </wp:positionV>
                      <wp:extent cx="175260" cy="140970"/>
                      <wp:effectExtent l="0" t="0" r="15240" b="11430"/>
                      <wp:wrapNone/>
                      <wp:docPr id="14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E91B00" w14:textId="77777777" w:rsidR="00256FF2" w:rsidRDefault="00256FF2" w:rsidP="00A33744"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60E91B0B" wp14:editId="60E91B0C">
                                        <wp:extent cx="10795" cy="10795"/>
                                        <wp:effectExtent l="0" t="0" r="0" b="0"/>
                                        <wp:docPr id="1189425280" name="Picture 118942528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8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60E91B0D" wp14:editId="60E91B0E">
                                        <wp:extent cx="10795" cy="10795"/>
                                        <wp:effectExtent l="0" t="0" r="0" b="0"/>
                                        <wp:docPr id="1009137142" name="Picture 100913714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E91AE9" id="Text Box 17" o:spid="_x0000_s1039" type="#_x0000_t202" style="position:absolute;margin-left:23.05pt;margin-top:1.5pt;width:13.8pt;height:11.1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" filled="f">
                      <v:textbox>
                        <w:txbxContent>
                          <w:p w14:paraId="60E91B00" w14:textId="77777777" w:rsidR="00256FF2" w:rsidRDefault="00256FF2" w:rsidP="00A33744"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60E91B0B" wp14:editId="60E91B0C">
                                  <wp:extent cx="10795" cy="10795"/>
                                  <wp:effectExtent l="0" t="0" r="0" b="0"/>
                                  <wp:docPr id="1189425280" name="Picture 118942528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60E91B0D" wp14:editId="60E91B0E">
                                  <wp:extent cx="10795" cy="10795"/>
                                  <wp:effectExtent l="0" t="0" r="0" b="0"/>
                                  <wp:docPr id="1009137142" name="Picture 100913714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56FF2" w:rsidRPr="0071506E" w14:paraId="60E91A8F" w14:textId="77777777" w:rsidTr="007B3041">
        <w:trPr>
          <w:trHeight w:val="440"/>
        </w:trPr>
        <w:tc>
          <w:tcPr>
            <w:tcW w:w="3327" w:type="dxa"/>
            <w:vAlign w:val="center"/>
          </w:tcPr>
          <w:p w14:paraId="60E91A8B" w14:textId="36CD7DF8" w:rsidR="00256FF2" w:rsidRPr="0071506E" w:rsidRDefault="00256FF2" w:rsidP="000A6DFD">
            <w:pPr>
              <w:pStyle w:val="NoSpacing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71506E">
              <w:rPr>
                <w:rFonts w:ascii="Arial" w:hAnsi="Arial" w:cs="Arial"/>
                <w:color w:val="000000" w:themeColor="text1"/>
                <w:sz w:val="24"/>
                <w:szCs w:val="24"/>
              </w:rPr>
              <w:t>Ancestral</w:t>
            </w:r>
          </w:p>
        </w:tc>
        <w:tc>
          <w:tcPr>
            <w:tcW w:w="1281" w:type="dxa"/>
            <w:vAlign w:val="center"/>
          </w:tcPr>
          <w:p w14:paraId="60E91A8C" w14:textId="32FACD65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61" behindDoc="0" locked="0" layoutInCell="1" allowOverlap="1" wp14:anchorId="5AA66BB7" wp14:editId="3D7F2505">
                      <wp:simplePos x="0" y="0"/>
                      <wp:positionH relativeFrom="column">
                        <wp:posOffset>280035</wp:posOffset>
                      </wp:positionH>
                      <wp:positionV relativeFrom="paragraph">
                        <wp:posOffset>62865</wp:posOffset>
                      </wp:positionV>
                      <wp:extent cx="175260" cy="140970"/>
                      <wp:effectExtent l="13335" t="5715" r="11430" b="5715"/>
                      <wp:wrapNone/>
                      <wp:docPr id="5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2EF85C" w14:textId="77777777" w:rsidR="00256FF2" w:rsidRDefault="00256FF2" w:rsidP="00A3374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A66BB7" id="_x0000_s1040" type="#_x0000_t202" style="position:absolute;margin-left:22.05pt;margin-top:4.95pt;width:13.8pt;height:11.1pt;z-index:2516582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">
                      <v:textbox>
                        <w:txbxContent>
                          <w:p w14:paraId="662EF85C" w14:textId="77777777" w:rsidR="00256FF2" w:rsidRDefault="00256FF2" w:rsidP="00A33744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20" w:type="dxa"/>
            <w:vAlign w:val="center"/>
          </w:tcPr>
          <w:p w14:paraId="60E91A8D" w14:textId="0C411AAF" w:rsidR="00256FF2" w:rsidRPr="0071506E" w:rsidRDefault="00256FF2" w:rsidP="000A6DF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71506E">
              <w:rPr>
                <w:rFonts w:ascii="Arial" w:hAnsi="Arial" w:cs="Arial"/>
                <w:sz w:val="24"/>
                <w:szCs w:val="24"/>
              </w:rPr>
              <w:t>Exclusive Use</w:t>
            </w:r>
          </w:p>
        </w:tc>
        <w:tc>
          <w:tcPr>
            <w:tcW w:w="1258" w:type="dxa"/>
            <w:vAlign w:val="center"/>
          </w:tcPr>
          <w:p w14:paraId="60E91A8E" w14:textId="1081025F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52" behindDoc="0" locked="0" layoutInCell="1" allowOverlap="1" wp14:anchorId="4044C2B7" wp14:editId="06FDA3C6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22860</wp:posOffset>
                      </wp:positionV>
                      <wp:extent cx="175260" cy="146685"/>
                      <wp:effectExtent l="0" t="0" r="15240" b="24765"/>
                      <wp:wrapNone/>
                      <wp:docPr id="2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66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C9A032" w14:textId="77777777" w:rsidR="00256FF2" w:rsidRDefault="00256FF2" w:rsidP="00B627CD"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6E5FD680" wp14:editId="6DB4D420">
                                        <wp:extent cx="10795" cy="10795"/>
                                        <wp:effectExtent l="0" t="0" r="0" b="0"/>
                                        <wp:docPr id="1588334196" name="Picture 158833419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8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4D3AB18E" wp14:editId="5FBA7E02">
                                        <wp:extent cx="10795" cy="10795"/>
                                        <wp:effectExtent l="0" t="0" r="0" b="0"/>
                                        <wp:docPr id="1629336029" name="Picture 162933602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44C2B7" id="_x0000_s1041" type="#_x0000_t202" style="position:absolute;margin-left:23.2pt;margin-top:1.8pt;width:13.8pt;height:11.5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">
                      <v:textbox>
                        <w:txbxContent>
                          <w:p w14:paraId="27C9A032" w14:textId="77777777" w:rsidR="00256FF2" w:rsidRDefault="00256FF2" w:rsidP="00B627CD"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6E5FD680" wp14:editId="6DB4D420">
                                  <wp:extent cx="10795" cy="10795"/>
                                  <wp:effectExtent l="0" t="0" r="0" b="0"/>
                                  <wp:docPr id="1588334196" name="Picture 15883341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4D3AB18E" wp14:editId="5FBA7E02">
                                  <wp:extent cx="10795" cy="10795"/>
                                  <wp:effectExtent l="0" t="0" r="0" b="0"/>
                                  <wp:docPr id="1629336029" name="Picture 16293360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56FF2" w:rsidRPr="0071506E" w14:paraId="30346EE1" w14:textId="77777777" w:rsidTr="007B3041">
        <w:trPr>
          <w:trHeight w:val="440"/>
        </w:trPr>
        <w:tc>
          <w:tcPr>
            <w:tcW w:w="3327" w:type="dxa"/>
            <w:vAlign w:val="center"/>
          </w:tcPr>
          <w:p w14:paraId="1F835D3E" w14:textId="364ABCB2" w:rsidR="00256FF2" w:rsidRPr="0071506E" w:rsidRDefault="00256FF2" w:rsidP="000A6DFD">
            <w:pPr>
              <w:pStyle w:val="NoSpacing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71506E">
              <w:rPr>
                <w:rFonts w:ascii="Arial" w:hAnsi="Arial" w:cs="Arial"/>
                <w:color w:val="000000" w:themeColor="text1"/>
                <w:sz w:val="24"/>
                <w:szCs w:val="24"/>
              </w:rPr>
              <w:t>Youth</w:t>
            </w:r>
          </w:p>
        </w:tc>
        <w:tc>
          <w:tcPr>
            <w:tcW w:w="1281" w:type="dxa"/>
            <w:vAlign w:val="center"/>
          </w:tcPr>
          <w:p w14:paraId="0D9CDEC1" w14:textId="399CAE5E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62" behindDoc="0" locked="0" layoutInCell="1" allowOverlap="1" wp14:anchorId="4ADA2C82" wp14:editId="2EEA4155">
                      <wp:simplePos x="0" y="0"/>
                      <wp:positionH relativeFrom="column">
                        <wp:posOffset>280035</wp:posOffset>
                      </wp:positionH>
                      <wp:positionV relativeFrom="paragraph">
                        <wp:posOffset>62865</wp:posOffset>
                      </wp:positionV>
                      <wp:extent cx="175260" cy="140970"/>
                      <wp:effectExtent l="13335" t="5715" r="11430" b="5715"/>
                      <wp:wrapNone/>
                      <wp:docPr id="6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E2672A" w14:textId="77777777" w:rsidR="00256FF2" w:rsidRDefault="00256FF2" w:rsidP="00A3374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DA2C82" id="_x0000_s1042" type="#_x0000_t202" style="position:absolute;margin-left:22.05pt;margin-top:4.95pt;width:13.8pt;height:11.1pt;z-index:2516582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">
                      <v:textbox>
                        <w:txbxContent>
                          <w:p w14:paraId="65E2672A" w14:textId="77777777" w:rsidR="00256FF2" w:rsidRDefault="00256FF2" w:rsidP="00A33744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20" w:type="dxa"/>
            <w:vAlign w:val="center"/>
          </w:tcPr>
          <w:p w14:paraId="561A53AD" w14:textId="6C1692DD" w:rsidR="00256FF2" w:rsidRPr="0071506E" w:rsidRDefault="00256FF2" w:rsidP="000A6DF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71506E">
              <w:rPr>
                <w:rFonts w:ascii="Arial" w:hAnsi="Arial" w:cs="Arial"/>
                <w:color w:val="000000" w:themeColor="text1"/>
                <w:sz w:val="24"/>
                <w:szCs w:val="24"/>
              </w:rPr>
              <w:t>Luxury</w:t>
            </w:r>
          </w:p>
        </w:tc>
        <w:tc>
          <w:tcPr>
            <w:tcW w:w="1258" w:type="dxa"/>
            <w:vAlign w:val="center"/>
          </w:tcPr>
          <w:p w14:paraId="4B08EB37" w14:textId="323C96A5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53" behindDoc="0" locked="0" layoutInCell="1" allowOverlap="1" wp14:anchorId="596C0B43" wp14:editId="5EF610B5">
                      <wp:simplePos x="0" y="0"/>
                      <wp:positionH relativeFrom="column">
                        <wp:posOffset>300355</wp:posOffset>
                      </wp:positionH>
                      <wp:positionV relativeFrom="paragraph">
                        <wp:posOffset>61595</wp:posOffset>
                      </wp:positionV>
                      <wp:extent cx="175260" cy="140970"/>
                      <wp:effectExtent l="13335" t="5715" r="11430" b="5715"/>
                      <wp:wrapNone/>
                      <wp:docPr id="24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A1CD85" w14:textId="77777777" w:rsidR="00256FF2" w:rsidRDefault="00256FF2" w:rsidP="00A3374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6C0B43" id="_x0000_s1043" type="#_x0000_t202" style="position:absolute;margin-left:23.65pt;margin-top:4.85pt;width:13.8pt;height:11.1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">
                      <v:textbox>
                        <w:txbxContent>
                          <w:p w14:paraId="31A1CD85" w14:textId="77777777" w:rsidR="00256FF2" w:rsidRDefault="00256FF2" w:rsidP="00A33744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56FF2" w:rsidRPr="0071506E" w14:paraId="31E48203" w14:textId="77777777" w:rsidTr="007B3041">
        <w:trPr>
          <w:trHeight w:val="440"/>
        </w:trPr>
        <w:tc>
          <w:tcPr>
            <w:tcW w:w="3327" w:type="dxa"/>
            <w:vAlign w:val="center"/>
          </w:tcPr>
          <w:p w14:paraId="096D2207" w14:textId="0493E330" w:rsidR="00256FF2" w:rsidRPr="0071506E" w:rsidRDefault="00256FF2" w:rsidP="000A6DFD">
            <w:pPr>
              <w:pStyle w:val="NoSpacing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71506E">
              <w:rPr>
                <w:rFonts w:ascii="Arial" w:hAnsi="Arial" w:cs="Arial"/>
                <w:color w:val="000000" w:themeColor="text1"/>
                <w:sz w:val="24"/>
                <w:szCs w:val="24"/>
              </w:rPr>
              <w:t>Accessible</w:t>
            </w:r>
          </w:p>
        </w:tc>
        <w:tc>
          <w:tcPr>
            <w:tcW w:w="1281" w:type="dxa"/>
            <w:vAlign w:val="center"/>
          </w:tcPr>
          <w:p w14:paraId="3ABF0CD5" w14:textId="54C30548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63" behindDoc="0" locked="0" layoutInCell="1" allowOverlap="1" wp14:anchorId="58AE72AC" wp14:editId="37721052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44450</wp:posOffset>
                      </wp:positionV>
                      <wp:extent cx="175260" cy="140970"/>
                      <wp:effectExtent l="13335" t="5715" r="11430" b="5715"/>
                      <wp:wrapNone/>
                      <wp:docPr id="7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F088F6" w14:textId="77777777" w:rsidR="00256FF2" w:rsidRDefault="00256FF2" w:rsidP="00B56B9A">
                                  <w:pPr>
                                    <w:jc w:val="right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AE72AC" id="_x0000_s1044" type="#_x0000_t202" style="position:absolute;margin-left:22.2pt;margin-top:3.5pt;width:13.8pt;height:11.1pt;z-index:251658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">
                      <v:textbox>
                        <w:txbxContent>
                          <w:p w14:paraId="06F088F6" w14:textId="77777777" w:rsidR="00256FF2" w:rsidRDefault="00256FF2" w:rsidP="00B56B9A">
                            <w:pPr>
                              <w:jc w:val="right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20" w:type="dxa"/>
            <w:vAlign w:val="center"/>
          </w:tcPr>
          <w:p w14:paraId="4E5C1A40" w14:textId="312F9979" w:rsidR="00256FF2" w:rsidRPr="0071506E" w:rsidRDefault="00256FF2" w:rsidP="000A6DFD">
            <w:pPr>
              <w:pStyle w:val="NoSpacing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71506E">
              <w:rPr>
                <w:rFonts w:ascii="Arial" w:hAnsi="Arial" w:cs="Arial"/>
                <w:color w:val="000000" w:themeColor="text1"/>
                <w:sz w:val="24"/>
                <w:szCs w:val="24"/>
              </w:rPr>
              <w:t>Private Tours</w:t>
            </w:r>
          </w:p>
        </w:tc>
        <w:tc>
          <w:tcPr>
            <w:tcW w:w="1258" w:type="dxa"/>
            <w:vAlign w:val="center"/>
          </w:tcPr>
          <w:p w14:paraId="3E67DF0B" w14:textId="484D13B8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54" behindDoc="0" locked="0" layoutInCell="1" allowOverlap="1" wp14:anchorId="4FFA4479" wp14:editId="00CB0A39">
                      <wp:simplePos x="0" y="0"/>
                      <wp:positionH relativeFrom="column">
                        <wp:posOffset>309880</wp:posOffset>
                      </wp:positionH>
                      <wp:positionV relativeFrom="paragraph">
                        <wp:posOffset>12700</wp:posOffset>
                      </wp:positionV>
                      <wp:extent cx="175260" cy="140970"/>
                      <wp:effectExtent l="13335" t="5715" r="11430" b="5715"/>
                      <wp:wrapNone/>
                      <wp:docPr id="32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8C55ED" w14:textId="77777777" w:rsidR="00256FF2" w:rsidRDefault="00256FF2" w:rsidP="00B56B9A">
                                  <w:pPr>
                                    <w:jc w:val="right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FA4479" id="_x0000_s1045" type="#_x0000_t202" style="position:absolute;margin-left:24.4pt;margin-top:1pt;width:13.8pt;height:11.1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">
                      <v:textbox>
                        <w:txbxContent>
                          <w:p w14:paraId="3E8C55ED" w14:textId="77777777" w:rsidR="00256FF2" w:rsidRDefault="00256FF2" w:rsidP="00B56B9A">
                            <w:pPr>
                              <w:jc w:val="right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56FF2" w:rsidRPr="0071506E" w14:paraId="1543F3F8" w14:textId="77777777" w:rsidTr="007B3041">
        <w:trPr>
          <w:trHeight w:val="440"/>
        </w:trPr>
        <w:tc>
          <w:tcPr>
            <w:tcW w:w="3327" w:type="dxa"/>
            <w:vAlign w:val="center"/>
          </w:tcPr>
          <w:p w14:paraId="1925C53E" w14:textId="58EC064B" w:rsidR="00256FF2" w:rsidRPr="0071506E" w:rsidRDefault="00256FF2" w:rsidP="000A6DFD">
            <w:pPr>
              <w:pStyle w:val="NoSpacing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71506E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gritourism/Farms </w:t>
            </w:r>
          </w:p>
        </w:tc>
        <w:tc>
          <w:tcPr>
            <w:tcW w:w="1281" w:type="dxa"/>
            <w:vAlign w:val="center"/>
          </w:tcPr>
          <w:p w14:paraId="590C8E06" w14:textId="28E36070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64" behindDoc="0" locked="0" layoutInCell="1" allowOverlap="1" wp14:anchorId="35F76694" wp14:editId="6F2716F3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13335</wp:posOffset>
                      </wp:positionV>
                      <wp:extent cx="175260" cy="140970"/>
                      <wp:effectExtent l="13335" t="5715" r="11430" b="5715"/>
                      <wp:wrapNone/>
                      <wp:docPr id="8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B96EFB" w14:textId="77777777" w:rsidR="00256FF2" w:rsidRDefault="00256FF2" w:rsidP="003539F3">
                                  <w:pPr>
                                    <w:jc w:val="right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F76694" id="_x0000_s1046" type="#_x0000_t202" style="position:absolute;margin-left:22.5pt;margin-top:1.05pt;width:13.8pt;height:11.1pt;z-index:251658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">
                      <v:textbox>
                        <w:txbxContent>
                          <w:p w14:paraId="14B96EFB" w14:textId="77777777" w:rsidR="00256FF2" w:rsidRDefault="00256FF2" w:rsidP="003539F3">
                            <w:pPr>
                              <w:jc w:val="right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20" w:type="dxa"/>
            <w:vAlign w:val="center"/>
          </w:tcPr>
          <w:p w14:paraId="51B1665A" w14:textId="70388500" w:rsidR="00256FF2" w:rsidRPr="0071506E" w:rsidRDefault="00256FF2" w:rsidP="000A6DFD">
            <w:pPr>
              <w:pStyle w:val="NoSpacing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71506E">
              <w:rPr>
                <w:rFonts w:ascii="Arial" w:hAnsi="Arial" w:cs="Arial"/>
                <w:color w:val="000000" w:themeColor="text1"/>
                <w:sz w:val="24"/>
                <w:szCs w:val="24"/>
              </w:rPr>
              <w:t>Responsible</w:t>
            </w:r>
          </w:p>
        </w:tc>
        <w:tc>
          <w:tcPr>
            <w:tcW w:w="1258" w:type="dxa"/>
            <w:vAlign w:val="center"/>
          </w:tcPr>
          <w:p w14:paraId="1DB0734C" w14:textId="33BA04FB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55" behindDoc="0" locked="0" layoutInCell="1" allowOverlap="1" wp14:anchorId="025DEC60" wp14:editId="71823BB1">
                      <wp:simplePos x="0" y="0"/>
                      <wp:positionH relativeFrom="column">
                        <wp:posOffset>309245</wp:posOffset>
                      </wp:positionH>
                      <wp:positionV relativeFrom="paragraph">
                        <wp:posOffset>38735</wp:posOffset>
                      </wp:positionV>
                      <wp:extent cx="175260" cy="140970"/>
                      <wp:effectExtent l="13335" t="5715" r="11430" b="5715"/>
                      <wp:wrapNone/>
                      <wp:docPr id="33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3341AA" w14:textId="77777777" w:rsidR="00256FF2" w:rsidRDefault="00256FF2" w:rsidP="00B56B9A">
                                  <w:pPr>
                                    <w:jc w:val="right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5DEC60" id="_x0000_s1047" type="#_x0000_t202" style="position:absolute;margin-left:24.35pt;margin-top:3.05pt;width:13.8pt;height:11.1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">
                      <v:textbox>
                        <w:txbxContent>
                          <w:p w14:paraId="173341AA" w14:textId="77777777" w:rsidR="00256FF2" w:rsidRDefault="00256FF2" w:rsidP="00B56B9A">
                            <w:pPr>
                              <w:jc w:val="right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56FF2" w:rsidRPr="0071506E" w14:paraId="40AE2745" w14:textId="77777777" w:rsidTr="007B3041">
        <w:trPr>
          <w:trHeight w:val="440"/>
        </w:trPr>
        <w:tc>
          <w:tcPr>
            <w:tcW w:w="3327" w:type="dxa"/>
            <w:vAlign w:val="center"/>
          </w:tcPr>
          <w:p w14:paraId="774D66DD" w14:textId="5D10649B" w:rsidR="00256FF2" w:rsidRPr="0071506E" w:rsidRDefault="00256FF2" w:rsidP="000A6DFD">
            <w:pPr>
              <w:pStyle w:val="NoSpacing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71506E">
              <w:rPr>
                <w:rFonts w:ascii="Arial" w:hAnsi="Arial" w:cs="Arial"/>
                <w:color w:val="000000" w:themeColor="text1"/>
                <w:sz w:val="24"/>
                <w:szCs w:val="24"/>
              </w:rPr>
              <w:t>DMC</w:t>
            </w:r>
          </w:p>
        </w:tc>
        <w:tc>
          <w:tcPr>
            <w:tcW w:w="1281" w:type="dxa"/>
            <w:vAlign w:val="center"/>
          </w:tcPr>
          <w:p w14:paraId="6F701329" w14:textId="19F37DD2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65" behindDoc="0" locked="0" layoutInCell="1" allowOverlap="1" wp14:anchorId="2D2E972A" wp14:editId="6F69F0BC">
                      <wp:simplePos x="0" y="0"/>
                      <wp:positionH relativeFrom="column">
                        <wp:posOffset>275590</wp:posOffset>
                      </wp:positionH>
                      <wp:positionV relativeFrom="paragraph">
                        <wp:posOffset>8255</wp:posOffset>
                      </wp:positionV>
                      <wp:extent cx="175260" cy="140970"/>
                      <wp:effectExtent l="13335" t="5715" r="11430" b="5715"/>
                      <wp:wrapNone/>
                      <wp:docPr id="9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1D73E3" w14:textId="77777777" w:rsidR="00256FF2" w:rsidRDefault="00256FF2" w:rsidP="003539F3">
                                  <w:pPr>
                                    <w:jc w:val="right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2E972A" id="_x0000_s1048" type="#_x0000_t202" style="position:absolute;margin-left:21.7pt;margin-top:.65pt;width:13.8pt;height:11.1pt;z-index:251658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">
                      <v:textbox>
                        <w:txbxContent>
                          <w:p w14:paraId="191D73E3" w14:textId="77777777" w:rsidR="00256FF2" w:rsidRDefault="00256FF2" w:rsidP="003539F3">
                            <w:pPr>
                              <w:jc w:val="right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20" w:type="dxa"/>
            <w:vAlign w:val="center"/>
          </w:tcPr>
          <w:p w14:paraId="399BF4DF" w14:textId="39951358" w:rsidR="00256FF2" w:rsidRPr="0071506E" w:rsidRDefault="00256FF2" w:rsidP="000A6DFD">
            <w:pPr>
              <w:pStyle w:val="NoSpacing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71506E">
              <w:rPr>
                <w:rFonts w:ascii="Arial" w:hAnsi="Arial" w:cs="Arial"/>
                <w:color w:val="000000" w:themeColor="text1"/>
                <w:sz w:val="24"/>
                <w:szCs w:val="24"/>
              </w:rPr>
              <w:t>Cruising/Shore Excursions</w:t>
            </w:r>
          </w:p>
        </w:tc>
        <w:tc>
          <w:tcPr>
            <w:tcW w:w="1258" w:type="dxa"/>
            <w:vAlign w:val="center"/>
          </w:tcPr>
          <w:p w14:paraId="2F0DD4EC" w14:textId="1DAC138C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56" behindDoc="0" locked="0" layoutInCell="1" allowOverlap="1" wp14:anchorId="6D76B28E" wp14:editId="610BCF7A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16510</wp:posOffset>
                      </wp:positionV>
                      <wp:extent cx="175260" cy="140970"/>
                      <wp:effectExtent l="13335" t="5715" r="11430" b="5715"/>
                      <wp:wrapNone/>
                      <wp:docPr id="37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EEE614" w14:textId="77777777" w:rsidR="00256FF2" w:rsidRDefault="00256FF2" w:rsidP="003539F3">
                                  <w:pPr>
                                    <w:jc w:val="right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76B28E" id="_x0000_s1049" type="#_x0000_t202" style="position:absolute;margin-left:24.75pt;margin-top:1.3pt;width:13.8pt;height:11.1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">
                      <v:textbox>
                        <w:txbxContent>
                          <w:p w14:paraId="12EEE614" w14:textId="77777777" w:rsidR="00256FF2" w:rsidRDefault="00256FF2" w:rsidP="003539F3">
                            <w:pPr>
                              <w:jc w:val="right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56FF2" w:rsidRPr="0071506E" w14:paraId="5536B882" w14:textId="77777777" w:rsidTr="007B3041">
        <w:trPr>
          <w:trHeight w:val="440"/>
        </w:trPr>
        <w:tc>
          <w:tcPr>
            <w:tcW w:w="3327" w:type="dxa"/>
            <w:vAlign w:val="center"/>
          </w:tcPr>
          <w:p w14:paraId="4249414B" w14:textId="536549FE" w:rsidR="00256FF2" w:rsidRPr="0071506E" w:rsidRDefault="00256FF2" w:rsidP="000A6DFD">
            <w:pPr>
              <w:pStyle w:val="NoSpacing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71506E">
              <w:rPr>
                <w:rFonts w:ascii="Arial" w:hAnsi="Arial" w:cs="Arial"/>
                <w:color w:val="000000" w:themeColor="text1"/>
                <w:sz w:val="24"/>
                <w:szCs w:val="24"/>
              </w:rPr>
              <w:t>Walking Tours</w:t>
            </w:r>
          </w:p>
        </w:tc>
        <w:tc>
          <w:tcPr>
            <w:tcW w:w="1281" w:type="dxa"/>
            <w:vAlign w:val="center"/>
          </w:tcPr>
          <w:p w14:paraId="0F5AB9B6" w14:textId="4DF7249B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66" behindDoc="0" locked="0" layoutInCell="1" allowOverlap="1" wp14:anchorId="1D443244" wp14:editId="5C491A04">
                      <wp:simplePos x="0" y="0"/>
                      <wp:positionH relativeFrom="column">
                        <wp:posOffset>278130</wp:posOffset>
                      </wp:positionH>
                      <wp:positionV relativeFrom="paragraph">
                        <wp:posOffset>26670</wp:posOffset>
                      </wp:positionV>
                      <wp:extent cx="175260" cy="140970"/>
                      <wp:effectExtent l="13335" t="5715" r="11430" b="5715"/>
                      <wp:wrapNone/>
                      <wp:docPr id="10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02655B" w14:textId="77777777" w:rsidR="00256FF2" w:rsidRDefault="00256FF2" w:rsidP="00F9674B">
                                  <w:pPr>
                                    <w:jc w:val="right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443244" id="_x0000_s1050" type="#_x0000_t202" style="position:absolute;margin-left:21.9pt;margin-top:2.1pt;width:13.8pt;height:11.1pt;z-index:251658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">
                      <v:textbox>
                        <w:txbxContent>
                          <w:p w14:paraId="4302655B" w14:textId="77777777" w:rsidR="00256FF2" w:rsidRDefault="00256FF2" w:rsidP="00F9674B">
                            <w:pPr>
                              <w:jc w:val="right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20" w:type="dxa"/>
            <w:vAlign w:val="center"/>
          </w:tcPr>
          <w:p w14:paraId="2693236E" w14:textId="43563041" w:rsidR="00256FF2" w:rsidRPr="0071506E" w:rsidRDefault="00256FF2" w:rsidP="000A6DFD">
            <w:pPr>
              <w:pStyle w:val="NoSpacing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71506E">
              <w:rPr>
                <w:rFonts w:ascii="Arial" w:hAnsi="Arial" w:cs="Arial"/>
                <w:color w:val="000000" w:themeColor="text1"/>
                <w:sz w:val="24"/>
                <w:szCs w:val="24"/>
              </w:rPr>
              <w:t>Weddings</w:t>
            </w:r>
          </w:p>
        </w:tc>
        <w:tc>
          <w:tcPr>
            <w:tcW w:w="1258" w:type="dxa"/>
            <w:vAlign w:val="center"/>
          </w:tcPr>
          <w:p w14:paraId="75C30228" w14:textId="0243C3A2" w:rsidR="00256FF2" w:rsidRPr="0071506E" w:rsidRDefault="00256FF2" w:rsidP="000A6DFD">
            <w:pPr>
              <w:pStyle w:val="NoSpacing"/>
              <w:rPr>
                <w:rFonts w:ascii="Arial" w:hAnsi="Arial" w:cs="Arial"/>
                <w:b/>
                <w:bCs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57" behindDoc="0" locked="0" layoutInCell="1" allowOverlap="1" wp14:anchorId="7CB4C6D5" wp14:editId="099E7394">
                      <wp:simplePos x="0" y="0"/>
                      <wp:positionH relativeFrom="column">
                        <wp:posOffset>309880</wp:posOffset>
                      </wp:positionH>
                      <wp:positionV relativeFrom="paragraph">
                        <wp:posOffset>50800</wp:posOffset>
                      </wp:positionV>
                      <wp:extent cx="175260" cy="140970"/>
                      <wp:effectExtent l="13335" t="5715" r="11430" b="5715"/>
                      <wp:wrapNone/>
                      <wp:docPr id="38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7A1727" w14:textId="77777777" w:rsidR="00256FF2" w:rsidRDefault="00256FF2" w:rsidP="00F9674B">
                                  <w:pPr>
                                    <w:jc w:val="right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B4C6D5" id="_x0000_s1051" type="#_x0000_t202" style="position:absolute;margin-left:24.4pt;margin-top:4pt;width:13.8pt;height:11.1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">
                      <v:textbox>
                        <w:txbxContent>
                          <w:p w14:paraId="0B7A1727" w14:textId="77777777" w:rsidR="00256FF2" w:rsidRDefault="00256FF2" w:rsidP="00F9674B">
                            <w:pPr>
                              <w:jc w:val="right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5E9ABD9" w14:textId="77777777" w:rsidR="00F77FB6" w:rsidRPr="00F77FB6" w:rsidRDefault="00F77FB6" w:rsidP="000A6DFD">
      <w:pPr>
        <w:tabs>
          <w:tab w:val="left" w:pos="3420"/>
        </w:tabs>
        <w:spacing w:line="240" w:lineRule="auto"/>
        <w:rPr>
          <w:rFonts w:ascii="Arial" w:hAnsi="Arial" w:cs="Arial"/>
          <w:bCs/>
          <w:i/>
          <w:iCs/>
          <w:sz w:val="10"/>
          <w:szCs w:val="10"/>
        </w:rPr>
      </w:pPr>
    </w:p>
    <w:p w14:paraId="7AE7003E" w14:textId="733E25F2" w:rsidR="0077005B" w:rsidRPr="003B3CFE" w:rsidRDefault="0077005B" w:rsidP="0077005B">
      <w:pPr>
        <w:tabs>
          <w:tab w:val="left" w:pos="3420"/>
        </w:tabs>
        <w:spacing w:line="240" w:lineRule="auto"/>
        <w:rPr>
          <w:rFonts w:ascii="Arial" w:hAnsi="Arial" w:cs="Arial"/>
          <w:bCs/>
          <w:i/>
          <w:iCs/>
          <w:sz w:val="24"/>
          <w:szCs w:val="24"/>
        </w:rPr>
      </w:pPr>
      <w:r w:rsidRPr="003B3CFE">
        <w:rPr>
          <w:rFonts w:ascii="Arial" w:hAnsi="Arial" w:cs="Arial"/>
          <w:bCs/>
          <w:i/>
          <w:iCs/>
          <w:sz w:val="24"/>
          <w:szCs w:val="24"/>
        </w:rPr>
        <w:t xml:space="preserve">* If accommodation is selected, please complete Short Term Let legislation compliance on page </w:t>
      </w:r>
      <w:r w:rsidR="008C4586">
        <w:rPr>
          <w:rFonts w:ascii="Arial" w:hAnsi="Arial" w:cs="Arial"/>
          <w:bCs/>
          <w:i/>
          <w:iCs/>
          <w:sz w:val="24"/>
          <w:szCs w:val="24"/>
        </w:rPr>
        <w:t>4</w:t>
      </w:r>
      <w:r w:rsidRPr="003B3CFE">
        <w:rPr>
          <w:rFonts w:ascii="Arial" w:hAnsi="Arial" w:cs="Arial"/>
          <w:bCs/>
          <w:i/>
          <w:iCs/>
          <w:sz w:val="24"/>
          <w:szCs w:val="24"/>
        </w:rPr>
        <w:t>.</w:t>
      </w:r>
    </w:p>
    <w:p w14:paraId="04536323" w14:textId="77777777" w:rsidR="0077005B" w:rsidRDefault="0077005B" w:rsidP="000A6DFD">
      <w:pPr>
        <w:tabs>
          <w:tab w:val="left" w:pos="3420"/>
        </w:tabs>
        <w:spacing w:line="240" w:lineRule="auto"/>
        <w:rPr>
          <w:rFonts w:ascii="Arial" w:hAnsi="Arial" w:cs="Arial"/>
          <w:b/>
          <w:sz w:val="24"/>
          <w:szCs w:val="24"/>
        </w:rPr>
      </w:pPr>
    </w:p>
    <w:p w14:paraId="01ECDC08" w14:textId="42CA0B4B" w:rsidR="00E00BAF" w:rsidRDefault="00E00BAF" w:rsidP="000A6DFD">
      <w:pPr>
        <w:tabs>
          <w:tab w:val="left" w:pos="3420"/>
        </w:tabs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</w:t>
      </w:r>
      <w:r w:rsidR="00B15053">
        <w:rPr>
          <w:rFonts w:ascii="Arial" w:hAnsi="Arial" w:cs="Arial"/>
          <w:b/>
          <w:sz w:val="24"/>
          <w:szCs w:val="24"/>
        </w:rPr>
        <w:t>pening months</w:t>
      </w:r>
      <w:r w:rsidR="009B06A9">
        <w:rPr>
          <w:rFonts w:ascii="Arial" w:hAnsi="Arial" w:cs="Arial"/>
          <w:b/>
          <w:sz w:val="24"/>
          <w:szCs w:val="24"/>
        </w:rPr>
        <w:t>: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155"/>
        <w:gridCol w:w="1134"/>
        <w:gridCol w:w="2552"/>
        <w:gridCol w:w="850"/>
        <w:gridCol w:w="1857"/>
        <w:gridCol w:w="973"/>
      </w:tblGrid>
      <w:tr w:rsidR="00641FF3" w:rsidRPr="0071506E" w14:paraId="7EA2C4FC" w14:textId="15F4E6FD" w:rsidTr="007B3041">
        <w:trPr>
          <w:trHeight w:val="440"/>
        </w:trPr>
        <w:tc>
          <w:tcPr>
            <w:tcW w:w="2155" w:type="dxa"/>
            <w:vAlign w:val="center"/>
          </w:tcPr>
          <w:p w14:paraId="45FD21C7" w14:textId="4B546382" w:rsidR="00641FF3" w:rsidRPr="0071506E" w:rsidRDefault="00641FF3" w:rsidP="00F0122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pen all year</w:t>
            </w:r>
          </w:p>
        </w:tc>
        <w:tc>
          <w:tcPr>
            <w:tcW w:w="1134" w:type="dxa"/>
            <w:vAlign w:val="center"/>
          </w:tcPr>
          <w:p w14:paraId="1B05A1A4" w14:textId="77777777" w:rsidR="00641FF3" w:rsidRPr="0071506E" w:rsidRDefault="00641FF3" w:rsidP="00F01227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75" behindDoc="0" locked="0" layoutInCell="1" allowOverlap="1" wp14:anchorId="7660E601" wp14:editId="7E649F95">
                      <wp:simplePos x="0" y="0"/>
                      <wp:positionH relativeFrom="column">
                        <wp:posOffset>272415</wp:posOffset>
                      </wp:positionH>
                      <wp:positionV relativeFrom="paragraph">
                        <wp:posOffset>89535</wp:posOffset>
                      </wp:positionV>
                      <wp:extent cx="175260" cy="140970"/>
                      <wp:effectExtent l="0" t="0" r="15240" b="11430"/>
                      <wp:wrapNone/>
                      <wp:docPr id="1446154649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A7308B" w14:textId="77777777" w:rsidR="00641FF3" w:rsidRPr="00B96D00" w:rsidRDefault="00641FF3" w:rsidP="00B15053">
                                  <w:pPr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VC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60E601" id="_x0000_s1052" type="#_x0000_t202" style="position:absolute;margin-left:21.45pt;margin-top:7.05pt;width:13.8pt;height:11.1pt;z-index:2516582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">
                      <v:textbox>
                        <w:txbxContent>
                          <w:p w14:paraId="08A7308B" w14:textId="77777777" w:rsidR="00641FF3" w:rsidRPr="00B96D00" w:rsidRDefault="00641FF3" w:rsidP="00B15053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V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232" w:type="dxa"/>
            <w:gridSpan w:val="4"/>
            <w:vAlign w:val="center"/>
          </w:tcPr>
          <w:p w14:paraId="293314FA" w14:textId="69CDFE0A" w:rsidR="00641FF3" w:rsidRPr="00011575" w:rsidRDefault="00011575" w:rsidP="00F01227">
            <w:pPr>
              <w:pStyle w:val="NoSpacing"/>
              <w:rPr>
                <w:rFonts w:ascii="Arial" w:hAnsi="Arial" w:cs="Arial"/>
                <w:bCs/>
                <w:i/>
                <w:iCs/>
                <w:sz w:val="24"/>
                <w:szCs w:val="24"/>
              </w:rPr>
            </w:pPr>
            <w:r w:rsidRPr="00011575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>(</w:t>
            </w:r>
            <w:proofErr w:type="gramStart"/>
            <w:r w:rsidRPr="00011575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>if</w:t>
            </w:r>
            <w:proofErr w:type="gramEnd"/>
            <w:r w:rsidRPr="00011575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 xml:space="preserve"> not open all year, please tick the opening months)</w:t>
            </w:r>
          </w:p>
        </w:tc>
      </w:tr>
      <w:tr w:rsidR="00B15053" w:rsidRPr="0071506E" w14:paraId="0E5B3D47" w14:textId="264A7100" w:rsidTr="007B3041">
        <w:trPr>
          <w:trHeight w:val="440"/>
        </w:trPr>
        <w:tc>
          <w:tcPr>
            <w:tcW w:w="2155" w:type="dxa"/>
            <w:vAlign w:val="center"/>
          </w:tcPr>
          <w:p w14:paraId="456BF08F" w14:textId="0B58C2D1" w:rsidR="00B15053" w:rsidRPr="0071506E" w:rsidRDefault="00B15053" w:rsidP="00F0122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anuary</w:t>
            </w:r>
          </w:p>
        </w:tc>
        <w:tc>
          <w:tcPr>
            <w:tcW w:w="1134" w:type="dxa"/>
            <w:vAlign w:val="center"/>
          </w:tcPr>
          <w:p w14:paraId="58F875D7" w14:textId="77777777" w:rsidR="00B15053" w:rsidRPr="0071506E" w:rsidRDefault="00B15053" w:rsidP="00F01227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68" behindDoc="0" locked="0" layoutInCell="1" allowOverlap="1" wp14:anchorId="6D8A9B7E" wp14:editId="797C1AB8">
                      <wp:simplePos x="0" y="0"/>
                      <wp:positionH relativeFrom="column">
                        <wp:posOffset>276225</wp:posOffset>
                      </wp:positionH>
                      <wp:positionV relativeFrom="paragraph">
                        <wp:posOffset>70485</wp:posOffset>
                      </wp:positionV>
                      <wp:extent cx="175260" cy="140970"/>
                      <wp:effectExtent l="0" t="0" r="15240" b="11430"/>
                      <wp:wrapNone/>
                      <wp:docPr id="474732462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8A4C2B" w14:textId="77777777" w:rsidR="00B15053" w:rsidRPr="00B96D00" w:rsidRDefault="00B15053" w:rsidP="00B15053">
                                  <w:pPr>
                                    <w:rPr>
                                      <w:color w:val="FF0000"/>
                                      <w:lang w:val="en-GB"/>
                                    </w:rPr>
                                  </w:pPr>
                                  <w:r w:rsidRPr="00B96D00">
                                    <w:rPr>
                                      <w:color w:val="FF0000"/>
                                      <w:lang w:val="en-GB"/>
                                    </w:rPr>
                                    <w:t>V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8A9B7E" id="_x0000_s1053" type="#_x0000_t202" style="position:absolute;margin-left:21.75pt;margin-top:5.55pt;width:13.8pt;height:11.1pt;z-index:251658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" filled="f">
                      <v:textbox>
                        <w:txbxContent>
                          <w:p w14:paraId="318A4C2B" w14:textId="77777777" w:rsidR="00B15053" w:rsidRPr="00B96D00" w:rsidRDefault="00B15053" w:rsidP="00B15053">
                            <w:pPr>
                              <w:rPr>
                                <w:color w:val="FF0000"/>
                                <w:lang w:val="en-GB"/>
                              </w:rPr>
                            </w:pPr>
                            <w:r w:rsidRPr="00B96D00">
                              <w:rPr>
                                <w:color w:val="FF0000"/>
                                <w:lang w:val="en-GB"/>
                              </w:rPr>
                              <w:t>V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52" w:type="dxa"/>
            <w:vAlign w:val="center"/>
          </w:tcPr>
          <w:p w14:paraId="4ECD956B" w14:textId="2A080B72" w:rsidR="00B15053" w:rsidRPr="0071506E" w:rsidRDefault="00641FF3" w:rsidP="00F0122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y</w:t>
            </w:r>
          </w:p>
        </w:tc>
        <w:tc>
          <w:tcPr>
            <w:tcW w:w="850" w:type="dxa"/>
            <w:vAlign w:val="center"/>
          </w:tcPr>
          <w:p w14:paraId="3FE9FB52" w14:textId="60897121" w:rsidR="00B15053" w:rsidRPr="0071506E" w:rsidRDefault="00B15053" w:rsidP="00F01227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67" behindDoc="0" locked="0" layoutInCell="1" allowOverlap="1" wp14:anchorId="2919FF0E" wp14:editId="57C1FAD1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57785</wp:posOffset>
                      </wp:positionV>
                      <wp:extent cx="175260" cy="140970"/>
                      <wp:effectExtent l="0" t="0" r="15240" b="11430"/>
                      <wp:wrapNone/>
                      <wp:docPr id="426974097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DB3ABD" w14:textId="77777777" w:rsidR="00B15053" w:rsidRDefault="00B15053" w:rsidP="001303B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0D7196E6" wp14:editId="59B6AE59">
                                        <wp:extent cx="10795" cy="10795"/>
                                        <wp:effectExtent l="0" t="0" r="0" b="0"/>
                                        <wp:docPr id="405203232" name="Picture 40520323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504B8065" wp14:editId="7B898A64">
                                        <wp:extent cx="10795" cy="10795"/>
                                        <wp:effectExtent l="0" t="0" r="0" b="0"/>
                                        <wp:docPr id="392154514" name="Picture 3921545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19FF0E" id="_x0000_s1054" type="#_x0000_t202" style="position:absolute;margin-left:13.5pt;margin-top:4.55pt;width:13.8pt;height:11.1pt;z-index:2516582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" filled="f">
                      <v:textbox>
                        <w:txbxContent>
                          <w:p w14:paraId="7DDB3ABD" w14:textId="77777777" w:rsidR="00B15053" w:rsidRDefault="00B15053" w:rsidP="001303BC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0D7196E6" wp14:editId="59B6AE59">
                                  <wp:extent cx="10795" cy="10795"/>
                                  <wp:effectExtent l="0" t="0" r="0" b="0"/>
                                  <wp:docPr id="405203232" name="Picture 4052032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504B8065" wp14:editId="7B898A64">
                                  <wp:extent cx="10795" cy="10795"/>
                                  <wp:effectExtent l="0" t="0" r="0" b="0"/>
                                  <wp:docPr id="392154514" name="Picture 3921545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7" w:type="dxa"/>
          </w:tcPr>
          <w:p w14:paraId="10DDD037" w14:textId="319674FC" w:rsidR="00B15053" w:rsidRPr="00641FF3" w:rsidRDefault="00641FF3" w:rsidP="00F01227">
            <w:pPr>
              <w:pStyle w:val="NoSpacing"/>
              <w:rPr>
                <w:rFonts w:ascii="Arial" w:hAnsi="Arial" w:cs="Arial"/>
                <w:bCs/>
                <w:noProof/>
                <w:sz w:val="24"/>
                <w:szCs w:val="24"/>
                <w:lang w:val="en-GB" w:eastAsia="en-GB" w:bidi="ar-SA"/>
              </w:rPr>
            </w:pPr>
            <w:r w:rsidRPr="00641FF3">
              <w:rPr>
                <w:rFonts w:ascii="Arial" w:hAnsi="Arial" w:cs="Arial"/>
                <w:bCs/>
                <w:noProof/>
                <w:sz w:val="24"/>
                <w:szCs w:val="24"/>
                <w:lang w:val="en-GB" w:eastAsia="en-GB" w:bidi="ar-SA"/>
              </w:rPr>
              <w:t>September</w:t>
            </w:r>
          </w:p>
        </w:tc>
        <w:tc>
          <w:tcPr>
            <w:tcW w:w="973" w:type="dxa"/>
          </w:tcPr>
          <w:p w14:paraId="28897ED6" w14:textId="00FB93C0" w:rsidR="00B15053" w:rsidRPr="0071506E" w:rsidRDefault="000D245F" w:rsidP="00F01227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76" behindDoc="0" locked="0" layoutInCell="1" allowOverlap="1" wp14:anchorId="1FC937BF" wp14:editId="334FB9FB">
                      <wp:simplePos x="0" y="0"/>
                      <wp:positionH relativeFrom="column">
                        <wp:posOffset>83654</wp:posOffset>
                      </wp:positionH>
                      <wp:positionV relativeFrom="paragraph">
                        <wp:posOffset>78878</wp:posOffset>
                      </wp:positionV>
                      <wp:extent cx="175260" cy="140970"/>
                      <wp:effectExtent l="0" t="0" r="15240" b="11430"/>
                      <wp:wrapNone/>
                      <wp:docPr id="166172303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E64050" w14:textId="77777777" w:rsidR="000D245F" w:rsidRPr="00B96D00" w:rsidRDefault="000D245F" w:rsidP="000D245F">
                                  <w:pPr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VC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C937BF" id="_x0000_s1055" type="#_x0000_t202" style="position:absolute;margin-left:6.6pt;margin-top:6.2pt;width:13.8pt;height:11.1pt;z-index:2516582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">
                      <v:textbox>
                        <w:txbxContent>
                          <w:p w14:paraId="02E64050" w14:textId="77777777" w:rsidR="000D245F" w:rsidRPr="00B96D00" w:rsidRDefault="000D245F" w:rsidP="000D245F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V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15053" w:rsidRPr="0071506E" w14:paraId="292B33DF" w14:textId="4A0033CA" w:rsidTr="007B3041">
        <w:trPr>
          <w:trHeight w:val="440"/>
        </w:trPr>
        <w:tc>
          <w:tcPr>
            <w:tcW w:w="2155" w:type="dxa"/>
            <w:vAlign w:val="center"/>
          </w:tcPr>
          <w:p w14:paraId="5D4A8104" w14:textId="2F6B9C39" w:rsidR="00B15053" w:rsidRPr="0071506E" w:rsidRDefault="00641FF3" w:rsidP="00F0122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ebruary</w:t>
            </w:r>
          </w:p>
        </w:tc>
        <w:tc>
          <w:tcPr>
            <w:tcW w:w="1134" w:type="dxa"/>
            <w:vAlign w:val="center"/>
          </w:tcPr>
          <w:p w14:paraId="0E446773" w14:textId="77777777" w:rsidR="00B15053" w:rsidRPr="0071506E" w:rsidRDefault="00B15053" w:rsidP="00F01227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70" behindDoc="0" locked="0" layoutInCell="1" allowOverlap="1" wp14:anchorId="5AF227E9" wp14:editId="48F86C3E">
                      <wp:simplePos x="0" y="0"/>
                      <wp:positionH relativeFrom="column">
                        <wp:posOffset>278130</wp:posOffset>
                      </wp:positionH>
                      <wp:positionV relativeFrom="paragraph">
                        <wp:posOffset>99060</wp:posOffset>
                      </wp:positionV>
                      <wp:extent cx="175260" cy="140970"/>
                      <wp:effectExtent l="11430" t="13335" r="13335" b="7620"/>
                      <wp:wrapNone/>
                      <wp:docPr id="1757526355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8F0727" w14:textId="77777777" w:rsidR="00B15053" w:rsidRDefault="00B15053" w:rsidP="00B15053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F227E9" id="_x0000_s1056" type="#_x0000_t202" style="position:absolute;margin-left:21.9pt;margin-top:7.8pt;width:13.8pt;height:11.1pt;z-index:2516582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">
                      <v:textbox>
                        <w:txbxContent>
                          <w:p w14:paraId="668F0727" w14:textId="77777777" w:rsidR="00B15053" w:rsidRDefault="00B15053" w:rsidP="00B15053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52" w:type="dxa"/>
            <w:vAlign w:val="center"/>
          </w:tcPr>
          <w:p w14:paraId="714156F4" w14:textId="604E4091" w:rsidR="00B15053" w:rsidRPr="0071506E" w:rsidRDefault="00641FF3" w:rsidP="00F0122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une</w:t>
            </w:r>
          </w:p>
        </w:tc>
        <w:tc>
          <w:tcPr>
            <w:tcW w:w="850" w:type="dxa"/>
            <w:vAlign w:val="center"/>
          </w:tcPr>
          <w:p w14:paraId="72B1C6F9" w14:textId="77777777" w:rsidR="00B15053" w:rsidRPr="0071506E" w:rsidRDefault="00B15053" w:rsidP="00F01227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69" behindDoc="0" locked="0" layoutInCell="1" allowOverlap="1" wp14:anchorId="5F23442D" wp14:editId="48E0C412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53975</wp:posOffset>
                      </wp:positionV>
                      <wp:extent cx="175260" cy="140970"/>
                      <wp:effectExtent l="7620" t="9525" r="7620" b="11430"/>
                      <wp:wrapNone/>
                      <wp:docPr id="1129987579" name="Text Box 11299875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67BFA4" w14:textId="77777777" w:rsidR="00B15053" w:rsidRDefault="00B15053" w:rsidP="00B15053"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34BAC8CE" wp14:editId="7CB66578">
                                        <wp:extent cx="10795" cy="10795"/>
                                        <wp:effectExtent l="0" t="0" r="0" b="0"/>
                                        <wp:docPr id="1594092593" name="Picture 159409259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7C5F963D" wp14:editId="7A13A6DB">
                                        <wp:extent cx="10795" cy="10795"/>
                                        <wp:effectExtent l="0" t="0" r="0" b="0"/>
                                        <wp:docPr id="1609643467" name="Picture 160964346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7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23442D" id="Text Box 1129987579" o:spid="_x0000_s1057" type="#_x0000_t202" style="position:absolute;margin-left:13.5pt;margin-top:4.25pt;width:13.8pt;height:11.1pt;z-index:2516582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">
                      <v:textbox>
                        <w:txbxContent>
                          <w:p w14:paraId="0F67BFA4" w14:textId="77777777" w:rsidR="00B15053" w:rsidRDefault="00B15053" w:rsidP="00B15053"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34BAC8CE" wp14:editId="7CB66578">
                                  <wp:extent cx="10795" cy="10795"/>
                                  <wp:effectExtent l="0" t="0" r="0" b="0"/>
                                  <wp:docPr id="1594092593" name="Picture 159409259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7C5F963D" wp14:editId="7A13A6DB">
                                  <wp:extent cx="10795" cy="10795"/>
                                  <wp:effectExtent l="0" t="0" r="0" b="0"/>
                                  <wp:docPr id="1609643467" name="Picture 160964346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7" w:type="dxa"/>
          </w:tcPr>
          <w:p w14:paraId="04CFA062" w14:textId="1DB87941" w:rsidR="00B15053" w:rsidRPr="00641FF3" w:rsidRDefault="00641FF3" w:rsidP="00F01227">
            <w:pPr>
              <w:pStyle w:val="NoSpacing"/>
              <w:rPr>
                <w:rFonts w:ascii="Arial" w:hAnsi="Arial" w:cs="Arial"/>
                <w:bCs/>
                <w:noProof/>
                <w:sz w:val="24"/>
                <w:szCs w:val="24"/>
                <w:lang w:val="en-GB" w:eastAsia="en-GB" w:bidi="ar-SA"/>
              </w:rPr>
            </w:pPr>
            <w:r w:rsidRPr="00641FF3">
              <w:rPr>
                <w:rFonts w:ascii="Arial" w:hAnsi="Arial" w:cs="Arial"/>
                <w:bCs/>
                <w:noProof/>
                <w:sz w:val="24"/>
                <w:szCs w:val="24"/>
                <w:lang w:val="en-GB" w:eastAsia="en-GB" w:bidi="ar-SA"/>
              </w:rPr>
              <w:t>October</w:t>
            </w:r>
          </w:p>
        </w:tc>
        <w:tc>
          <w:tcPr>
            <w:tcW w:w="973" w:type="dxa"/>
          </w:tcPr>
          <w:p w14:paraId="2C487478" w14:textId="16C2DE52" w:rsidR="00B15053" w:rsidRPr="0071506E" w:rsidRDefault="000D245F" w:rsidP="00F01227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77" behindDoc="0" locked="0" layoutInCell="1" allowOverlap="1" wp14:anchorId="4CD7AC2E" wp14:editId="2C1C38CB">
                      <wp:simplePos x="0" y="0"/>
                      <wp:positionH relativeFrom="column">
                        <wp:posOffset>91606</wp:posOffset>
                      </wp:positionH>
                      <wp:positionV relativeFrom="paragraph">
                        <wp:posOffset>60408</wp:posOffset>
                      </wp:positionV>
                      <wp:extent cx="175260" cy="140970"/>
                      <wp:effectExtent l="11430" t="13335" r="13335" b="7620"/>
                      <wp:wrapNone/>
                      <wp:docPr id="1827740667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A42F99" w14:textId="77777777" w:rsidR="000D245F" w:rsidRDefault="000D245F" w:rsidP="000D245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D7AC2E" id="_x0000_s1058" type="#_x0000_t202" style="position:absolute;margin-left:7.2pt;margin-top:4.75pt;width:13.8pt;height:11.1pt;z-index:251658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">
                      <v:textbox>
                        <w:txbxContent>
                          <w:p w14:paraId="55A42F99" w14:textId="77777777" w:rsidR="000D245F" w:rsidRDefault="000D245F" w:rsidP="000D245F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15053" w:rsidRPr="0071506E" w14:paraId="65EF1C15" w14:textId="505A539A" w:rsidTr="007B3041">
        <w:trPr>
          <w:trHeight w:val="440"/>
        </w:trPr>
        <w:tc>
          <w:tcPr>
            <w:tcW w:w="2155" w:type="dxa"/>
            <w:vAlign w:val="center"/>
          </w:tcPr>
          <w:p w14:paraId="7971BDC3" w14:textId="53CC7F52" w:rsidR="00B15053" w:rsidRPr="0071506E" w:rsidRDefault="00641FF3" w:rsidP="00F0122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March</w:t>
            </w:r>
          </w:p>
        </w:tc>
        <w:tc>
          <w:tcPr>
            <w:tcW w:w="1134" w:type="dxa"/>
            <w:vAlign w:val="center"/>
          </w:tcPr>
          <w:p w14:paraId="1B89D42F" w14:textId="77777777" w:rsidR="00B15053" w:rsidRPr="0071506E" w:rsidRDefault="00B15053" w:rsidP="00F01227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72" behindDoc="0" locked="0" layoutInCell="1" allowOverlap="1" wp14:anchorId="549D7CF7" wp14:editId="0496C6D2">
                      <wp:simplePos x="0" y="0"/>
                      <wp:positionH relativeFrom="column">
                        <wp:posOffset>280035</wp:posOffset>
                      </wp:positionH>
                      <wp:positionV relativeFrom="paragraph">
                        <wp:posOffset>62865</wp:posOffset>
                      </wp:positionV>
                      <wp:extent cx="175260" cy="140970"/>
                      <wp:effectExtent l="0" t="0" r="15240" b="11430"/>
                      <wp:wrapNone/>
                      <wp:docPr id="1657257414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F513C5" w14:textId="77777777" w:rsidR="00B15053" w:rsidRDefault="00B15053" w:rsidP="00B15053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9D7CF7" id="_x0000_s1059" type="#_x0000_t202" style="position:absolute;margin-left:22.05pt;margin-top:4.95pt;width:13.8pt;height:11.1pt;z-index:2516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" filled="f">
                      <v:textbox>
                        <w:txbxContent>
                          <w:p w14:paraId="5EF513C5" w14:textId="77777777" w:rsidR="00B15053" w:rsidRDefault="00B15053" w:rsidP="00B15053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52" w:type="dxa"/>
            <w:vAlign w:val="center"/>
          </w:tcPr>
          <w:p w14:paraId="119DC9BF" w14:textId="637017D2" w:rsidR="00B15053" w:rsidRPr="0071506E" w:rsidRDefault="00641FF3" w:rsidP="00F0122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uly</w:t>
            </w:r>
          </w:p>
        </w:tc>
        <w:tc>
          <w:tcPr>
            <w:tcW w:w="850" w:type="dxa"/>
            <w:vAlign w:val="center"/>
          </w:tcPr>
          <w:p w14:paraId="6D51607A" w14:textId="1DFA3A2F" w:rsidR="00B15053" w:rsidRPr="0071506E" w:rsidRDefault="00B15053" w:rsidP="00F01227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71" behindDoc="0" locked="0" layoutInCell="1" allowOverlap="1" wp14:anchorId="1EDDEE12" wp14:editId="4B959521">
                      <wp:simplePos x="0" y="0"/>
                      <wp:positionH relativeFrom="column">
                        <wp:posOffset>179705</wp:posOffset>
                      </wp:positionH>
                      <wp:positionV relativeFrom="paragraph">
                        <wp:posOffset>12065</wp:posOffset>
                      </wp:positionV>
                      <wp:extent cx="175260" cy="140970"/>
                      <wp:effectExtent l="0" t="0" r="15240" b="11430"/>
                      <wp:wrapNone/>
                      <wp:docPr id="12560856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3B2557" w14:textId="77777777" w:rsidR="00B15053" w:rsidRDefault="00B15053" w:rsidP="00B15053"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46E626E0" wp14:editId="066E4A87">
                                        <wp:extent cx="10795" cy="10795"/>
                                        <wp:effectExtent l="0" t="0" r="0" b="0"/>
                                        <wp:docPr id="1678894368" name="Picture 167889436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8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502DC6C7" wp14:editId="072FA0CE">
                                        <wp:extent cx="10795" cy="10795"/>
                                        <wp:effectExtent l="0" t="0" r="0" b="0"/>
                                        <wp:docPr id="985564376" name="Picture 98556437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DDEE12" id="_x0000_s1060" type="#_x0000_t202" style="position:absolute;margin-left:14.15pt;margin-top:.95pt;width:13.8pt;height:11.1pt;z-index:2516582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" filled="f">
                      <v:textbox>
                        <w:txbxContent>
                          <w:p w14:paraId="723B2557" w14:textId="77777777" w:rsidR="00B15053" w:rsidRDefault="00B15053" w:rsidP="00B15053"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46E626E0" wp14:editId="066E4A87">
                                  <wp:extent cx="10795" cy="10795"/>
                                  <wp:effectExtent l="0" t="0" r="0" b="0"/>
                                  <wp:docPr id="1678894368" name="Picture 167889436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502DC6C7" wp14:editId="072FA0CE">
                                  <wp:extent cx="10795" cy="10795"/>
                                  <wp:effectExtent l="0" t="0" r="0" b="0"/>
                                  <wp:docPr id="985564376" name="Picture 98556437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7" w:type="dxa"/>
          </w:tcPr>
          <w:p w14:paraId="344610D0" w14:textId="253610E8" w:rsidR="00B15053" w:rsidRPr="00641FF3" w:rsidRDefault="00641FF3" w:rsidP="00F01227">
            <w:pPr>
              <w:pStyle w:val="NoSpacing"/>
              <w:rPr>
                <w:rFonts w:ascii="Arial" w:hAnsi="Arial" w:cs="Arial"/>
                <w:bCs/>
                <w:noProof/>
                <w:sz w:val="24"/>
                <w:szCs w:val="24"/>
                <w:lang w:val="en-GB" w:eastAsia="en-GB" w:bidi="ar-SA"/>
              </w:rPr>
            </w:pPr>
            <w:r w:rsidRPr="00641FF3">
              <w:rPr>
                <w:rFonts w:ascii="Arial" w:hAnsi="Arial" w:cs="Arial"/>
                <w:bCs/>
                <w:noProof/>
                <w:sz w:val="24"/>
                <w:szCs w:val="24"/>
                <w:lang w:val="en-GB" w:eastAsia="en-GB" w:bidi="ar-SA"/>
              </w:rPr>
              <w:t>November</w:t>
            </w:r>
          </w:p>
        </w:tc>
        <w:tc>
          <w:tcPr>
            <w:tcW w:w="973" w:type="dxa"/>
          </w:tcPr>
          <w:p w14:paraId="7EFFDB8B" w14:textId="50B86D1C" w:rsidR="00B15053" w:rsidRPr="0071506E" w:rsidRDefault="000D245F" w:rsidP="00F01227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78" behindDoc="0" locked="0" layoutInCell="1" allowOverlap="1" wp14:anchorId="4E3EACE1" wp14:editId="41563A9B">
                      <wp:simplePos x="0" y="0"/>
                      <wp:positionH relativeFrom="column">
                        <wp:posOffset>91606</wp:posOffset>
                      </wp:positionH>
                      <wp:positionV relativeFrom="paragraph">
                        <wp:posOffset>62976</wp:posOffset>
                      </wp:positionV>
                      <wp:extent cx="175260" cy="140970"/>
                      <wp:effectExtent l="11430" t="13335" r="13335" b="7620"/>
                      <wp:wrapNone/>
                      <wp:docPr id="211730830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0AE9CF" w14:textId="77777777" w:rsidR="000D245F" w:rsidRDefault="000D245F" w:rsidP="000D245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3EACE1" id="_x0000_s1061" type="#_x0000_t202" style="position:absolute;margin-left:7.2pt;margin-top:4.95pt;width:13.8pt;height:11.1pt;z-index:25165827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">
                      <v:textbox>
                        <w:txbxContent>
                          <w:p w14:paraId="2F0AE9CF" w14:textId="77777777" w:rsidR="000D245F" w:rsidRDefault="000D245F" w:rsidP="000D245F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15053" w:rsidRPr="0071506E" w14:paraId="02EC55F7" w14:textId="763B8F3C" w:rsidTr="007B3041">
        <w:trPr>
          <w:trHeight w:val="440"/>
        </w:trPr>
        <w:tc>
          <w:tcPr>
            <w:tcW w:w="2155" w:type="dxa"/>
            <w:vAlign w:val="center"/>
          </w:tcPr>
          <w:p w14:paraId="211543E6" w14:textId="248D0B2A" w:rsidR="00B15053" w:rsidRPr="0071506E" w:rsidRDefault="00641FF3" w:rsidP="00F01227">
            <w:pPr>
              <w:pStyle w:val="NoSpacing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pril</w:t>
            </w:r>
          </w:p>
        </w:tc>
        <w:tc>
          <w:tcPr>
            <w:tcW w:w="1134" w:type="dxa"/>
            <w:vAlign w:val="center"/>
          </w:tcPr>
          <w:p w14:paraId="47DA821B" w14:textId="77777777" w:rsidR="00B15053" w:rsidRPr="0071506E" w:rsidRDefault="00B15053" w:rsidP="00F01227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74" behindDoc="0" locked="0" layoutInCell="1" allowOverlap="1" wp14:anchorId="6209BCBE" wp14:editId="2756145F">
                      <wp:simplePos x="0" y="0"/>
                      <wp:positionH relativeFrom="column">
                        <wp:posOffset>280035</wp:posOffset>
                      </wp:positionH>
                      <wp:positionV relativeFrom="paragraph">
                        <wp:posOffset>62865</wp:posOffset>
                      </wp:positionV>
                      <wp:extent cx="175260" cy="140970"/>
                      <wp:effectExtent l="13335" t="5715" r="11430" b="5715"/>
                      <wp:wrapNone/>
                      <wp:docPr id="1772970420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38B083" w14:textId="77777777" w:rsidR="00B15053" w:rsidRDefault="00B15053" w:rsidP="00B15053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09BCBE" id="_x0000_s1062" type="#_x0000_t202" style="position:absolute;margin-left:22.05pt;margin-top:4.95pt;width:13.8pt;height:11.1pt;z-index:25165827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">
                      <v:textbox>
                        <w:txbxContent>
                          <w:p w14:paraId="4938B083" w14:textId="77777777" w:rsidR="00B15053" w:rsidRDefault="00B15053" w:rsidP="00B15053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52" w:type="dxa"/>
            <w:vAlign w:val="center"/>
          </w:tcPr>
          <w:p w14:paraId="24BE1E73" w14:textId="044F050D" w:rsidR="00B15053" w:rsidRPr="0071506E" w:rsidRDefault="00641FF3" w:rsidP="00F0122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ugust</w:t>
            </w:r>
          </w:p>
        </w:tc>
        <w:tc>
          <w:tcPr>
            <w:tcW w:w="850" w:type="dxa"/>
            <w:vAlign w:val="center"/>
          </w:tcPr>
          <w:p w14:paraId="2CA2F70C" w14:textId="77777777" w:rsidR="00B15053" w:rsidRPr="0071506E" w:rsidRDefault="00B15053" w:rsidP="00F01227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73" behindDoc="0" locked="0" layoutInCell="1" allowOverlap="1" wp14:anchorId="093A910C" wp14:editId="19DBCA0C">
                      <wp:simplePos x="0" y="0"/>
                      <wp:positionH relativeFrom="column">
                        <wp:posOffset>182245</wp:posOffset>
                      </wp:positionH>
                      <wp:positionV relativeFrom="paragraph">
                        <wp:posOffset>-1905</wp:posOffset>
                      </wp:positionV>
                      <wp:extent cx="175260" cy="146685"/>
                      <wp:effectExtent l="0" t="0" r="15240" b="24765"/>
                      <wp:wrapNone/>
                      <wp:docPr id="1975016178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66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13B04F" w14:textId="77777777" w:rsidR="00B15053" w:rsidRDefault="00B15053" w:rsidP="00B15053"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0A47E128" wp14:editId="02958364">
                                        <wp:extent cx="10795" cy="10795"/>
                                        <wp:effectExtent l="0" t="0" r="0" b="0"/>
                                        <wp:docPr id="107947398" name="Picture 10794739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8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en-GB" w:eastAsia="en-GB" w:bidi="ar-SA"/>
                                    </w:rPr>
                                    <w:drawing>
                                      <wp:inline distT="0" distB="0" distL="0" distR="0" wp14:anchorId="3CDE4E39" wp14:editId="376BB1B5">
                                        <wp:extent cx="10795" cy="10795"/>
                                        <wp:effectExtent l="0" t="0" r="0" b="0"/>
                                        <wp:docPr id="937710601" name="Picture 93771060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95" cy="107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3A910C" id="_x0000_s1063" type="#_x0000_t202" style="position:absolute;margin-left:14.35pt;margin-top:-.15pt;width:13.8pt;height:11.55pt;z-index:2516582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">
                      <v:textbox>
                        <w:txbxContent>
                          <w:p w14:paraId="7213B04F" w14:textId="77777777" w:rsidR="00B15053" w:rsidRDefault="00B15053" w:rsidP="00B15053"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0A47E128" wp14:editId="02958364">
                                  <wp:extent cx="10795" cy="10795"/>
                                  <wp:effectExtent l="0" t="0" r="0" b="0"/>
                                  <wp:docPr id="107947398" name="Picture 10794739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en-GB" w:eastAsia="en-GB" w:bidi="ar-SA"/>
                              </w:rPr>
                              <w:drawing>
                                <wp:inline distT="0" distB="0" distL="0" distR="0" wp14:anchorId="3CDE4E39" wp14:editId="376BB1B5">
                                  <wp:extent cx="10795" cy="10795"/>
                                  <wp:effectExtent l="0" t="0" r="0" b="0"/>
                                  <wp:docPr id="937710601" name="Picture 93771060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95" cy="1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7" w:type="dxa"/>
          </w:tcPr>
          <w:p w14:paraId="65F2F531" w14:textId="06EFC604" w:rsidR="00B15053" w:rsidRPr="00641FF3" w:rsidRDefault="00D837AF" w:rsidP="00F01227">
            <w:pPr>
              <w:pStyle w:val="NoSpacing"/>
              <w:rPr>
                <w:rFonts w:ascii="Arial" w:hAnsi="Arial" w:cs="Arial"/>
                <w:bCs/>
                <w:noProof/>
                <w:sz w:val="24"/>
                <w:szCs w:val="24"/>
                <w:lang w:val="en-GB" w:eastAsia="en-GB" w:bidi="ar-SA"/>
              </w:rPr>
            </w:pPr>
            <w:r w:rsidRPr="00641FF3">
              <w:rPr>
                <w:rFonts w:ascii="Arial" w:hAnsi="Arial" w:cs="Arial"/>
                <w:bCs/>
                <w:noProof/>
                <w:sz w:val="24"/>
                <w:szCs w:val="24"/>
                <w:lang w:val="en-GB" w:eastAsia="en-GB" w:bidi="ar-SA"/>
              </w:rPr>
              <w:t>December</w:t>
            </w:r>
          </w:p>
        </w:tc>
        <w:tc>
          <w:tcPr>
            <w:tcW w:w="973" w:type="dxa"/>
          </w:tcPr>
          <w:p w14:paraId="34B55781" w14:textId="6024B6C0" w:rsidR="00B15053" w:rsidRPr="0071506E" w:rsidRDefault="000D245F" w:rsidP="00F01227">
            <w:pPr>
              <w:pStyle w:val="NoSpacing"/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</w:pPr>
            <w:r w:rsidRPr="0071506E">
              <w:rPr>
                <w:rFonts w:ascii="Arial" w:hAnsi="Arial" w:cs="Arial"/>
                <w:b/>
                <w:noProof/>
                <w:sz w:val="24"/>
                <w:szCs w:val="24"/>
                <w:lang w:val="en-GB" w:eastAsia="en-GB" w:bidi="ar-SA"/>
              </w:rPr>
              <mc:AlternateContent>
                <mc:Choice Requires="wps">
                  <w:drawing>
                    <wp:anchor distT="0" distB="0" distL="114300" distR="114300" simplePos="0" relativeHeight="251658279" behindDoc="0" locked="0" layoutInCell="1" allowOverlap="1" wp14:anchorId="7B83C813" wp14:editId="28B1008A">
                      <wp:simplePos x="0" y="0"/>
                      <wp:positionH relativeFrom="column">
                        <wp:posOffset>91606</wp:posOffset>
                      </wp:positionH>
                      <wp:positionV relativeFrom="paragraph">
                        <wp:posOffset>52788</wp:posOffset>
                      </wp:positionV>
                      <wp:extent cx="175260" cy="140970"/>
                      <wp:effectExtent l="11430" t="13335" r="13335" b="7620"/>
                      <wp:wrapNone/>
                      <wp:docPr id="838153316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" cy="140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D3F9D7" w14:textId="77777777" w:rsidR="000D245F" w:rsidRDefault="000D245F" w:rsidP="000D245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83C813" id="_x0000_s1064" type="#_x0000_t202" style="position:absolute;margin-left:7.2pt;margin-top:4.15pt;width:13.8pt;height:11.1pt;z-index:2516582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">
                      <v:textbox>
                        <w:txbxContent>
                          <w:p w14:paraId="75D3F9D7" w14:textId="77777777" w:rsidR="000D245F" w:rsidRDefault="000D245F" w:rsidP="000D245F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5C98FEEF" w14:textId="77777777" w:rsidR="00B15053" w:rsidRDefault="00B15053" w:rsidP="000A6DFD">
      <w:pPr>
        <w:tabs>
          <w:tab w:val="left" w:pos="3420"/>
        </w:tabs>
        <w:spacing w:line="240" w:lineRule="auto"/>
        <w:rPr>
          <w:rFonts w:ascii="Arial" w:hAnsi="Arial" w:cs="Arial"/>
          <w:b/>
          <w:sz w:val="24"/>
          <w:szCs w:val="24"/>
        </w:rPr>
      </w:pPr>
    </w:p>
    <w:p w14:paraId="3365465E" w14:textId="77777777" w:rsidR="008C5B63" w:rsidRPr="0071506E" w:rsidRDefault="008C5B63" w:rsidP="008C5B63">
      <w:pPr>
        <w:tabs>
          <w:tab w:val="left" w:pos="3420"/>
        </w:tabs>
        <w:spacing w:line="240" w:lineRule="auto"/>
        <w:rPr>
          <w:rFonts w:ascii="Arial" w:hAnsi="Arial" w:cs="Arial"/>
          <w:b/>
          <w:sz w:val="24"/>
          <w:szCs w:val="24"/>
        </w:rPr>
      </w:pPr>
      <w:r w:rsidRPr="0071506E">
        <w:rPr>
          <w:rFonts w:ascii="Arial" w:hAnsi="Arial" w:cs="Arial"/>
          <w:b/>
          <w:noProof/>
          <w:sz w:val="24"/>
          <w:szCs w:val="24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673C9CDC" wp14:editId="1B5A9AC3">
                <wp:simplePos x="0" y="0"/>
                <wp:positionH relativeFrom="margin">
                  <wp:posOffset>2407064</wp:posOffset>
                </wp:positionH>
                <wp:positionV relativeFrom="paragraph">
                  <wp:posOffset>15240</wp:posOffset>
                </wp:positionV>
                <wp:extent cx="175260" cy="131445"/>
                <wp:effectExtent l="0" t="0" r="15240" b="20955"/>
                <wp:wrapNone/>
                <wp:docPr id="194106943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" cy="1314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6C3E74" w14:textId="77777777" w:rsidR="008C5B63" w:rsidRDefault="008C5B63" w:rsidP="008C5B6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3C9CDC" id="_x0000_s1065" type="#_x0000_t202" style="position:absolute;margin-left:189.55pt;margin-top:1.2pt;width:13.8pt;height:10.35pt;z-index:251658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" filled="f">
                <v:textbox>
                  <w:txbxContent>
                    <w:p w14:paraId="2B6C3E74" w14:textId="77777777" w:rsidR="008C5B63" w:rsidRDefault="008C5B63" w:rsidP="008C5B63"/>
                  </w:txbxContent>
                </v:textbox>
                <w10:wrap anchorx="margin"/>
              </v:shape>
            </w:pict>
          </mc:Fallback>
        </mc:AlternateContent>
      </w:r>
      <w:r w:rsidRPr="0071506E">
        <w:rPr>
          <w:rFonts w:ascii="Arial" w:hAnsi="Arial" w:cs="Arial"/>
          <w:b/>
          <w:sz w:val="24"/>
          <w:szCs w:val="24"/>
          <w:u w:val="single"/>
        </w:rPr>
        <w:t>Image(s) supplied (please tick)</w:t>
      </w:r>
      <w:r w:rsidRPr="0071506E">
        <w:rPr>
          <w:rFonts w:ascii="Arial" w:hAnsi="Arial" w:cs="Arial"/>
          <w:b/>
          <w:sz w:val="24"/>
          <w:szCs w:val="24"/>
        </w:rPr>
        <w:tab/>
      </w:r>
      <w:r w:rsidRPr="0071506E">
        <w:rPr>
          <w:rFonts w:ascii="Arial" w:hAnsi="Arial" w:cs="Arial"/>
          <w:b/>
          <w:sz w:val="24"/>
          <w:szCs w:val="24"/>
        </w:rPr>
        <w:tab/>
      </w:r>
    </w:p>
    <w:p w14:paraId="4F495E70" w14:textId="77777777" w:rsidR="008C5B63" w:rsidRDefault="008C5B63" w:rsidP="008C5B63">
      <w:pPr>
        <w:tabs>
          <w:tab w:val="left" w:pos="3420"/>
        </w:tabs>
        <w:spacing w:line="240" w:lineRule="auto"/>
        <w:rPr>
          <w:rFonts w:ascii="Arial" w:hAnsi="Arial" w:cs="Arial"/>
          <w:sz w:val="24"/>
          <w:szCs w:val="24"/>
        </w:rPr>
      </w:pPr>
      <w:r w:rsidRPr="0071506E">
        <w:rPr>
          <w:rFonts w:ascii="Arial" w:hAnsi="Arial" w:cs="Arial"/>
          <w:sz w:val="24"/>
          <w:szCs w:val="24"/>
        </w:rPr>
        <w:t>Your listing will not be uploaded without at least one image, and you can supply up to 5.</w:t>
      </w:r>
    </w:p>
    <w:p w14:paraId="4CB8C3CE" w14:textId="77777777" w:rsidR="008C5B63" w:rsidRPr="00BA7F9F" w:rsidRDefault="008C5B63" w:rsidP="008C5B63">
      <w:pPr>
        <w:tabs>
          <w:tab w:val="left" w:pos="3420"/>
        </w:tabs>
        <w:spacing w:line="240" w:lineRule="auto"/>
        <w:rPr>
          <w:rFonts w:ascii="Arial" w:hAnsi="Arial" w:cs="Arial"/>
          <w:i/>
          <w:iCs/>
          <w:sz w:val="24"/>
          <w:szCs w:val="24"/>
        </w:rPr>
      </w:pPr>
      <w:r w:rsidRPr="00BA7F9F">
        <w:rPr>
          <w:rFonts w:ascii="Arial" w:hAnsi="Arial" w:cs="Arial"/>
          <w:i/>
          <w:iCs/>
          <w:sz w:val="24"/>
          <w:szCs w:val="24"/>
        </w:rPr>
        <w:t xml:space="preserve">If you would be happy for your images to be used across other VisitScotland content (e.g. e-zines), please also complete Asset </w:t>
      </w:r>
      <w:proofErr w:type="spellStart"/>
      <w:r w:rsidRPr="00BA7F9F">
        <w:rPr>
          <w:rFonts w:ascii="Arial" w:hAnsi="Arial" w:cs="Arial"/>
          <w:i/>
          <w:iCs/>
          <w:sz w:val="24"/>
          <w:szCs w:val="24"/>
        </w:rPr>
        <w:t>licence</w:t>
      </w:r>
      <w:proofErr w:type="spellEnd"/>
      <w:r w:rsidRPr="00BA7F9F">
        <w:rPr>
          <w:rFonts w:ascii="Arial" w:hAnsi="Arial" w:cs="Arial"/>
          <w:i/>
          <w:iCs/>
          <w:sz w:val="24"/>
          <w:szCs w:val="24"/>
        </w:rPr>
        <w:t xml:space="preserve"> agreement.</w:t>
      </w:r>
    </w:p>
    <w:p w14:paraId="587B29AD" w14:textId="64362721" w:rsidR="00BA7F9F" w:rsidRDefault="00BA7F9F" w:rsidP="000A6DFD">
      <w:pPr>
        <w:tabs>
          <w:tab w:val="left" w:pos="3420"/>
        </w:tabs>
        <w:spacing w:line="240" w:lineRule="auto"/>
        <w:rPr>
          <w:rFonts w:ascii="Arial" w:hAnsi="Arial" w:cs="Arial"/>
          <w:i/>
          <w:iCs/>
          <w:sz w:val="24"/>
          <w:szCs w:val="24"/>
        </w:rPr>
      </w:pPr>
    </w:p>
    <w:p w14:paraId="3EEA4560" w14:textId="77777777" w:rsidR="00721854" w:rsidRDefault="00721854" w:rsidP="000A6DFD">
      <w:pPr>
        <w:tabs>
          <w:tab w:val="left" w:pos="3420"/>
        </w:tabs>
        <w:spacing w:line="240" w:lineRule="auto"/>
        <w:rPr>
          <w:rFonts w:ascii="Arial" w:hAnsi="Arial" w:cs="Arial"/>
          <w:i/>
          <w:iCs/>
          <w:sz w:val="24"/>
          <w:szCs w:val="24"/>
        </w:rPr>
      </w:pPr>
    </w:p>
    <w:p w14:paraId="55772FE9" w14:textId="77777777" w:rsidR="00721854" w:rsidRDefault="00721854" w:rsidP="000A6DFD">
      <w:pPr>
        <w:tabs>
          <w:tab w:val="left" w:pos="3420"/>
        </w:tabs>
        <w:spacing w:line="240" w:lineRule="auto"/>
        <w:rPr>
          <w:rFonts w:ascii="Arial" w:hAnsi="Arial" w:cs="Arial"/>
          <w:i/>
          <w:iCs/>
          <w:sz w:val="24"/>
          <w:szCs w:val="24"/>
        </w:rPr>
      </w:pPr>
    </w:p>
    <w:p w14:paraId="526C53CE" w14:textId="52C49BED" w:rsidR="00CB007C" w:rsidRPr="0071506E" w:rsidRDefault="00CB007C" w:rsidP="000A6DFD">
      <w:pPr>
        <w:tabs>
          <w:tab w:val="left" w:pos="3420"/>
        </w:tabs>
        <w:spacing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71506E">
        <w:rPr>
          <w:rFonts w:ascii="Arial" w:hAnsi="Arial" w:cs="Arial"/>
          <w:b/>
          <w:sz w:val="24"/>
          <w:szCs w:val="24"/>
          <w:u w:val="single"/>
        </w:rPr>
        <w:lastRenderedPageBreak/>
        <w:t xml:space="preserve">Hints to improve </w:t>
      </w:r>
      <w:r w:rsidR="00446E7D" w:rsidRPr="0071506E">
        <w:rPr>
          <w:rFonts w:ascii="Arial" w:hAnsi="Arial" w:cs="Arial"/>
          <w:b/>
          <w:sz w:val="24"/>
          <w:szCs w:val="24"/>
          <w:u w:val="single"/>
        </w:rPr>
        <w:t xml:space="preserve">your </w:t>
      </w:r>
      <w:r w:rsidRPr="0071506E">
        <w:rPr>
          <w:rFonts w:ascii="Arial" w:hAnsi="Arial" w:cs="Arial"/>
          <w:b/>
          <w:sz w:val="24"/>
          <w:szCs w:val="24"/>
          <w:u w:val="single"/>
        </w:rPr>
        <w:t>listing</w:t>
      </w:r>
    </w:p>
    <w:p w14:paraId="0CDD1459" w14:textId="3E7E7D2E" w:rsidR="00CB007C" w:rsidRPr="0071506E" w:rsidRDefault="000A6DFD" w:rsidP="000A6DFD">
      <w:pPr>
        <w:pStyle w:val="ListParagraph"/>
        <w:numPr>
          <w:ilvl w:val="0"/>
          <w:numId w:val="22"/>
        </w:numPr>
        <w:tabs>
          <w:tab w:val="left" w:pos="3420"/>
        </w:tabs>
        <w:spacing w:line="240" w:lineRule="auto"/>
        <w:rPr>
          <w:rFonts w:ascii="Arial" w:hAnsi="Arial" w:cs="Arial"/>
          <w:sz w:val="24"/>
          <w:szCs w:val="24"/>
        </w:rPr>
      </w:pPr>
      <w:r w:rsidRPr="0071506E">
        <w:rPr>
          <w:rFonts w:ascii="Arial" w:hAnsi="Arial" w:cs="Arial"/>
          <w:sz w:val="24"/>
          <w:szCs w:val="24"/>
        </w:rPr>
        <w:t xml:space="preserve">B2B </w:t>
      </w:r>
      <w:r w:rsidR="00CB007C" w:rsidRPr="0071506E">
        <w:rPr>
          <w:rFonts w:ascii="Arial" w:hAnsi="Arial" w:cs="Arial"/>
          <w:sz w:val="24"/>
          <w:szCs w:val="24"/>
        </w:rPr>
        <w:t xml:space="preserve">Tone of voice </w:t>
      </w:r>
      <w:r w:rsidR="2A818D87" w:rsidRPr="0071506E">
        <w:rPr>
          <w:rFonts w:ascii="Arial" w:hAnsi="Arial" w:cs="Arial"/>
          <w:sz w:val="24"/>
          <w:szCs w:val="24"/>
        </w:rPr>
        <w:t>i.e.</w:t>
      </w:r>
      <w:r w:rsidR="33FF200B" w:rsidRPr="0071506E">
        <w:rPr>
          <w:rFonts w:ascii="Arial" w:hAnsi="Arial" w:cs="Arial"/>
          <w:sz w:val="24"/>
          <w:szCs w:val="24"/>
        </w:rPr>
        <w:t>,</w:t>
      </w:r>
      <w:r w:rsidR="00CB007C" w:rsidRPr="0071506E">
        <w:rPr>
          <w:rFonts w:ascii="Arial" w:hAnsi="Arial" w:cs="Arial"/>
          <w:sz w:val="24"/>
          <w:szCs w:val="24"/>
        </w:rPr>
        <w:t xml:space="preserve"> your clients can enjoy; group friendly; easy coach parking; Groups and FIT; café can accommodate up to xx coaches; bespoke/private </w:t>
      </w:r>
      <w:r w:rsidR="11DB1D86" w:rsidRPr="0071506E">
        <w:rPr>
          <w:rFonts w:ascii="Arial" w:hAnsi="Arial" w:cs="Arial"/>
          <w:sz w:val="24"/>
          <w:szCs w:val="24"/>
        </w:rPr>
        <w:t>groups.</w:t>
      </w:r>
      <w:r w:rsidR="00CB007C" w:rsidRPr="0071506E">
        <w:rPr>
          <w:rFonts w:ascii="Arial" w:hAnsi="Arial" w:cs="Arial"/>
          <w:sz w:val="24"/>
          <w:szCs w:val="24"/>
        </w:rPr>
        <w:t xml:space="preserve"> </w:t>
      </w:r>
    </w:p>
    <w:p w14:paraId="0F52843C" w14:textId="3E9B25F9" w:rsidR="00CB007C" w:rsidRPr="0071506E" w:rsidRDefault="00CB007C" w:rsidP="000A6DFD">
      <w:pPr>
        <w:pStyle w:val="ListParagraph"/>
        <w:numPr>
          <w:ilvl w:val="0"/>
          <w:numId w:val="22"/>
        </w:numPr>
        <w:tabs>
          <w:tab w:val="left" w:pos="3420"/>
        </w:tabs>
        <w:spacing w:line="240" w:lineRule="auto"/>
        <w:rPr>
          <w:rFonts w:ascii="Arial" w:hAnsi="Arial" w:cs="Arial"/>
          <w:sz w:val="24"/>
          <w:szCs w:val="24"/>
        </w:rPr>
      </w:pPr>
      <w:r w:rsidRPr="0071506E">
        <w:rPr>
          <w:rFonts w:ascii="Arial" w:hAnsi="Arial" w:cs="Arial"/>
          <w:sz w:val="24"/>
          <w:szCs w:val="24"/>
        </w:rPr>
        <w:t xml:space="preserve">Tour operators/agents who are looking at these listings may not </w:t>
      </w:r>
      <w:r w:rsidR="00EB513A">
        <w:rPr>
          <w:rFonts w:ascii="Arial" w:hAnsi="Arial" w:cs="Arial"/>
          <w:sz w:val="24"/>
          <w:szCs w:val="24"/>
        </w:rPr>
        <w:t xml:space="preserve">be very familiar with </w:t>
      </w:r>
      <w:r w:rsidRPr="0071506E">
        <w:rPr>
          <w:rFonts w:ascii="Arial" w:hAnsi="Arial" w:cs="Arial"/>
          <w:sz w:val="24"/>
          <w:szCs w:val="24"/>
        </w:rPr>
        <w:t>Scotland</w:t>
      </w:r>
      <w:r w:rsidR="00ED47FB">
        <w:rPr>
          <w:rFonts w:ascii="Arial" w:hAnsi="Arial" w:cs="Arial"/>
          <w:sz w:val="24"/>
          <w:szCs w:val="24"/>
        </w:rPr>
        <w:t xml:space="preserve"> </w:t>
      </w:r>
      <w:r w:rsidRPr="0071506E">
        <w:rPr>
          <w:rFonts w:ascii="Arial" w:hAnsi="Arial" w:cs="Arial"/>
          <w:sz w:val="24"/>
          <w:szCs w:val="24"/>
        </w:rPr>
        <w:t>– if relevant, indicate proximity to airports as this can make a difference when planning itineraries</w:t>
      </w:r>
    </w:p>
    <w:p w14:paraId="1B53AAE5" w14:textId="224E38C1" w:rsidR="00CB007C" w:rsidRPr="0071506E" w:rsidRDefault="00CB007C" w:rsidP="000A6DFD">
      <w:pPr>
        <w:pStyle w:val="ListParagraph"/>
        <w:numPr>
          <w:ilvl w:val="0"/>
          <w:numId w:val="22"/>
        </w:numPr>
        <w:tabs>
          <w:tab w:val="left" w:pos="3420"/>
        </w:tabs>
        <w:spacing w:line="240" w:lineRule="auto"/>
        <w:rPr>
          <w:rFonts w:ascii="Arial" w:hAnsi="Arial" w:cs="Arial"/>
          <w:sz w:val="24"/>
          <w:szCs w:val="24"/>
        </w:rPr>
      </w:pPr>
      <w:r w:rsidRPr="0071506E">
        <w:rPr>
          <w:rFonts w:ascii="Arial" w:hAnsi="Arial" w:cs="Arial"/>
          <w:b/>
          <w:bCs/>
          <w:sz w:val="24"/>
          <w:szCs w:val="24"/>
        </w:rPr>
        <w:t>Commission: This MUST BE COMPLETED</w:t>
      </w:r>
      <w:r w:rsidR="475C4B25" w:rsidRPr="0071506E">
        <w:rPr>
          <w:rFonts w:ascii="Arial" w:hAnsi="Arial" w:cs="Arial"/>
          <w:b/>
          <w:bCs/>
          <w:sz w:val="24"/>
          <w:szCs w:val="24"/>
        </w:rPr>
        <w:t xml:space="preserve">. </w:t>
      </w:r>
      <w:r w:rsidR="00153A4D" w:rsidRPr="0071506E">
        <w:rPr>
          <w:rFonts w:ascii="Arial" w:hAnsi="Arial" w:cs="Arial"/>
          <w:sz w:val="24"/>
          <w:szCs w:val="24"/>
        </w:rPr>
        <w:t xml:space="preserve">Commission rate - 5%, 8%, 10%, 12%, 15%, 20%, 25%, 30%, 40% or Price </w:t>
      </w:r>
      <w:r w:rsidR="2971BB46" w:rsidRPr="0071506E">
        <w:rPr>
          <w:rFonts w:ascii="Arial" w:hAnsi="Arial" w:cs="Arial"/>
          <w:sz w:val="24"/>
          <w:szCs w:val="24"/>
        </w:rPr>
        <w:t>on</w:t>
      </w:r>
      <w:r w:rsidR="00153A4D" w:rsidRPr="0071506E">
        <w:rPr>
          <w:rFonts w:ascii="Arial" w:hAnsi="Arial" w:cs="Arial"/>
          <w:sz w:val="24"/>
          <w:szCs w:val="24"/>
        </w:rPr>
        <w:t xml:space="preserve"> Application. </w:t>
      </w:r>
      <w:r w:rsidRPr="0071506E">
        <w:rPr>
          <w:rFonts w:ascii="Arial" w:hAnsi="Arial" w:cs="Arial"/>
          <w:sz w:val="24"/>
          <w:szCs w:val="24"/>
        </w:rPr>
        <w:t>An option to indicate zero commission is a wasted opportunity</w:t>
      </w:r>
      <w:r w:rsidR="000A6DFD" w:rsidRPr="0071506E">
        <w:rPr>
          <w:rFonts w:ascii="Arial" w:hAnsi="Arial" w:cs="Arial"/>
          <w:sz w:val="24"/>
          <w:szCs w:val="24"/>
        </w:rPr>
        <w:t>. T</w:t>
      </w:r>
      <w:r w:rsidRPr="0071506E">
        <w:rPr>
          <w:rFonts w:ascii="Arial" w:hAnsi="Arial" w:cs="Arial"/>
          <w:sz w:val="24"/>
          <w:szCs w:val="24"/>
        </w:rPr>
        <w:t xml:space="preserve">our operators/agents are looking for a commission so they can ‘package’ up their </w:t>
      </w:r>
      <w:proofErr w:type="spellStart"/>
      <w:r w:rsidRPr="0071506E">
        <w:rPr>
          <w:rFonts w:ascii="Arial" w:hAnsi="Arial" w:cs="Arial"/>
          <w:sz w:val="24"/>
          <w:szCs w:val="24"/>
        </w:rPr>
        <w:t>programme</w:t>
      </w:r>
      <w:proofErr w:type="spellEnd"/>
      <w:r w:rsidR="2CC18D8D" w:rsidRPr="0071506E">
        <w:rPr>
          <w:rFonts w:ascii="Arial" w:hAnsi="Arial" w:cs="Arial"/>
          <w:sz w:val="24"/>
          <w:szCs w:val="24"/>
        </w:rPr>
        <w:t xml:space="preserve">. </w:t>
      </w:r>
      <w:r w:rsidRPr="0071506E">
        <w:rPr>
          <w:rFonts w:ascii="Arial" w:hAnsi="Arial" w:cs="Arial"/>
          <w:sz w:val="24"/>
          <w:szCs w:val="24"/>
        </w:rPr>
        <w:t xml:space="preserve">If the business has </w:t>
      </w:r>
      <w:proofErr w:type="gramStart"/>
      <w:r w:rsidRPr="0071506E">
        <w:rPr>
          <w:rFonts w:ascii="Arial" w:hAnsi="Arial" w:cs="Arial"/>
          <w:sz w:val="24"/>
          <w:szCs w:val="24"/>
        </w:rPr>
        <w:t>a number of</w:t>
      </w:r>
      <w:proofErr w:type="gramEnd"/>
      <w:r w:rsidRPr="0071506E">
        <w:rPr>
          <w:rFonts w:ascii="Arial" w:hAnsi="Arial" w:cs="Arial"/>
          <w:sz w:val="24"/>
          <w:szCs w:val="24"/>
        </w:rPr>
        <w:t xml:space="preserve"> commission </w:t>
      </w:r>
      <w:r w:rsidR="1CEAC999" w:rsidRPr="0071506E">
        <w:rPr>
          <w:rFonts w:ascii="Arial" w:hAnsi="Arial" w:cs="Arial"/>
          <w:sz w:val="24"/>
          <w:szCs w:val="24"/>
        </w:rPr>
        <w:t>options,</w:t>
      </w:r>
      <w:r w:rsidRPr="0071506E">
        <w:rPr>
          <w:rFonts w:ascii="Arial" w:hAnsi="Arial" w:cs="Arial"/>
          <w:sz w:val="24"/>
          <w:szCs w:val="24"/>
        </w:rPr>
        <w:t xml:space="preserve"> then they can say POA (price on application) which is </w:t>
      </w:r>
      <w:proofErr w:type="spellStart"/>
      <w:r w:rsidR="00E74CC5">
        <w:rPr>
          <w:rFonts w:ascii="Arial" w:hAnsi="Arial" w:cs="Arial"/>
          <w:sz w:val="24"/>
          <w:szCs w:val="24"/>
        </w:rPr>
        <w:t>recognisable</w:t>
      </w:r>
      <w:proofErr w:type="spellEnd"/>
      <w:r w:rsidR="00E74CC5">
        <w:rPr>
          <w:rFonts w:ascii="Arial" w:hAnsi="Arial" w:cs="Arial"/>
          <w:sz w:val="24"/>
          <w:szCs w:val="24"/>
        </w:rPr>
        <w:t xml:space="preserve"> </w:t>
      </w:r>
      <w:r w:rsidRPr="0071506E">
        <w:rPr>
          <w:rFonts w:ascii="Arial" w:hAnsi="Arial" w:cs="Arial"/>
          <w:sz w:val="24"/>
          <w:szCs w:val="24"/>
        </w:rPr>
        <w:t>/</w:t>
      </w:r>
      <w:r w:rsidR="00E74CC5">
        <w:rPr>
          <w:rFonts w:ascii="Arial" w:hAnsi="Arial" w:cs="Arial"/>
          <w:sz w:val="24"/>
          <w:szCs w:val="24"/>
        </w:rPr>
        <w:t xml:space="preserve"> </w:t>
      </w:r>
      <w:r w:rsidRPr="0071506E">
        <w:rPr>
          <w:rFonts w:ascii="Arial" w:hAnsi="Arial" w:cs="Arial"/>
          <w:sz w:val="24"/>
          <w:szCs w:val="24"/>
        </w:rPr>
        <w:t xml:space="preserve">understood within the travel trade. </w:t>
      </w:r>
    </w:p>
    <w:p w14:paraId="6AF8FF70" w14:textId="42F20352" w:rsidR="00FA717D" w:rsidRPr="0071506E" w:rsidRDefault="00CB007C" w:rsidP="000A6DFD">
      <w:pPr>
        <w:pStyle w:val="ListParagraph"/>
        <w:numPr>
          <w:ilvl w:val="0"/>
          <w:numId w:val="22"/>
        </w:numPr>
        <w:tabs>
          <w:tab w:val="left" w:pos="3420"/>
        </w:tabs>
        <w:spacing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71506E">
        <w:rPr>
          <w:rFonts w:ascii="Arial" w:hAnsi="Arial" w:cs="Arial"/>
          <w:b/>
          <w:bCs/>
          <w:sz w:val="24"/>
          <w:szCs w:val="24"/>
        </w:rPr>
        <w:t xml:space="preserve">Choose up to </w:t>
      </w:r>
      <w:r w:rsidR="00153A4D" w:rsidRPr="0071506E">
        <w:rPr>
          <w:rFonts w:ascii="Arial" w:hAnsi="Arial" w:cs="Arial"/>
          <w:b/>
          <w:bCs/>
          <w:sz w:val="24"/>
          <w:szCs w:val="24"/>
        </w:rPr>
        <w:t>5</w:t>
      </w:r>
      <w:r w:rsidR="004F6A57" w:rsidRPr="0071506E">
        <w:rPr>
          <w:rFonts w:ascii="Arial" w:hAnsi="Arial" w:cs="Arial"/>
          <w:b/>
          <w:bCs/>
          <w:sz w:val="24"/>
          <w:szCs w:val="24"/>
        </w:rPr>
        <w:t xml:space="preserve"> </w:t>
      </w:r>
      <w:r w:rsidRPr="0071506E">
        <w:rPr>
          <w:rFonts w:ascii="Arial" w:hAnsi="Arial" w:cs="Arial"/>
          <w:b/>
          <w:bCs/>
          <w:sz w:val="24"/>
          <w:szCs w:val="24"/>
        </w:rPr>
        <w:t>(if relevant) categories</w:t>
      </w:r>
      <w:r w:rsidRPr="0071506E">
        <w:rPr>
          <w:rFonts w:ascii="Arial" w:hAnsi="Arial" w:cs="Arial"/>
          <w:sz w:val="24"/>
          <w:szCs w:val="24"/>
        </w:rPr>
        <w:t xml:space="preserve">. </w:t>
      </w:r>
      <w:bookmarkStart w:id="0" w:name="_Hlk88039426"/>
      <w:r w:rsidRPr="0071506E">
        <w:rPr>
          <w:rFonts w:ascii="Arial" w:hAnsi="Arial" w:cs="Arial"/>
          <w:sz w:val="24"/>
          <w:szCs w:val="24"/>
        </w:rPr>
        <w:t xml:space="preserve">An attraction can be a Visitor Attraction and a Food &amp; Drink </w:t>
      </w:r>
      <w:proofErr w:type="gramStart"/>
      <w:r w:rsidR="3374AF5B" w:rsidRPr="0071506E">
        <w:rPr>
          <w:rFonts w:ascii="Arial" w:hAnsi="Arial" w:cs="Arial"/>
          <w:sz w:val="24"/>
          <w:szCs w:val="24"/>
        </w:rPr>
        <w:t>i.e.,</w:t>
      </w:r>
      <w:proofErr w:type="gramEnd"/>
      <w:r w:rsidRPr="0071506E">
        <w:rPr>
          <w:rFonts w:ascii="Arial" w:hAnsi="Arial" w:cs="Arial"/>
          <w:sz w:val="24"/>
          <w:szCs w:val="24"/>
        </w:rPr>
        <w:t xml:space="preserve"> they can increase their foot traffic by attracting coaches/groups/FITs to their café to get business through the door. However, please ensure copy/imagery </w:t>
      </w:r>
      <w:proofErr w:type="gramStart"/>
      <w:r w:rsidRPr="0071506E">
        <w:rPr>
          <w:rFonts w:ascii="Arial" w:hAnsi="Arial" w:cs="Arial"/>
          <w:sz w:val="24"/>
          <w:szCs w:val="24"/>
        </w:rPr>
        <w:t>relate</w:t>
      </w:r>
      <w:proofErr w:type="gramEnd"/>
      <w:r w:rsidRPr="0071506E">
        <w:rPr>
          <w:rFonts w:ascii="Arial" w:hAnsi="Arial" w:cs="Arial"/>
          <w:sz w:val="24"/>
          <w:szCs w:val="24"/>
        </w:rPr>
        <w:t xml:space="preserve"> to these different product offerings to different clients within their listing</w:t>
      </w:r>
      <w:r w:rsidR="50FC159A" w:rsidRPr="0071506E">
        <w:rPr>
          <w:rFonts w:ascii="Arial" w:hAnsi="Arial" w:cs="Arial"/>
          <w:sz w:val="24"/>
          <w:szCs w:val="24"/>
        </w:rPr>
        <w:t xml:space="preserve">. </w:t>
      </w:r>
      <w:bookmarkEnd w:id="0"/>
    </w:p>
    <w:p w14:paraId="67D0F62B" w14:textId="0D64B178" w:rsidR="00153A4D" w:rsidRPr="005B3528" w:rsidRDefault="00153A4D" w:rsidP="000A6DFD">
      <w:pPr>
        <w:tabs>
          <w:tab w:val="left" w:pos="3420"/>
        </w:tabs>
        <w:spacing w:line="240" w:lineRule="auto"/>
        <w:ind w:left="360"/>
        <w:rPr>
          <w:rFonts w:ascii="Arial" w:hAnsi="Arial" w:cs="Arial"/>
          <w:b/>
          <w:bCs/>
          <w:sz w:val="24"/>
          <w:szCs w:val="24"/>
          <w:u w:val="single"/>
        </w:rPr>
      </w:pPr>
      <w:r w:rsidRPr="005B3528">
        <w:rPr>
          <w:rFonts w:ascii="Arial" w:hAnsi="Arial" w:cs="Arial"/>
          <w:b/>
          <w:bCs/>
          <w:sz w:val="24"/>
          <w:szCs w:val="24"/>
          <w:u w:val="single"/>
        </w:rPr>
        <w:t>Terms and Conditions (</w:t>
      </w:r>
      <w:r w:rsidR="009B6E47" w:rsidRPr="005B3528">
        <w:rPr>
          <w:rFonts w:ascii="Arial" w:hAnsi="Arial" w:cs="Arial"/>
          <w:b/>
          <w:bCs/>
          <w:sz w:val="24"/>
          <w:szCs w:val="24"/>
          <w:u w:val="single"/>
        </w:rPr>
        <w:t>p</w:t>
      </w:r>
      <w:r w:rsidRPr="005B3528">
        <w:rPr>
          <w:rFonts w:ascii="Arial" w:hAnsi="Arial" w:cs="Arial"/>
          <w:b/>
          <w:bCs/>
          <w:sz w:val="24"/>
          <w:szCs w:val="24"/>
          <w:u w:val="single"/>
        </w:rPr>
        <w:t>lease tick)</w:t>
      </w:r>
    </w:p>
    <w:p w14:paraId="592061AC" w14:textId="77E2DEB0" w:rsidR="00EA7E1B" w:rsidRDefault="00153A4D" w:rsidP="000A6DFD">
      <w:pPr>
        <w:tabs>
          <w:tab w:val="left" w:pos="3420"/>
        </w:tabs>
        <w:ind w:firstLine="709"/>
        <w:rPr>
          <w:rFonts w:ascii="Arial" w:hAnsi="Arial" w:cs="Arial"/>
          <w:sz w:val="24"/>
          <w:szCs w:val="24"/>
        </w:rPr>
      </w:pPr>
      <w:r w:rsidRPr="005B3528">
        <w:rPr>
          <w:rFonts w:ascii="Arial" w:hAnsi="Arial" w:cs="Arial"/>
          <w:b/>
          <w:noProof/>
          <w:sz w:val="24"/>
          <w:szCs w:val="24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3DDB5D9E" wp14:editId="0C65CCB5">
                <wp:simplePos x="0" y="0"/>
                <wp:positionH relativeFrom="margin">
                  <wp:posOffset>142875</wp:posOffset>
                </wp:positionH>
                <wp:positionV relativeFrom="paragraph">
                  <wp:posOffset>35560</wp:posOffset>
                </wp:positionV>
                <wp:extent cx="175260" cy="131445"/>
                <wp:effectExtent l="0" t="0" r="15240" b="20955"/>
                <wp:wrapNone/>
                <wp:docPr id="2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" cy="1314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E0CF6C" w14:textId="77777777" w:rsidR="00153A4D" w:rsidRDefault="00153A4D" w:rsidP="00153A4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DB5D9E" id="_x0000_s1066" type="#_x0000_t202" style="position:absolute;left:0;text-align:left;margin-left:11.25pt;margin-top:2.8pt;width:13.8pt;height:10.35pt;z-index:2516582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" filled="f">
                <v:textbox>
                  <w:txbxContent>
                    <w:p w14:paraId="18E0CF6C" w14:textId="77777777" w:rsidR="00153A4D" w:rsidRDefault="00153A4D" w:rsidP="00153A4D"/>
                  </w:txbxContent>
                </v:textbox>
                <w10:wrap anchorx="margin"/>
              </v:shape>
            </w:pict>
          </mc:Fallback>
        </mc:AlternateContent>
      </w:r>
      <w:r w:rsidRPr="005B3528">
        <w:rPr>
          <w:rFonts w:ascii="Arial" w:hAnsi="Arial" w:cs="Arial"/>
          <w:sz w:val="24"/>
          <w:szCs w:val="24"/>
        </w:rPr>
        <w:t>By ticking this box</w:t>
      </w:r>
      <w:r w:rsidR="00643419" w:rsidRPr="005B3528">
        <w:rPr>
          <w:rFonts w:ascii="Arial" w:hAnsi="Arial" w:cs="Arial"/>
          <w:sz w:val="24"/>
          <w:szCs w:val="24"/>
        </w:rPr>
        <w:t>,</w:t>
      </w:r>
      <w:r w:rsidRPr="005B3528">
        <w:rPr>
          <w:rFonts w:ascii="Arial" w:hAnsi="Arial" w:cs="Arial"/>
          <w:sz w:val="24"/>
          <w:szCs w:val="24"/>
        </w:rPr>
        <w:t xml:space="preserve"> </w:t>
      </w:r>
      <w:r w:rsidR="00643419" w:rsidRPr="005B3528">
        <w:rPr>
          <w:rFonts w:ascii="Arial" w:hAnsi="Arial" w:cs="Arial"/>
          <w:sz w:val="24"/>
          <w:szCs w:val="24"/>
        </w:rPr>
        <w:t xml:space="preserve">you confirm that you have read and </w:t>
      </w:r>
      <w:r w:rsidRPr="005B3528">
        <w:rPr>
          <w:rFonts w:ascii="Arial" w:hAnsi="Arial" w:cs="Arial"/>
          <w:sz w:val="24"/>
          <w:szCs w:val="24"/>
        </w:rPr>
        <w:t>agree</w:t>
      </w:r>
      <w:r w:rsidR="00643419" w:rsidRPr="005B3528">
        <w:rPr>
          <w:rFonts w:ascii="Arial" w:hAnsi="Arial" w:cs="Arial"/>
          <w:sz w:val="24"/>
          <w:szCs w:val="24"/>
        </w:rPr>
        <w:t>d</w:t>
      </w:r>
      <w:r w:rsidRPr="005B3528">
        <w:rPr>
          <w:rFonts w:ascii="Arial" w:hAnsi="Arial" w:cs="Arial"/>
          <w:sz w:val="24"/>
          <w:szCs w:val="24"/>
        </w:rPr>
        <w:t xml:space="preserve"> to our </w:t>
      </w:r>
      <w:hyperlink r:id="rId17" w:history="1">
        <w:r w:rsidRPr="005B3528">
          <w:rPr>
            <w:rStyle w:val="Hyperlink"/>
            <w:rFonts w:ascii="Arial" w:hAnsi="Arial" w:cs="Arial"/>
            <w:sz w:val="24"/>
            <w:szCs w:val="24"/>
          </w:rPr>
          <w:t xml:space="preserve">Terms </w:t>
        </w:r>
        <w:r w:rsidR="00643419" w:rsidRPr="005B3528">
          <w:rPr>
            <w:rStyle w:val="Hyperlink"/>
            <w:rFonts w:ascii="Arial" w:hAnsi="Arial" w:cs="Arial"/>
            <w:sz w:val="24"/>
            <w:szCs w:val="24"/>
          </w:rPr>
          <w:t>and</w:t>
        </w:r>
        <w:r w:rsidRPr="005B3528">
          <w:rPr>
            <w:rStyle w:val="Hyperlink"/>
            <w:rFonts w:ascii="Arial" w:hAnsi="Arial" w:cs="Arial"/>
            <w:sz w:val="24"/>
            <w:szCs w:val="24"/>
          </w:rPr>
          <w:t xml:space="preserve"> Conditions</w:t>
        </w:r>
      </w:hyperlink>
      <w:r w:rsidRPr="005B3528">
        <w:rPr>
          <w:rFonts w:ascii="Arial" w:hAnsi="Arial" w:cs="Arial"/>
          <w:sz w:val="24"/>
          <w:szCs w:val="24"/>
        </w:rPr>
        <w:t xml:space="preserve">. </w:t>
      </w:r>
    </w:p>
    <w:p w14:paraId="55860025" w14:textId="3F140ABD" w:rsidR="00EA7E1B" w:rsidRDefault="00EA7E1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B1DD82F" w14:textId="63926843" w:rsidR="000A6DFD" w:rsidRDefault="00256FF2" w:rsidP="000A6DFD">
      <w:pPr>
        <w:spacing w:before="240" w:after="0" w:line="240" w:lineRule="auto"/>
        <w:rPr>
          <w:rFonts w:ascii="Source Sans Pro ExtraLight" w:hAnsi="Source Sans Pro ExtraLight"/>
        </w:rPr>
      </w:pPr>
      <w:r w:rsidRPr="00256FF2">
        <w:rPr>
          <w:rFonts w:ascii="Eveleth Clean Regular" w:hAnsi="Eveleth Clean Regular"/>
          <w:color w:val="7A0E57"/>
        </w:rPr>
        <w:t>Short Term Let legislation compliance</w:t>
      </w:r>
      <w:r w:rsidRPr="00256FF2">
        <w:rPr>
          <w:rFonts w:ascii="Source Sans Pro ExtraLight" w:hAnsi="Source Sans Pro ExtraLight"/>
        </w:rPr>
        <w:t xml:space="preserve"> </w:t>
      </w:r>
    </w:p>
    <w:p w14:paraId="7CAC2756" w14:textId="77777777" w:rsidR="00F63E38" w:rsidRDefault="00F63E38">
      <w:pPr>
        <w:spacing w:after="0" w:line="240" w:lineRule="auto"/>
        <w:rPr>
          <w:rFonts w:ascii="Source Sans Pro ExtraLight" w:hAnsi="Source Sans Pro ExtraLight"/>
        </w:rPr>
      </w:pPr>
    </w:p>
    <w:p w14:paraId="69D4B2FE" w14:textId="77777777" w:rsidR="00F63E38" w:rsidRPr="005B3528" w:rsidRDefault="00F63E38" w:rsidP="00F63E38">
      <w:pPr>
        <w:pStyle w:val="NormalWeb"/>
        <w:spacing w:before="0" w:beforeAutospacing="0" w:after="0" w:afterAutospacing="0" w:line="324" w:lineRule="atLeast"/>
        <w:textAlignment w:val="baseline"/>
        <w:rPr>
          <w:rFonts w:ascii="Arial" w:hAnsi="Arial" w:cs="Arial"/>
          <w:color w:val="1D1D1B"/>
          <w:sz w:val="24"/>
          <w:szCs w:val="24"/>
        </w:rPr>
      </w:pPr>
      <w:r w:rsidRPr="005B3528">
        <w:rPr>
          <w:rFonts w:ascii="Arial" w:hAnsi="Arial" w:cs="Arial"/>
          <w:color w:val="1D1D1B"/>
          <w:sz w:val="24"/>
          <w:szCs w:val="24"/>
        </w:rPr>
        <w:t>Unless exempt, </w:t>
      </w:r>
      <w:hyperlink r:id="rId18" w:history="1">
        <w:r w:rsidRPr="005B3528">
          <w:rPr>
            <w:rStyle w:val="Hyperlink"/>
            <w:rFonts w:ascii="Arial" w:hAnsi="Arial" w:cs="Arial"/>
            <w:color w:val="AF006E"/>
            <w:sz w:val="24"/>
            <w:szCs w:val="24"/>
            <w:bdr w:val="none" w:sz="0" w:space="0" w:color="auto" w:frame="1"/>
          </w:rPr>
          <w:t>short-term let businesses are required to have a short-term lets licence</w:t>
        </w:r>
      </w:hyperlink>
      <w:r w:rsidRPr="005B3528">
        <w:rPr>
          <w:rFonts w:ascii="Arial" w:hAnsi="Arial" w:cs="Arial"/>
          <w:color w:val="1D1D1B"/>
          <w:sz w:val="24"/>
          <w:szCs w:val="24"/>
        </w:rPr>
        <w:t> to advertise on VisitScotland.com, the details of which must be displayed on your web listing.</w:t>
      </w:r>
    </w:p>
    <w:p w14:paraId="4E81CF42" w14:textId="38EEE4BB" w:rsidR="00F63E38" w:rsidRDefault="00F63E38" w:rsidP="00F2567D">
      <w:pPr>
        <w:pStyle w:val="NormalWeb"/>
        <w:spacing w:before="0" w:beforeAutospacing="0" w:after="0" w:afterAutospacing="0" w:line="324" w:lineRule="atLeast"/>
        <w:textAlignment w:val="baseline"/>
        <w:rPr>
          <w:rFonts w:ascii="Arial" w:hAnsi="Arial" w:cs="Arial"/>
          <w:color w:val="1D1D1B"/>
          <w:sz w:val="24"/>
          <w:szCs w:val="24"/>
        </w:rPr>
      </w:pPr>
      <w:r w:rsidRPr="005B3528">
        <w:rPr>
          <w:rFonts w:ascii="Arial" w:hAnsi="Arial" w:cs="Arial"/>
          <w:color w:val="1D1D1B"/>
          <w:sz w:val="24"/>
          <w:szCs w:val="24"/>
        </w:rPr>
        <w:t>Your business may be excluded from this legislation, for example, if you are licensed accommodation or a hotel with planning consent. </w:t>
      </w:r>
      <w:hyperlink r:id="rId19" w:history="1">
        <w:r w:rsidRPr="005B3528">
          <w:rPr>
            <w:rStyle w:val="Hyperlink"/>
            <w:rFonts w:ascii="Arial" w:hAnsi="Arial" w:cs="Arial"/>
            <w:color w:val="AF006E"/>
            <w:sz w:val="24"/>
            <w:szCs w:val="24"/>
            <w:bdr w:val="none" w:sz="0" w:space="0" w:color="auto" w:frame="1"/>
          </w:rPr>
          <w:t>A full definition of a short-term let and licensing scheme exclusions can be found on the Scottish Government website</w:t>
        </w:r>
      </w:hyperlink>
      <w:r w:rsidR="00965A60">
        <w:rPr>
          <w:rFonts w:ascii="Arial" w:hAnsi="Arial" w:cs="Arial"/>
          <w:color w:val="1D1D1B"/>
          <w:sz w:val="24"/>
          <w:szCs w:val="24"/>
        </w:rPr>
        <w:t>.</w:t>
      </w:r>
    </w:p>
    <w:p w14:paraId="38673714" w14:textId="77777777" w:rsidR="00965A60" w:rsidRDefault="00965A60" w:rsidP="00F2567D">
      <w:pPr>
        <w:pStyle w:val="NormalWeb"/>
        <w:spacing w:before="0" w:beforeAutospacing="0" w:after="0" w:afterAutospacing="0" w:line="324" w:lineRule="atLeast"/>
        <w:textAlignment w:val="baseline"/>
        <w:rPr>
          <w:rFonts w:ascii="Arial" w:hAnsi="Arial" w:cs="Arial"/>
          <w:color w:val="1D1D1B"/>
          <w:sz w:val="24"/>
          <w:szCs w:val="24"/>
        </w:rPr>
      </w:pPr>
    </w:p>
    <w:p w14:paraId="52F3D9D9" w14:textId="77777777" w:rsidR="00F2567D" w:rsidRPr="00F2567D" w:rsidRDefault="00F2567D" w:rsidP="00F2567D">
      <w:pPr>
        <w:pStyle w:val="NormalWeb"/>
        <w:spacing w:before="0" w:beforeAutospacing="0" w:after="0" w:afterAutospacing="0" w:line="324" w:lineRule="atLeast"/>
        <w:textAlignment w:val="baseline"/>
        <w:rPr>
          <w:rFonts w:ascii="Arial" w:hAnsi="Arial" w:cs="Arial"/>
          <w:color w:val="1D1D1B"/>
          <w:sz w:val="24"/>
          <w:szCs w:val="24"/>
        </w:rPr>
      </w:pPr>
    </w:p>
    <w:tbl>
      <w:tblPr>
        <w:tblStyle w:val="TableGrid"/>
        <w:tblW w:w="9923" w:type="dxa"/>
        <w:tblInd w:w="-289" w:type="dxa"/>
        <w:tblLook w:val="04A0" w:firstRow="1" w:lastRow="0" w:firstColumn="1" w:lastColumn="0" w:noHBand="0" w:noVBand="1"/>
      </w:tblPr>
      <w:tblGrid>
        <w:gridCol w:w="7514"/>
        <w:gridCol w:w="550"/>
        <w:gridCol w:w="1859"/>
      </w:tblGrid>
      <w:tr w:rsidR="00256FF2" w:rsidRPr="005B3528" w14:paraId="1354A86C" w14:textId="77777777" w:rsidTr="007B3041">
        <w:tc>
          <w:tcPr>
            <w:tcW w:w="8064" w:type="dxa"/>
            <w:gridSpan w:val="2"/>
          </w:tcPr>
          <w:p w14:paraId="1CECF844" w14:textId="77777777" w:rsidR="00965A60" w:rsidRDefault="00050DB7" w:rsidP="004E681A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b/>
                <w:bCs/>
                <w:color w:val="1D1D1B"/>
                <w:sz w:val="24"/>
                <w:szCs w:val="24"/>
                <w:bdr w:val="none" w:sz="0" w:space="0" w:color="auto" w:frame="1"/>
                <w:shd w:val="clear" w:color="auto" w:fill="EEF0F7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br w:type="page"/>
            </w:r>
            <w:r w:rsidR="004E681A" w:rsidRPr="00F61E27">
              <w:rPr>
                <w:rFonts w:ascii="Arial" w:hAnsi="Arial" w:cs="Arial"/>
                <w:b/>
                <w:bCs/>
                <w:color w:val="1D1D1B"/>
                <w:sz w:val="24"/>
                <w:szCs w:val="24"/>
                <w:bdr w:val="none" w:sz="0" w:space="0" w:color="auto" w:frame="1"/>
              </w:rPr>
              <w:t xml:space="preserve">Do you have a short-term </w:t>
            </w:r>
            <w:proofErr w:type="gramStart"/>
            <w:r w:rsidR="004E681A" w:rsidRPr="00F61E27">
              <w:rPr>
                <w:rFonts w:ascii="Arial" w:hAnsi="Arial" w:cs="Arial"/>
                <w:b/>
                <w:bCs/>
                <w:color w:val="1D1D1B"/>
                <w:sz w:val="24"/>
                <w:szCs w:val="24"/>
                <w:bdr w:val="none" w:sz="0" w:space="0" w:color="auto" w:frame="1"/>
              </w:rPr>
              <w:t>lets</w:t>
            </w:r>
            <w:proofErr w:type="gramEnd"/>
            <w:r w:rsidR="004E681A" w:rsidRPr="00F61E27">
              <w:rPr>
                <w:rFonts w:ascii="Arial" w:hAnsi="Arial" w:cs="Arial"/>
                <w:b/>
                <w:bCs/>
                <w:color w:val="1D1D1B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="004E681A" w:rsidRPr="00F61E27">
              <w:rPr>
                <w:rFonts w:ascii="Arial" w:hAnsi="Arial" w:cs="Arial"/>
                <w:b/>
                <w:bCs/>
                <w:color w:val="1D1D1B"/>
                <w:sz w:val="24"/>
                <w:szCs w:val="24"/>
                <w:bdr w:val="none" w:sz="0" w:space="0" w:color="auto" w:frame="1"/>
              </w:rPr>
              <w:t>licence</w:t>
            </w:r>
            <w:proofErr w:type="spellEnd"/>
            <w:r w:rsidR="004E681A" w:rsidRPr="00F61E27">
              <w:rPr>
                <w:rFonts w:ascii="Arial" w:hAnsi="Arial" w:cs="Arial"/>
                <w:b/>
                <w:bCs/>
                <w:color w:val="1D1D1B"/>
                <w:sz w:val="24"/>
                <w:szCs w:val="24"/>
                <w:bdr w:val="none" w:sz="0" w:space="0" w:color="auto" w:frame="1"/>
              </w:rPr>
              <w:t xml:space="preserve"> for your property? (required)</w:t>
            </w:r>
          </w:p>
          <w:p w14:paraId="4E397147" w14:textId="5A8E3751" w:rsidR="00256FF2" w:rsidRPr="005B3528" w:rsidRDefault="00256FF2" w:rsidP="00F61E27">
            <w:pPr>
              <w:pStyle w:val="ListParagraph"/>
              <w:rPr>
                <w:rFonts w:ascii="Arial" w:hAnsi="Arial" w:cs="Arial"/>
                <w:b/>
                <w:bCs/>
                <w:color w:val="1D1D1B"/>
                <w:sz w:val="24"/>
                <w:szCs w:val="24"/>
                <w:bdr w:val="none" w:sz="0" w:space="0" w:color="auto" w:frame="1"/>
                <w:shd w:val="clear" w:color="auto" w:fill="EEF0F7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>Please mark applicable box below:</w:t>
            </w:r>
          </w:p>
        </w:tc>
        <w:tc>
          <w:tcPr>
            <w:tcW w:w="1859" w:type="dxa"/>
          </w:tcPr>
          <w:p w14:paraId="0CBB9520" w14:textId="77777777" w:rsidR="00256FF2" w:rsidRPr="005B3528" w:rsidRDefault="00256FF2" w:rsidP="000A6DFD">
            <w:pPr>
              <w:spacing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B3528">
              <w:rPr>
                <w:rFonts w:ascii="Arial" w:hAnsi="Arial" w:cs="Arial"/>
                <w:b/>
                <w:bCs/>
                <w:sz w:val="24"/>
                <w:szCs w:val="24"/>
              </w:rPr>
              <w:t>Next step</w:t>
            </w:r>
          </w:p>
        </w:tc>
      </w:tr>
      <w:tr w:rsidR="00256FF2" w:rsidRPr="005B3528" w14:paraId="54D2DBE2" w14:textId="77777777" w:rsidTr="007B3041">
        <w:tc>
          <w:tcPr>
            <w:tcW w:w="7514" w:type="dxa"/>
            <w:tcBorders>
              <w:top w:val="single" w:sz="12" w:space="0" w:color="auto"/>
              <w:right w:val="single" w:sz="12" w:space="0" w:color="auto"/>
            </w:tcBorders>
          </w:tcPr>
          <w:p w14:paraId="31CDE8C3" w14:textId="52654C65" w:rsidR="00256FF2" w:rsidRPr="005B3528" w:rsidRDefault="004E681A" w:rsidP="000A6DFD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color w:val="1D1D1B"/>
                <w:sz w:val="24"/>
                <w:szCs w:val="24"/>
              </w:rPr>
              <w:t xml:space="preserve">Yes, I have a short-term </w:t>
            </w:r>
            <w:proofErr w:type="gramStart"/>
            <w:r w:rsidRPr="005B3528">
              <w:rPr>
                <w:rFonts w:ascii="Arial" w:hAnsi="Arial" w:cs="Arial"/>
                <w:color w:val="1D1D1B"/>
                <w:sz w:val="24"/>
                <w:szCs w:val="24"/>
              </w:rPr>
              <w:t>lets</w:t>
            </w:r>
            <w:proofErr w:type="gramEnd"/>
            <w:r w:rsidRPr="005B3528">
              <w:rPr>
                <w:rFonts w:ascii="Arial" w:hAnsi="Arial" w:cs="Arial"/>
                <w:color w:val="1D1D1B"/>
                <w:sz w:val="24"/>
                <w:szCs w:val="24"/>
              </w:rPr>
              <w:t xml:space="preserve"> </w:t>
            </w:r>
            <w:proofErr w:type="spellStart"/>
            <w:r w:rsidRPr="005B3528">
              <w:rPr>
                <w:rFonts w:ascii="Arial" w:hAnsi="Arial" w:cs="Arial"/>
                <w:color w:val="1D1D1B"/>
                <w:sz w:val="24"/>
                <w:szCs w:val="24"/>
              </w:rPr>
              <w:t>licence</w:t>
            </w:r>
            <w:proofErr w:type="spellEnd"/>
            <w:r w:rsidRPr="005B3528">
              <w:rPr>
                <w:rFonts w:ascii="Arial" w:hAnsi="Arial" w:cs="Arial"/>
                <w:color w:val="1D1D1B"/>
                <w:sz w:val="24"/>
                <w:szCs w:val="24"/>
              </w:rPr>
              <w:t xml:space="preserve"> for my property.</w:t>
            </w:r>
          </w:p>
        </w:tc>
        <w:tc>
          <w:tcPr>
            <w:tcW w:w="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43675D27" w14:textId="77777777" w:rsidR="00256FF2" w:rsidRPr="005B3528" w:rsidRDefault="00256FF2" w:rsidP="000A6DFD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59" w:type="dxa"/>
            <w:tcBorders>
              <w:top w:val="single" w:sz="12" w:space="0" w:color="auto"/>
              <w:left w:val="single" w:sz="12" w:space="0" w:color="auto"/>
            </w:tcBorders>
          </w:tcPr>
          <w:p w14:paraId="6F6D729D" w14:textId="5418393B" w:rsidR="00256FF2" w:rsidRPr="005B3528" w:rsidRDefault="00256FF2" w:rsidP="000A6DFD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>Go to Q</w:t>
            </w:r>
            <w:r w:rsidR="0090455A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tr w:rsidR="00256FF2" w:rsidRPr="005B3528" w14:paraId="6343A8BD" w14:textId="77777777" w:rsidTr="007B3041">
        <w:tc>
          <w:tcPr>
            <w:tcW w:w="7514" w:type="dxa"/>
            <w:tcBorders>
              <w:right w:val="single" w:sz="12" w:space="0" w:color="auto"/>
            </w:tcBorders>
          </w:tcPr>
          <w:p w14:paraId="384A47D7" w14:textId="3CBDF577" w:rsidR="00256FF2" w:rsidRPr="005B3528" w:rsidRDefault="004E681A" w:rsidP="002130C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color w:val="1D1D1B"/>
                <w:sz w:val="24"/>
                <w:szCs w:val="24"/>
              </w:rPr>
              <w:t>No, I applied before 1 October 2023 and am waiting for the decision on my application.</w:t>
            </w:r>
          </w:p>
        </w:tc>
        <w:tc>
          <w:tcPr>
            <w:tcW w:w="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4B2DBAC" w14:textId="77777777" w:rsidR="00256FF2" w:rsidRPr="005B3528" w:rsidRDefault="00256FF2" w:rsidP="000A6DFD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59" w:type="dxa"/>
            <w:tcBorders>
              <w:left w:val="single" w:sz="12" w:space="0" w:color="auto"/>
            </w:tcBorders>
          </w:tcPr>
          <w:p w14:paraId="2CA223C9" w14:textId="1D6BF9AB" w:rsidR="00256FF2" w:rsidRPr="005B3528" w:rsidRDefault="00256FF2" w:rsidP="000A6DFD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>Go to Q</w:t>
            </w:r>
            <w:r w:rsidR="0090455A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256FF2" w:rsidRPr="005B3528" w14:paraId="7A287940" w14:textId="77777777" w:rsidTr="007B3041">
        <w:trPr>
          <w:trHeight w:val="50"/>
        </w:trPr>
        <w:tc>
          <w:tcPr>
            <w:tcW w:w="7514" w:type="dxa"/>
            <w:tcBorders>
              <w:right w:val="single" w:sz="12" w:space="0" w:color="auto"/>
            </w:tcBorders>
          </w:tcPr>
          <w:p w14:paraId="35AD48E1" w14:textId="7FC4493E" w:rsidR="00256FF2" w:rsidRPr="005B3528" w:rsidRDefault="002130CE" w:rsidP="002130C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color w:val="1D1D1B"/>
                <w:sz w:val="24"/>
                <w:szCs w:val="24"/>
              </w:rPr>
              <w:t>No, my business is excluded from the short-term lets licensing scheme.</w:t>
            </w:r>
          </w:p>
        </w:tc>
        <w:tc>
          <w:tcPr>
            <w:tcW w:w="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3D1C0FF" w14:textId="77777777" w:rsidR="00256FF2" w:rsidRPr="005B3528" w:rsidRDefault="00256FF2" w:rsidP="000A6DFD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59" w:type="dxa"/>
            <w:tcBorders>
              <w:left w:val="single" w:sz="12" w:space="0" w:color="auto"/>
            </w:tcBorders>
          </w:tcPr>
          <w:p w14:paraId="30E5C7A3" w14:textId="7795849E" w:rsidR="00256FF2" w:rsidRPr="005B3528" w:rsidRDefault="00345E56" w:rsidP="000A6DFD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>Go to Q</w:t>
            </w:r>
            <w:r w:rsidR="00B835C5"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</w:tbl>
    <w:p w14:paraId="7DC07F90" w14:textId="77777777" w:rsidR="00256FF2" w:rsidRDefault="00256FF2" w:rsidP="000A6DFD">
      <w:pPr>
        <w:spacing w:line="240" w:lineRule="auto"/>
        <w:rPr>
          <w:rStyle w:val="Hyperlink"/>
          <w:rFonts w:ascii="Arial" w:hAnsi="Arial" w:cs="Arial"/>
          <w:sz w:val="24"/>
          <w:szCs w:val="24"/>
        </w:rPr>
      </w:pPr>
    </w:p>
    <w:tbl>
      <w:tblPr>
        <w:tblStyle w:val="TableGrid"/>
        <w:tblW w:w="10773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9"/>
        <w:gridCol w:w="670"/>
        <w:gridCol w:w="670"/>
        <w:gridCol w:w="670"/>
        <w:gridCol w:w="669"/>
        <w:gridCol w:w="669"/>
        <w:gridCol w:w="670"/>
        <w:gridCol w:w="669"/>
        <w:gridCol w:w="704"/>
        <w:gridCol w:w="670"/>
        <w:gridCol w:w="669"/>
        <w:gridCol w:w="425"/>
        <w:gridCol w:w="244"/>
        <w:gridCol w:w="670"/>
        <w:gridCol w:w="669"/>
        <w:gridCol w:w="696"/>
        <w:gridCol w:w="670"/>
      </w:tblGrid>
      <w:tr w:rsidR="0090455A" w:rsidRPr="005B3528" w14:paraId="45D20830" w14:textId="77777777" w:rsidTr="00F01227">
        <w:tc>
          <w:tcPr>
            <w:tcW w:w="10773" w:type="dxa"/>
            <w:gridSpan w:val="17"/>
          </w:tcPr>
          <w:p w14:paraId="58295C98" w14:textId="77777777" w:rsidR="0090455A" w:rsidRPr="005B3528" w:rsidRDefault="0090455A" w:rsidP="00F01227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B3528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 xml:space="preserve">Please provide the following details about your </w:t>
            </w:r>
            <w:proofErr w:type="gramStart"/>
            <w:r w:rsidRPr="005B3528">
              <w:rPr>
                <w:rFonts w:ascii="Arial" w:hAnsi="Arial" w:cs="Arial"/>
                <w:b/>
                <w:bCs/>
                <w:sz w:val="24"/>
                <w:szCs w:val="24"/>
              </w:rPr>
              <w:t>short term</w:t>
            </w:r>
            <w:proofErr w:type="gramEnd"/>
            <w:r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let </w:t>
            </w:r>
            <w:proofErr w:type="spellStart"/>
            <w:r w:rsidRPr="005B3528">
              <w:rPr>
                <w:rFonts w:ascii="Arial" w:hAnsi="Arial" w:cs="Arial"/>
                <w:b/>
                <w:bCs/>
                <w:sz w:val="24"/>
                <w:szCs w:val="24"/>
              </w:rPr>
              <w:t>licence</w:t>
            </w:r>
            <w:proofErr w:type="spellEnd"/>
            <w:r w:rsidRPr="005B3528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</w:tr>
      <w:tr w:rsidR="0090455A" w:rsidRPr="005B3528" w14:paraId="44B4FDC2" w14:textId="77777777" w:rsidTr="00F01227">
        <w:tc>
          <w:tcPr>
            <w:tcW w:w="10773" w:type="dxa"/>
            <w:gridSpan w:val="17"/>
          </w:tcPr>
          <w:p w14:paraId="2590F287" w14:textId="6E649CF3" w:rsidR="0090455A" w:rsidRPr="005B3528" w:rsidRDefault="00611F7F" w:rsidP="00F01227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. </w:t>
            </w:r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at type of short term let </w:t>
            </w:r>
            <w:proofErr w:type="spellStart"/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>licence</w:t>
            </w:r>
            <w:proofErr w:type="spellEnd"/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do you have? Mark the applicable box: </w:t>
            </w:r>
          </w:p>
        </w:tc>
      </w:tr>
      <w:tr w:rsidR="0090455A" w:rsidRPr="005B3528" w14:paraId="0FA41320" w14:textId="77777777" w:rsidTr="000035BC">
        <w:trPr>
          <w:trHeight w:val="368"/>
        </w:trPr>
        <w:tc>
          <w:tcPr>
            <w:tcW w:w="10103" w:type="dxa"/>
            <w:gridSpan w:val="16"/>
            <w:tcBorders>
              <w:right w:val="single" w:sz="12" w:space="0" w:color="auto"/>
            </w:tcBorders>
          </w:tcPr>
          <w:p w14:paraId="6E77D7B6" w14:textId="77777777" w:rsidR="0090455A" w:rsidRPr="005B3528" w:rsidRDefault="0090455A" w:rsidP="00F01227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 xml:space="preserve">Full (first </w:t>
            </w:r>
            <w:proofErr w:type="spellStart"/>
            <w:r w:rsidRPr="005B3528">
              <w:rPr>
                <w:rFonts w:ascii="Arial" w:hAnsi="Arial" w:cs="Arial"/>
                <w:sz w:val="24"/>
                <w:szCs w:val="24"/>
              </w:rPr>
              <w:t>licence</w:t>
            </w:r>
            <w:proofErr w:type="spellEnd"/>
            <w:r w:rsidRPr="005B3528">
              <w:rPr>
                <w:rFonts w:ascii="Arial" w:hAnsi="Arial" w:cs="Arial"/>
                <w:sz w:val="24"/>
                <w:szCs w:val="24"/>
              </w:rPr>
              <w:t xml:space="preserve">) </w:t>
            </w:r>
          </w:p>
        </w:tc>
        <w:tc>
          <w:tcPr>
            <w:tcW w:w="6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9B51F7" w14:textId="77777777" w:rsidR="0090455A" w:rsidRPr="005B3528" w:rsidRDefault="0090455A" w:rsidP="00F01227">
            <w:pPr>
              <w:pStyle w:val="ListParagraph"/>
              <w:spacing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90455A" w:rsidRPr="005B3528" w14:paraId="4462EA68" w14:textId="77777777" w:rsidTr="000035BC">
        <w:tc>
          <w:tcPr>
            <w:tcW w:w="10103" w:type="dxa"/>
            <w:gridSpan w:val="16"/>
            <w:tcBorders>
              <w:right w:val="single" w:sz="12" w:space="0" w:color="auto"/>
            </w:tcBorders>
          </w:tcPr>
          <w:p w14:paraId="247E746A" w14:textId="77777777" w:rsidR="0090455A" w:rsidRPr="005B3528" w:rsidRDefault="0090455A" w:rsidP="00F01227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 xml:space="preserve">Full (renewed </w:t>
            </w:r>
            <w:proofErr w:type="spellStart"/>
            <w:r w:rsidRPr="005B3528">
              <w:rPr>
                <w:rFonts w:ascii="Arial" w:hAnsi="Arial" w:cs="Arial"/>
                <w:sz w:val="24"/>
                <w:szCs w:val="24"/>
              </w:rPr>
              <w:t>licence</w:t>
            </w:r>
            <w:proofErr w:type="spellEnd"/>
            <w:r w:rsidRPr="005B3528">
              <w:rPr>
                <w:rFonts w:ascii="Arial" w:hAnsi="Arial" w:cs="Arial"/>
                <w:sz w:val="24"/>
                <w:szCs w:val="24"/>
              </w:rPr>
              <w:t xml:space="preserve">) </w:t>
            </w:r>
          </w:p>
        </w:tc>
        <w:tc>
          <w:tcPr>
            <w:tcW w:w="6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44CC6B" w14:textId="77777777" w:rsidR="0090455A" w:rsidRPr="005B3528" w:rsidRDefault="0090455A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90455A" w:rsidRPr="005B3528" w14:paraId="7D537E34" w14:textId="77777777" w:rsidTr="000035BC">
        <w:tc>
          <w:tcPr>
            <w:tcW w:w="10103" w:type="dxa"/>
            <w:gridSpan w:val="16"/>
            <w:tcBorders>
              <w:right w:val="single" w:sz="12" w:space="0" w:color="auto"/>
            </w:tcBorders>
          </w:tcPr>
          <w:p w14:paraId="21C760D7" w14:textId="77777777" w:rsidR="0090455A" w:rsidRPr="005B3528" w:rsidRDefault="0090455A" w:rsidP="00F01227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 xml:space="preserve">Provisional </w:t>
            </w:r>
          </w:p>
        </w:tc>
        <w:tc>
          <w:tcPr>
            <w:tcW w:w="6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DACF66" w14:textId="77777777" w:rsidR="0090455A" w:rsidRPr="005B3528" w:rsidRDefault="0090455A" w:rsidP="00F01227">
            <w:pPr>
              <w:pStyle w:val="ListParagraph"/>
              <w:spacing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90455A" w:rsidRPr="005B3528" w14:paraId="4851A7EC" w14:textId="77777777" w:rsidTr="000035BC">
        <w:tc>
          <w:tcPr>
            <w:tcW w:w="10103" w:type="dxa"/>
            <w:gridSpan w:val="16"/>
            <w:tcBorders>
              <w:right w:val="single" w:sz="12" w:space="0" w:color="auto"/>
            </w:tcBorders>
          </w:tcPr>
          <w:p w14:paraId="071D7E5D" w14:textId="77777777" w:rsidR="0090455A" w:rsidRPr="005B3528" w:rsidRDefault="0090455A" w:rsidP="00F01227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 xml:space="preserve">Temporary </w:t>
            </w:r>
          </w:p>
        </w:tc>
        <w:tc>
          <w:tcPr>
            <w:tcW w:w="6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8577CD" w14:textId="77777777" w:rsidR="0090455A" w:rsidRPr="005B3528" w:rsidRDefault="0090455A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90455A" w:rsidRPr="005B3528" w14:paraId="335C6922" w14:textId="77777777" w:rsidTr="000035BC">
        <w:tc>
          <w:tcPr>
            <w:tcW w:w="7824" w:type="dxa"/>
            <w:gridSpan w:val="12"/>
          </w:tcPr>
          <w:p w14:paraId="7FA3E844" w14:textId="28E26B0D" w:rsidR="0090455A" w:rsidRPr="005B3528" w:rsidRDefault="00611F7F" w:rsidP="00F01227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. </w:t>
            </w:r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lease enter </w:t>
            </w:r>
            <w:proofErr w:type="gramStart"/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>you</w:t>
            </w:r>
            <w:proofErr w:type="gramEnd"/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short term let </w:t>
            </w:r>
            <w:proofErr w:type="spellStart"/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>licence</w:t>
            </w:r>
            <w:proofErr w:type="spellEnd"/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number:</w:t>
            </w:r>
          </w:p>
        </w:tc>
        <w:tc>
          <w:tcPr>
            <w:tcW w:w="2949" w:type="dxa"/>
            <w:gridSpan w:val="5"/>
          </w:tcPr>
          <w:p w14:paraId="4E12693F" w14:textId="77777777" w:rsidR="0090455A" w:rsidRPr="005B3528" w:rsidRDefault="0090455A" w:rsidP="00F01227">
            <w:pPr>
              <w:spacing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90455A" w:rsidRPr="005B3528" w14:paraId="3A572877" w14:textId="77777777" w:rsidTr="000035BC">
        <w:tc>
          <w:tcPr>
            <w:tcW w:w="7824" w:type="dxa"/>
            <w:gridSpan w:val="12"/>
          </w:tcPr>
          <w:p w14:paraId="7B3A0F9F" w14:textId="383F341E" w:rsidR="0090455A" w:rsidRPr="005B3528" w:rsidRDefault="00611F7F" w:rsidP="00F01227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. </w:t>
            </w:r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en does your short term let </w:t>
            </w:r>
            <w:proofErr w:type="spellStart"/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>licence</w:t>
            </w:r>
            <w:proofErr w:type="spellEnd"/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expire? </w:t>
            </w:r>
          </w:p>
        </w:tc>
        <w:tc>
          <w:tcPr>
            <w:tcW w:w="2949" w:type="dxa"/>
            <w:gridSpan w:val="5"/>
          </w:tcPr>
          <w:p w14:paraId="7D763188" w14:textId="77777777" w:rsidR="0090455A" w:rsidRPr="005B3528" w:rsidRDefault="0090455A" w:rsidP="00F01227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>dd/mm/</w:t>
            </w:r>
            <w:proofErr w:type="spellStart"/>
            <w:r w:rsidRPr="005B3528">
              <w:rPr>
                <w:rFonts w:ascii="Arial" w:hAnsi="Arial" w:cs="Arial"/>
                <w:sz w:val="24"/>
                <w:szCs w:val="24"/>
              </w:rPr>
              <w:t>yyyy</w:t>
            </w:r>
            <w:proofErr w:type="spellEnd"/>
          </w:p>
        </w:tc>
      </w:tr>
      <w:tr w:rsidR="0090455A" w:rsidRPr="005B3528" w14:paraId="30B3BDE9" w14:textId="77777777" w:rsidTr="000035BC">
        <w:tc>
          <w:tcPr>
            <w:tcW w:w="7824" w:type="dxa"/>
            <w:gridSpan w:val="12"/>
          </w:tcPr>
          <w:p w14:paraId="3CB83306" w14:textId="1FFD6DB1" w:rsidR="0090455A" w:rsidRPr="005B3528" w:rsidRDefault="00611F7F" w:rsidP="00F01227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. </w:t>
            </w:r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at is the maximum number of guests allowed to stay </w:t>
            </w:r>
            <w:proofErr w:type="gramStart"/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>in</w:t>
            </w:r>
            <w:proofErr w:type="gramEnd"/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he property? </w:t>
            </w:r>
          </w:p>
        </w:tc>
        <w:tc>
          <w:tcPr>
            <w:tcW w:w="2949" w:type="dxa"/>
            <w:gridSpan w:val="5"/>
          </w:tcPr>
          <w:p w14:paraId="018A4633" w14:textId="77777777" w:rsidR="0090455A" w:rsidRPr="005B3528" w:rsidRDefault="0090455A" w:rsidP="00F01227">
            <w:pPr>
              <w:spacing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90455A" w:rsidRPr="005B3528" w14:paraId="18BB47FC" w14:textId="77777777" w:rsidTr="00F01227">
        <w:tc>
          <w:tcPr>
            <w:tcW w:w="10773" w:type="dxa"/>
            <w:gridSpan w:val="17"/>
            <w:shd w:val="clear" w:color="auto" w:fill="FFFFFF" w:themeFill="background1"/>
          </w:tcPr>
          <w:p w14:paraId="7A897400" w14:textId="577BD522" w:rsidR="0090455A" w:rsidRDefault="00611F7F" w:rsidP="00F01227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. </w:t>
            </w:r>
            <w:r w:rsidR="0090455A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at is your properties Energy Performance Certificate (EPC) rating? </w:t>
            </w:r>
          </w:p>
          <w:p w14:paraId="502923C4" w14:textId="623CD869" w:rsidR="00176E0C" w:rsidRPr="000035BC" w:rsidRDefault="0090455A" w:rsidP="000035BC">
            <w:pPr>
              <w:pStyle w:val="ListParagraph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042A95">
              <w:rPr>
                <w:rFonts w:ascii="Arial" w:hAnsi="Arial" w:cs="Arial"/>
                <w:sz w:val="24"/>
                <w:szCs w:val="24"/>
              </w:rPr>
              <w:t>If not required select n/a</w:t>
            </w:r>
          </w:p>
          <w:p w14:paraId="06341FF9" w14:textId="77777777" w:rsidR="00176E0C" w:rsidRPr="00042A95" w:rsidRDefault="00176E0C" w:rsidP="00F01227">
            <w:pPr>
              <w:pStyle w:val="ListParagraph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01739" w:rsidRPr="005B3528" w14:paraId="66DE3DB3" w14:textId="77777777" w:rsidTr="000035BC">
        <w:tc>
          <w:tcPr>
            <w:tcW w:w="669" w:type="dxa"/>
            <w:shd w:val="clear" w:color="auto" w:fill="FFFFFF" w:themeFill="background1"/>
          </w:tcPr>
          <w:p w14:paraId="36BC734A" w14:textId="24E05ECD" w:rsidR="004D2FF4" w:rsidRDefault="000035BC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670" w:type="dxa"/>
            <w:shd w:val="clear" w:color="auto" w:fill="FFFFFF" w:themeFill="background1"/>
          </w:tcPr>
          <w:p w14:paraId="3226C8EE" w14:textId="4EA1B59D" w:rsidR="004D2FF4" w:rsidRPr="002E7340" w:rsidRDefault="004D2FF4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70" w:type="dxa"/>
            <w:shd w:val="clear" w:color="auto" w:fill="FFFFFF" w:themeFill="background1"/>
          </w:tcPr>
          <w:p w14:paraId="14F727F5" w14:textId="2CC12B64" w:rsidR="004D2FF4" w:rsidRPr="002E7340" w:rsidRDefault="000035BC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670" w:type="dxa"/>
            <w:shd w:val="clear" w:color="auto" w:fill="FFFFFF" w:themeFill="background1"/>
          </w:tcPr>
          <w:p w14:paraId="68C49F25" w14:textId="09AA6FA0" w:rsidR="004D2FF4" w:rsidRPr="002E7340" w:rsidRDefault="004D2FF4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69" w:type="dxa"/>
            <w:shd w:val="clear" w:color="auto" w:fill="FFFFFF" w:themeFill="background1"/>
          </w:tcPr>
          <w:p w14:paraId="5A1A30AC" w14:textId="6A890DDC" w:rsidR="004D2FF4" w:rsidRPr="002E7340" w:rsidRDefault="000035BC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669" w:type="dxa"/>
            <w:shd w:val="clear" w:color="auto" w:fill="FFFFFF" w:themeFill="background1"/>
          </w:tcPr>
          <w:p w14:paraId="39CA1558" w14:textId="26E5AEBA" w:rsidR="004D2FF4" w:rsidRPr="002E7340" w:rsidRDefault="004D2FF4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70" w:type="dxa"/>
            <w:shd w:val="clear" w:color="auto" w:fill="FFFFFF" w:themeFill="background1"/>
          </w:tcPr>
          <w:p w14:paraId="18A1A929" w14:textId="546CEE6F" w:rsidR="004D2FF4" w:rsidRPr="002E7340" w:rsidRDefault="000035BC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669" w:type="dxa"/>
            <w:shd w:val="clear" w:color="auto" w:fill="FFFFFF" w:themeFill="background1"/>
          </w:tcPr>
          <w:p w14:paraId="0CE35BB8" w14:textId="7204027F" w:rsidR="004D2FF4" w:rsidRPr="002E7340" w:rsidRDefault="004D2FF4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FFFFFF" w:themeFill="background1"/>
          </w:tcPr>
          <w:p w14:paraId="094262CF" w14:textId="1EE0AABD" w:rsidR="004D2FF4" w:rsidRPr="002E7340" w:rsidRDefault="000035BC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670" w:type="dxa"/>
            <w:shd w:val="clear" w:color="auto" w:fill="FFFFFF" w:themeFill="background1"/>
          </w:tcPr>
          <w:p w14:paraId="52D5652E" w14:textId="2C02DE04" w:rsidR="004D2FF4" w:rsidRPr="002E7340" w:rsidRDefault="004D2FF4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69" w:type="dxa"/>
            <w:shd w:val="clear" w:color="auto" w:fill="FFFFFF" w:themeFill="background1"/>
          </w:tcPr>
          <w:p w14:paraId="5F978893" w14:textId="3A7AF77E" w:rsidR="004D2FF4" w:rsidRPr="002E7340" w:rsidRDefault="000035BC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669" w:type="dxa"/>
            <w:gridSpan w:val="2"/>
            <w:shd w:val="clear" w:color="auto" w:fill="FFFFFF" w:themeFill="background1"/>
          </w:tcPr>
          <w:p w14:paraId="535F5AB3" w14:textId="1A757005" w:rsidR="004D2FF4" w:rsidRPr="002E7340" w:rsidRDefault="004D2FF4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70" w:type="dxa"/>
            <w:shd w:val="clear" w:color="auto" w:fill="FFFFFF" w:themeFill="background1"/>
          </w:tcPr>
          <w:p w14:paraId="0C276311" w14:textId="26574217" w:rsidR="004D2FF4" w:rsidRPr="002E7340" w:rsidRDefault="000035BC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G</w:t>
            </w:r>
          </w:p>
        </w:tc>
        <w:tc>
          <w:tcPr>
            <w:tcW w:w="669" w:type="dxa"/>
            <w:shd w:val="clear" w:color="auto" w:fill="FFFFFF" w:themeFill="background1"/>
          </w:tcPr>
          <w:p w14:paraId="5E103514" w14:textId="7C8F30C3" w:rsidR="004D2FF4" w:rsidRPr="002E7340" w:rsidRDefault="004D2FF4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FFFFFF" w:themeFill="background1"/>
          </w:tcPr>
          <w:p w14:paraId="2ED1190F" w14:textId="6B49EA0D" w:rsidR="004D2FF4" w:rsidRPr="002E7340" w:rsidRDefault="000035BC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n/a</w:t>
            </w:r>
          </w:p>
        </w:tc>
        <w:tc>
          <w:tcPr>
            <w:tcW w:w="670" w:type="dxa"/>
            <w:shd w:val="clear" w:color="auto" w:fill="FFFFFF" w:themeFill="background1"/>
          </w:tcPr>
          <w:p w14:paraId="3C1F4504" w14:textId="77777777" w:rsidR="004D2FF4" w:rsidRDefault="004D2FF4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A80B64B" w14:textId="75A0BAAF" w:rsidR="000035BC" w:rsidRPr="002E7340" w:rsidRDefault="000035BC" w:rsidP="003767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31A00999" w14:textId="77777777" w:rsidR="00AF65EB" w:rsidRDefault="00AF65EB" w:rsidP="005206CC">
      <w:pPr>
        <w:tabs>
          <w:tab w:val="left" w:pos="3420"/>
        </w:tabs>
        <w:spacing w:line="240" w:lineRule="auto"/>
        <w:rPr>
          <w:rFonts w:ascii="Arial" w:hAnsi="Arial" w:cs="Arial"/>
          <w:bCs/>
          <w:i/>
          <w:iCs/>
          <w:sz w:val="10"/>
          <w:szCs w:val="10"/>
        </w:rPr>
      </w:pPr>
    </w:p>
    <w:p w14:paraId="5716373F" w14:textId="14B9A949" w:rsidR="005206CC" w:rsidRPr="003B3CFE" w:rsidRDefault="005206CC" w:rsidP="005206CC">
      <w:pPr>
        <w:tabs>
          <w:tab w:val="left" w:pos="3420"/>
        </w:tabs>
        <w:spacing w:line="240" w:lineRule="auto"/>
        <w:rPr>
          <w:rFonts w:ascii="Arial" w:hAnsi="Arial" w:cs="Arial"/>
          <w:bCs/>
          <w:i/>
          <w:iCs/>
          <w:sz w:val="24"/>
          <w:szCs w:val="24"/>
        </w:rPr>
      </w:pPr>
      <w:r w:rsidRPr="003B3CFE">
        <w:rPr>
          <w:rFonts w:ascii="Arial" w:hAnsi="Arial" w:cs="Arial"/>
          <w:bCs/>
          <w:i/>
          <w:iCs/>
          <w:sz w:val="24"/>
          <w:szCs w:val="24"/>
        </w:rPr>
        <w:t xml:space="preserve">* If </w:t>
      </w:r>
      <w:r>
        <w:rPr>
          <w:rFonts w:ascii="Arial" w:hAnsi="Arial" w:cs="Arial"/>
          <w:bCs/>
          <w:i/>
          <w:iCs/>
          <w:sz w:val="24"/>
          <w:szCs w:val="24"/>
        </w:rPr>
        <w:t>you require multiple ST</w:t>
      </w:r>
      <w:r w:rsidR="008A2477">
        <w:rPr>
          <w:rFonts w:ascii="Arial" w:hAnsi="Arial" w:cs="Arial"/>
          <w:bCs/>
          <w:i/>
          <w:iCs/>
          <w:sz w:val="24"/>
          <w:szCs w:val="24"/>
        </w:rPr>
        <w:t xml:space="preserve">L </w:t>
      </w:r>
      <w:proofErr w:type="spellStart"/>
      <w:r w:rsidR="008A2477">
        <w:rPr>
          <w:rFonts w:ascii="Arial" w:hAnsi="Arial" w:cs="Arial"/>
          <w:bCs/>
          <w:i/>
          <w:iCs/>
          <w:sz w:val="24"/>
          <w:szCs w:val="24"/>
        </w:rPr>
        <w:t>licences</w:t>
      </w:r>
      <w:proofErr w:type="spellEnd"/>
      <w:r w:rsidR="008A2477">
        <w:rPr>
          <w:rFonts w:ascii="Arial" w:hAnsi="Arial" w:cs="Arial"/>
          <w:bCs/>
          <w:i/>
          <w:iCs/>
          <w:sz w:val="24"/>
          <w:szCs w:val="24"/>
        </w:rPr>
        <w:t xml:space="preserve">, please copy the above box for each </w:t>
      </w:r>
      <w:proofErr w:type="spellStart"/>
      <w:r w:rsidR="008A2477">
        <w:rPr>
          <w:rFonts w:ascii="Arial" w:hAnsi="Arial" w:cs="Arial"/>
          <w:bCs/>
          <w:i/>
          <w:iCs/>
          <w:sz w:val="24"/>
          <w:szCs w:val="24"/>
        </w:rPr>
        <w:t>licence</w:t>
      </w:r>
      <w:proofErr w:type="spellEnd"/>
      <w:r w:rsidR="008A2477">
        <w:rPr>
          <w:rFonts w:ascii="Arial" w:hAnsi="Arial" w:cs="Arial"/>
          <w:bCs/>
          <w:i/>
          <w:iCs/>
          <w:sz w:val="24"/>
          <w:szCs w:val="24"/>
        </w:rPr>
        <w:t>.</w:t>
      </w:r>
    </w:p>
    <w:p w14:paraId="4D10444C" w14:textId="77777777" w:rsidR="0090455A" w:rsidRDefault="0090455A" w:rsidP="000A6DFD">
      <w:pPr>
        <w:spacing w:line="240" w:lineRule="auto"/>
        <w:rPr>
          <w:rStyle w:val="Hyperlink"/>
          <w:rFonts w:ascii="Arial" w:hAnsi="Arial" w:cs="Arial"/>
          <w:sz w:val="24"/>
          <w:szCs w:val="24"/>
        </w:rPr>
      </w:pPr>
    </w:p>
    <w:p w14:paraId="230028C9" w14:textId="77777777" w:rsidR="0090455A" w:rsidRPr="005B3528" w:rsidRDefault="0090455A" w:rsidP="000A6DFD">
      <w:pPr>
        <w:spacing w:line="240" w:lineRule="auto"/>
        <w:rPr>
          <w:rStyle w:val="Hyperlink"/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-315" w:tblpY="-13"/>
        <w:tblW w:w="10060" w:type="dxa"/>
        <w:tblLayout w:type="fixed"/>
        <w:tblLook w:val="04A0" w:firstRow="1" w:lastRow="0" w:firstColumn="1" w:lastColumn="0" w:noHBand="0" w:noVBand="1"/>
      </w:tblPr>
      <w:tblGrid>
        <w:gridCol w:w="4815"/>
        <w:gridCol w:w="850"/>
        <w:gridCol w:w="4395"/>
      </w:tblGrid>
      <w:tr w:rsidR="00256FF2" w:rsidRPr="005B3528" w14:paraId="234A00C1" w14:textId="77777777" w:rsidTr="0056488F">
        <w:tc>
          <w:tcPr>
            <w:tcW w:w="5665" w:type="dxa"/>
            <w:gridSpan w:val="2"/>
          </w:tcPr>
          <w:p w14:paraId="71AEDD27" w14:textId="77777777" w:rsidR="0056488F" w:rsidRDefault="00256FF2" w:rsidP="0002668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as your property established as a business before 1 October 2022? </w:t>
            </w:r>
            <w:r w:rsidR="000D7BA1" w:rsidRPr="005B35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  <w:p w14:paraId="5CEAA621" w14:textId="6AB30AB6" w:rsidR="00256FF2" w:rsidRPr="005B3528" w:rsidRDefault="00256FF2" w:rsidP="0056488F">
            <w:pPr>
              <w:pStyle w:val="ListParagraph"/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>Please mark applicable box below</w:t>
            </w:r>
          </w:p>
        </w:tc>
        <w:tc>
          <w:tcPr>
            <w:tcW w:w="4395" w:type="dxa"/>
          </w:tcPr>
          <w:p w14:paraId="30F432B4" w14:textId="77777777" w:rsidR="00256FF2" w:rsidRPr="005B3528" w:rsidRDefault="00256FF2" w:rsidP="00026686">
            <w:pPr>
              <w:spacing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B3528">
              <w:rPr>
                <w:rFonts w:ascii="Arial" w:hAnsi="Arial" w:cs="Arial"/>
                <w:b/>
                <w:bCs/>
                <w:sz w:val="24"/>
                <w:szCs w:val="24"/>
              </w:rPr>
              <w:t>Next step</w:t>
            </w:r>
          </w:p>
        </w:tc>
      </w:tr>
      <w:tr w:rsidR="00256FF2" w:rsidRPr="005B3528" w14:paraId="39065349" w14:textId="77777777" w:rsidTr="0056488F">
        <w:tc>
          <w:tcPr>
            <w:tcW w:w="4815" w:type="dxa"/>
            <w:tcBorders>
              <w:top w:val="single" w:sz="12" w:space="0" w:color="auto"/>
              <w:right w:val="single" w:sz="12" w:space="0" w:color="auto"/>
            </w:tcBorders>
          </w:tcPr>
          <w:p w14:paraId="690BAC06" w14:textId="538FEC74" w:rsidR="00256FF2" w:rsidRPr="005B3528" w:rsidRDefault="003F08EB" w:rsidP="0002668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 xml:space="preserve">Yes, my property was established as a business before 1 October </w:t>
            </w:r>
            <w:proofErr w:type="gramStart"/>
            <w:r w:rsidRPr="005B3528">
              <w:rPr>
                <w:rFonts w:ascii="Arial" w:hAnsi="Arial" w:cs="Arial"/>
                <w:sz w:val="24"/>
                <w:szCs w:val="24"/>
              </w:rPr>
              <w:t>2022</w:t>
            </w:r>
            <w:proofErr w:type="gramEnd"/>
            <w:r w:rsidRPr="005B352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11F67">
              <w:rPr>
                <w:rFonts w:ascii="Arial" w:hAnsi="Arial" w:cs="Arial"/>
                <w:sz w:val="24"/>
                <w:szCs w:val="24"/>
                <w:u w:val="single"/>
              </w:rPr>
              <w:t>and</w:t>
            </w:r>
            <w:r w:rsidRPr="005B3528">
              <w:rPr>
                <w:rFonts w:ascii="Arial" w:hAnsi="Arial" w:cs="Arial"/>
                <w:sz w:val="24"/>
                <w:szCs w:val="24"/>
              </w:rPr>
              <w:t xml:space="preserve"> I applied for a </w:t>
            </w:r>
            <w:proofErr w:type="spellStart"/>
            <w:r w:rsidRPr="005B3528">
              <w:rPr>
                <w:rFonts w:ascii="Arial" w:hAnsi="Arial" w:cs="Arial"/>
                <w:sz w:val="24"/>
                <w:szCs w:val="24"/>
              </w:rPr>
              <w:t>licence</w:t>
            </w:r>
            <w:proofErr w:type="spellEnd"/>
            <w:r w:rsidRPr="005B3528">
              <w:rPr>
                <w:rFonts w:ascii="Arial" w:hAnsi="Arial" w:cs="Arial"/>
                <w:sz w:val="24"/>
                <w:szCs w:val="24"/>
              </w:rPr>
              <w:t xml:space="preserve"> before 1st October 2023.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D3600E" w14:textId="77777777" w:rsidR="00256FF2" w:rsidRPr="005B3528" w:rsidRDefault="00256FF2" w:rsidP="00026686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95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7A230EF" w14:textId="7F2C48CE" w:rsidR="005C7BF5" w:rsidRDefault="005C7BF5" w:rsidP="00026686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hat date did you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apply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>?</w:t>
            </w:r>
          </w:p>
          <w:p w14:paraId="3E2D3945" w14:textId="77777777" w:rsidR="00256FF2" w:rsidRDefault="005C7BF5" w:rsidP="00026686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>dd/mm/</w:t>
            </w:r>
            <w:proofErr w:type="spellStart"/>
            <w:r w:rsidRPr="005B3528">
              <w:rPr>
                <w:rFonts w:ascii="Arial" w:hAnsi="Arial" w:cs="Arial"/>
                <w:sz w:val="24"/>
                <w:szCs w:val="24"/>
              </w:rPr>
              <w:t>yyyy</w:t>
            </w:r>
            <w:proofErr w:type="spellEnd"/>
            <w:r w:rsidR="00F247F1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6B18FF48" w14:textId="427B80F6" w:rsidR="00D731B5" w:rsidRPr="005B3528" w:rsidRDefault="00D731B5" w:rsidP="00026686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56FF2" w:rsidRPr="005B3528" w14:paraId="3EBB269A" w14:textId="77777777" w:rsidTr="0056488F">
        <w:trPr>
          <w:trHeight w:val="246"/>
        </w:trPr>
        <w:tc>
          <w:tcPr>
            <w:tcW w:w="4815" w:type="dxa"/>
            <w:tcBorders>
              <w:right w:val="single" w:sz="12" w:space="0" w:color="auto"/>
            </w:tcBorders>
          </w:tcPr>
          <w:p w14:paraId="42B5E12D" w14:textId="79F49669" w:rsidR="00256FF2" w:rsidRPr="005B3528" w:rsidRDefault="003F08EB" w:rsidP="0002668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B3528">
              <w:rPr>
                <w:rFonts w:ascii="Arial" w:hAnsi="Arial" w:cs="Arial"/>
                <w:sz w:val="24"/>
                <w:szCs w:val="24"/>
              </w:rPr>
              <w:t xml:space="preserve">No, my property was established as a business on or after 1 October 2022 </w:t>
            </w:r>
            <w:r w:rsidRPr="00647415">
              <w:rPr>
                <w:rFonts w:ascii="Arial" w:hAnsi="Arial" w:cs="Arial"/>
                <w:sz w:val="24"/>
                <w:szCs w:val="24"/>
                <w:u w:val="single"/>
              </w:rPr>
              <w:t>or</w:t>
            </w:r>
            <w:r w:rsidRPr="005B3528">
              <w:rPr>
                <w:rFonts w:ascii="Arial" w:hAnsi="Arial" w:cs="Arial"/>
                <w:sz w:val="24"/>
                <w:szCs w:val="24"/>
              </w:rPr>
              <w:t xml:space="preserve"> I applied for a </w:t>
            </w:r>
            <w:proofErr w:type="spellStart"/>
            <w:r w:rsidRPr="005B3528">
              <w:rPr>
                <w:rFonts w:ascii="Arial" w:hAnsi="Arial" w:cs="Arial"/>
                <w:sz w:val="24"/>
                <w:szCs w:val="24"/>
              </w:rPr>
              <w:t>licence</w:t>
            </w:r>
            <w:proofErr w:type="spellEnd"/>
            <w:r w:rsidRPr="005B3528">
              <w:rPr>
                <w:rFonts w:ascii="Arial" w:hAnsi="Arial" w:cs="Arial"/>
                <w:sz w:val="24"/>
                <w:szCs w:val="24"/>
              </w:rPr>
              <w:t xml:space="preserve"> on or after 1st October 2023.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8C4407" w14:textId="77777777" w:rsidR="00256FF2" w:rsidRPr="005B3528" w:rsidRDefault="00256FF2" w:rsidP="00026686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95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</w:tcPr>
          <w:p w14:paraId="5E1AA1B9" w14:textId="77777777" w:rsidR="00256FF2" w:rsidRPr="005B3528" w:rsidRDefault="00256FF2" w:rsidP="00026686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56488F">
              <w:rPr>
                <w:rFonts w:ascii="Arial" w:hAnsi="Arial" w:cs="Arial"/>
                <w:sz w:val="24"/>
                <w:szCs w:val="24"/>
              </w:rPr>
              <w:t xml:space="preserve">If your business was </w:t>
            </w:r>
            <w:r w:rsidRPr="0056488F">
              <w:rPr>
                <w:rFonts w:ascii="Arial" w:hAnsi="Arial" w:cs="Arial"/>
                <w:b/>
                <w:bCs/>
                <w:sz w:val="24"/>
                <w:szCs w:val="24"/>
              </w:rPr>
              <w:t>established on or after 1 October 2022</w:t>
            </w:r>
            <w:r w:rsidRPr="0056488F">
              <w:rPr>
                <w:rFonts w:ascii="Arial" w:hAnsi="Arial" w:cs="Arial"/>
                <w:sz w:val="24"/>
                <w:szCs w:val="24"/>
              </w:rPr>
              <w:t xml:space="preserve"> and you </w:t>
            </w:r>
            <w:r w:rsidRPr="0056488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ave not yet applied / are waiting on your </w:t>
            </w:r>
            <w:proofErr w:type="spellStart"/>
            <w:r w:rsidRPr="0056488F">
              <w:rPr>
                <w:rFonts w:ascii="Arial" w:hAnsi="Arial" w:cs="Arial"/>
                <w:b/>
                <w:bCs/>
                <w:sz w:val="24"/>
                <w:szCs w:val="24"/>
              </w:rPr>
              <w:t>licence</w:t>
            </w:r>
            <w:proofErr w:type="spellEnd"/>
            <w:r w:rsidRPr="0056488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being granted </w:t>
            </w:r>
            <w:r w:rsidRPr="0056488F">
              <w:rPr>
                <w:rFonts w:ascii="Arial" w:hAnsi="Arial" w:cs="Arial"/>
                <w:sz w:val="24"/>
                <w:szCs w:val="24"/>
              </w:rPr>
              <w:t xml:space="preserve">we will </w:t>
            </w:r>
            <w:r w:rsidRPr="0056488F">
              <w:rPr>
                <w:rFonts w:ascii="Arial" w:hAnsi="Arial" w:cs="Arial"/>
                <w:b/>
                <w:bCs/>
                <w:sz w:val="24"/>
                <w:szCs w:val="24"/>
              </w:rPr>
              <w:t>NOT be able to process your request for a web listing</w:t>
            </w:r>
            <w:r w:rsidRPr="0056488F">
              <w:rPr>
                <w:rFonts w:ascii="Arial" w:hAnsi="Arial" w:cs="Arial"/>
                <w:sz w:val="24"/>
                <w:szCs w:val="24"/>
              </w:rPr>
              <w:t xml:space="preserve"> until your short-term let </w:t>
            </w:r>
            <w:proofErr w:type="spellStart"/>
            <w:r w:rsidRPr="0056488F">
              <w:rPr>
                <w:rFonts w:ascii="Arial" w:hAnsi="Arial" w:cs="Arial"/>
                <w:sz w:val="24"/>
                <w:szCs w:val="24"/>
              </w:rPr>
              <w:t>licence</w:t>
            </w:r>
            <w:proofErr w:type="spellEnd"/>
            <w:r w:rsidRPr="0056488F">
              <w:rPr>
                <w:rFonts w:ascii="Arial" w:hAnsi="Arial" w:cs="Arial"/>
                <w:sz w:val="24"/>
                <w:szCs w:val="24"/>
              </w:rPr>
              <w:t xml:space="preserve"> has been granted. Please do not </w:t>
            </w:r>
            <w:proofErr w:type="gramStart"/>
            <w:r w:rsidRPr="0056488F">
              <w:rPr>
                <w:rFonts w:ascii="Arial" w:hAnsi="Arial" w:cs="Arial"/>
                <w:sz w:val="24"/>
                <w:szCs w:val="24"/>
              </w:rPr>
              <w:t>submit</w:t>
            </w:r>
            <w:proofErr w:type="gramEnd"/>
            <w:r w:rsidRPr="0056488F">
              <w:rPr>
                <w:rFonts w:ascii="Arial" w:hAnsi="Arial" w:cs="Arial"/>
                <w:sz w:val="24"/>
                <w:szCs w:val="24"/>
              </w:rPr>
              <w:t xml:space="preserve"> us this form until you have this in place as we cannot create a listing for you.</w:t>
            </w:r>
            <w:r w:rsidRPr="005B3528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256FF2" w:rsidRPr="005B3528" w14:paraId="5EFC38DE" w14:textId="77777777" w:rsidTr="0056488F">
        <w:trPr>
          <w:trHeight w:val="832"/>
        </w:trPr>
        <w:tc>
          <w:tcPr>
            <w:tcW w:w="5665" w:type="dxa"/>
            <w:gridSpan w:val="2"/>
            <w:tcBorders>
              <w:right w:val="single" w:sz="4" w:space="0" w:color="auto"/>
            </w:tcBorders>
          </w:tcPr>
          <w:p w14:paraId="2CC4A71B" w14:textId="77777777" w:rsidR="00256FF2" w:rsidRPr="005B3528" w:rsidRDefault="00256FF2" w:rsidP="00026686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B8363" w14:textId="77777777" w:rsidR="00256FF2" w:rsidRPr="005B3528" w:rsidRDefault="00256FF2" w:rsidP="00026686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3827EFE" w14:textId="5255DDE0" w:rsidR="00594638" w:rsidRDefault="00594638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3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0206"/>
        <w:gridCol w:w="567"/>
      </w:tblGrid>
      <w:tr w:rsidR="0090455A" w:rsidRPr="005079F4" w14:paraId="17B21B35" w14:textId="77777777" w:rsidTr="00F01227">
        <w:tc>
          <w:tcPr>
            <w:tcW w:w="10773" w:type="dxa"/>
            <w:gridSpan w:val="2"/>
          </w:tcPr>
          <w:p w14:paraId="18874015" w14:textId="40D6247C" w:rsidR="0090455A" w:rsidRPr="005079F4" w:rsidRDefault="00CB0C47" w:rsidP="00F01227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5079F4">
              <w:rPr>
                <w:rFonts w:ascii="Arial" w:hAnsi="Arial" w:cs="Arial"/>
                <w:b/>
                <w:bCs/>
                <w:color w:val="1D1D1B"/>
              </w:rPr>
              <w:t>Please provide the reason for your business being excluded from the short-term lets licensing scheme.</w:t>
            </w:r>
          </w:p>
        </w:tc>
      </w:tr>
      <w:tr w:rsidR="0090455A" w:rsidRPr="005079F4" w14:paraId="6E365861" w14:textId="77777777" w:rsidTr="00F01227">
        <w:trPr>
          <w:trHeight w:val="368"/>
        </w:trPr>
        <w:tc>
          <w:tcPr>
            <w:tcW w:w="10206" w:type="dxa"/>
            <w:tcBorders>
              <w:right w:val="single" w:sz="12" w:space="0" w:color="auto"/>
            </w:tcBorders>
          </w:tcPr>
          <w:p w14:paraId="41DE96CE" w14:textId="64BB9D41" w:rsidR="0090455A" w:rsidRPr="005079F4" w:rsidRDefault="00FB2B33" w:rsidP="00CB17E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079F4">
              <w:rPr>
                <w:rFonts w:ascii="Arial" w:hAnsi="Arial" w:cs="Arial"/>
              </w:rPr>
              <w:lastRenderedPageBreak/>
              <w:t>Accommodation which can be used as transport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4C3913" w14:textId="77777777" w:rsidR="0090455A" w:rsidRPr="005079F4" w:rsidRDefault="0090455A" w:rsidP="00F01227">
            <w:pPr>
              <w:pStyle w:val="ListParagraph"/>
              <w:spacing w:line="240" w:lineRule="auto"/>
              <w:rPr>
                <w:rFonts w:ascii="Arial" w:hAnsi="Arial" w:cs="Arial"/>
                <w:b/>
                <w:bCs/>
              </w:rPr>
            </w:pPr>
          </w:p>
        </w:tc>
      </w:tr>
      <w:tr w:rsidR="0090455A" w:rsidRPr="005079F4" w14:paraId="43CA589D" w14:textId="77777777" w:rsidTr="00F01227">
        <w:tc>
          <w:tcPr>
            <w:tcW w:w="10206" w:type="dxa"/>
            <w:tcBorders>
              <w:right w:val="single" w:sz="12" w:space="0" w:color="auto"/>
            </w:tcBorders>
          </w:tcPr>
          <w:p w14:paraId="35E97035" w14:textId="1F1DF424" w:rsidR="0090455A" w:rsidRPr="005079F4" w:rsidRDefault="00F13AD5" w:rsidP="00CB17E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079F4">
              <w:rPr>
                <w:rFonts w:ascii="Arial" w:hAnsi="Arial" w:cs="Arial"/>
              </w:rPr>
              <w:t xml:space="preserve">Accommodation which needs a </w:t>
            </w:r>
            <w:proofErr w:type="spellStart"/>
            <w:r w:rsidRPr="005079F4">
              <w:rPr>
                <w:rFonts w:ascii="Arial" w:hAnsi="Arial" w:cs="Arial"/>
              </w:rPr>
              <w:t>licence</w:t>
            </w:r>
            <w:proofErr w:type="spellEnd"/>
            <w:r w:rsidRPr="005079F4">
              <w:rPr>
                <w:rFonts w:ascii="Arial" w:hAnsi="Arial" w:cs="Arial"/>
              </w:rPr>
              <w:t xml:space="preserve"> for use for hire for overnight stays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827B8B" w14:textId="77777777" w:rsidR="0090455A" w:rsidRPr="005079F4" w:rsidRDefault="0090455A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</w:rPr>
            </w:pPr>
          </w:p>
        </w:tc>
      </w:tr>
      <w:tr w:rsidR="0090455A" w:rsidRPr="005079F4" w14:paraId="68268181" w14:textId="77777777" w:rsidTr="00F01227">
        <w:tc>
          <w:tcPr>
            <w:tcW w:w="10206" w:type="dxa"/>
            <w:tcBorders>
              <w:right w:val="single" w:sz="12" w:space="0" w:color="auto"/>
            </w:tcBorders>
          </w:tcPr>
          <w:p w14:paraId="44B66610" w14:textId="6E2ABB96" w:rsidR="0090455A" w:rsidRPr="005079F4" w:rsidRDefault="00F13AD5" w:rsidP="00CB17E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079F4">
              <w:rPr>
                <w:rFonts w:ascii="Arial" w:hAnsi="Arial" w:cs="Arial"/>
              </w:rPr>
              <w:t>Accommodation which is provided by the guest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76444A" w14:textId="77777777" w:rsidR="0090455A" w:rsidRPr="005079F4" w:rsidRDefault="0090455A" w:rsidP="00F01227">
            <w:pPr>
              <w:pStyle w:val="ListParagraph"/>
              <w:spacing w:line="240" w:lineRule="auto"/>
              <w:rPr>
                <w:rFonts w:ascii="Arial" w:hAnsi="Arial" w:cs="Arial"/>
                <w:b/>
                <w:bCs/>
              </w:rPr>
            </w:pPr>
          </w:p>
        </w:tc>
      </w:tr>
      <w:tr w:rsidR="0090455A" w:rsidRPr="005079F4" w14:paraId="71FEBBE9" w14:textId="77777777" w:rsidTr="00F01227">
        <w:tc>
          <w:tcPr>
            <w:tcW w:w="10206" w:type="dxa"/>
            <w:tcBorders>
              <w:right w:val="single" w:sz="12" w:space="0" w:color="auto"/>
            </w:tcBorders>
          </w:tcPr>
          <w:p w14:paraId="28431BAA" w14:textId="095DCE5C" w:rsidR="0090455A" w:rsidRPr="005079F4" w:rsidRDefault="00F13AD5" w:rsidP="00CB17E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079F4">
              <w:rPr>
                <w:rFonts w:ascii="Arial" w:hAnsi="Arial" w:cs="Arial"/>
              </w:rPr>
              <w:t>Aparthotels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890E84" w14:textId="77777777" w:rsidR="0090455A" w:rsidRPr="005079F4" w:rsidRDefault="0090455A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</w:rPr>
            </w:pPr>
          </w:p>
        </w:tc>
      </w:tr>
      <w:tr w:rsidR="00F13AD5" w:rsidRPr="005079F4" w14:paraId="2C0688AC" w14:textId="77777777" w:rsidTr="00F01227">
        <w:tc>
          <w:tcPr>
            <w:tcW w:w="10206" w:type="dxa"/>
            <w:tcBorders>
              <w:right w:val="single" w:sz="12" w:space="0" w:color="auto"/>
            </w:tcBorders>
          </w:tcPr>
          <w:p w14:paraId="24B061F3" w14:textId="79A20E91" w:rsidR="00F13AD5" w:rsidRPr="005079F4" w:rsidRDefault="00F13AD5" w:rsidP="00CB17E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5079F4">
              <w:rPr>
                <w:rFonts w:ascii="Arial" w:hAnsi="Arial" w:cs="Arial"/>
              </w:rPr>
              <w:t>Bothy</w:t>
            </w:r>
            <w:proofErr w:type="spellEnd"/>
            <w:r w:rsidRPr="005079F4">
              <w:rPr>
                <w:rFonts w:ascii="Arial" w:hAnsi="Arial" w:cs="Arial"/>
              </w:rPr>
              <w:t xml:space="preserve"> - a building of no more than 2 </w:t>
            </w:r>
            <w:proofErr w:type="spellStart"/>
            <w:r w:rsidRPr="005079F4">
              <w:rPr>
                <w:rFonts w:ascii="Arial" w:hAnsi="Arial" w:cs="Arial"/>
              </w:rPr>
              <w:t>storeys</w:t>
            </w:r>
            <w:proofErr w:type="spellEnd"/>
            <w:r w:rsidRPr="005079F4">
              <w:rPr>
                <w:rFonts w:ascii="Arial" w:hAnsi="Arial" w:cs="Arial"/>
              </w:rPr>
              <w:t xml:space="preserve"> that has no mains electricity/piped fuel or water supply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AA5EE0" w14:textId="77777777" w:rsidR="00F13AD5" w:rsidRPr="005079F4" w:rsidRDefault="00F13AD5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</w:rPr>
            </w:pPr>
          </w:p>
        </w:tc>
      </w:tr>
      <w:tr w:rsidR="00F13AD5" w:rsidRPr="005079F4" w14:paraId="5EECFD96" w14:textId="77777777" w:rsidTr="00F01227">
        <w:tc>
          <w:tcPr>
            <w:tcW w:w="10206" w:type="dxa"/>
            <w:tcBorders>
              <w:right w:val="single" w:sz="12" w:space="0" w:color="auto"/>
            </w:tcBorders>
          </w:tcPr>
          <w:p w14:paraId="201A5290" w14:textId="3BE5265E" w:rsidR="00F13AD5" w:rsidRPr="005079F4" w:rsidRDefault="00F13AD5" w:rsidP="00CB17E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079F4">
              <w:rPr>
                <w:rFonts w:ascii="Arial" w:hAnsi="Arial" w:cs="Arial"/>
              </w:rPr>
              <w:t xml:space="preserve">Holiday caravan / glamping post sited within a park with a caravan site </w:t>
            </w:r>
            <w:proofErr w:type="spellStart"/>
            <w:r w:rsidRPr="005079F4">
              <w:rPr>
                <w:rFonts w:ascii="Arial" w:hAnsi="Arial" w:cs="Arial"/>
              </w:rPr>
              <w:t>licence</w:t>
            </w:r>
            <w:proofErr w:type="spellEnd"/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CDE1589" w14:textId="77777777" w:rsidR="00F13AD5" w:rsidRPr="005079F4" w:rsidRDefault="00F13AD5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</w:rPr>
            </w:pPr>
          </w:p>
        </w:tc>
      </w:tr>
      <w:tr w:rsidR="00F13AD5" w:rsidRPr="005079F4" w14:paraId="3BF94CA4" w14:textId="77777777" w:rsidTr="00F01227">
        <w:tc>
          <w:tcPr>
            <w:tcW w:w="10206" w:type="dxa"/>
            <w:tcBorders>
              <w:right w:val="single" w:sz="12" w:space="0" w:color="auto"/>
            </w:tcBorders>
          </w:tcPr>
          <w:p w14:paraId="74732B0F" w14:textId="15D28F5E" w:rsidR="00F13AD5" w:rsidRPr="005079F4" w:rsidRDefault="00CB17E0" w:rsidP="00CB17E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079F4">
              <w:rPr>
                <w:rFonts w:ascii="Arial" w:hAnsi="Arial" w:cs="Arial"/>
              </w:rPr>
              <w:t>Hostel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47D66A" w14:textId="77777777" w:rsidR="00F13AD5" w:rsidRPr="005079F4" w:rsidRDefault="00F13AD5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</w:rPr>
            </w:pPr>
          </w:p>
        </w:tc>
      </w:tr>
      <w:tr w:rsidR="00F13AD5" w:rsidRPr="005079F4" w14:paraId="4F9A177E" w14:textId="77777777" w:rsidTr="00F01227">
        <w:tc>
          <w:tcPr>
            <w:tcW w:w="10206" w:type="dxa"/>
            <w:tcBorders>
              <w:right w:val="single" w:sz="12" w:space="0" w:color="auto"/>
            </w:tcBorders>
          </w:tcPr>
          <w:p w14:paraId="12DDD7DE" w14:textId="4C622139" w:rsidR="00F13AD5" w:rsidRPr="005079F4" w:rsidRDefault="00CB17E0" w:rsidP="00CB17E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079F4">
              <w:rPr>
                <w:rFonts w:ascii="Arial" w:hAnsi="Arial" w:cs="Arial"/>
              </w:rPr>
              <w:t xml:space="preserve">Hotel that </w:t>
            </w:r>
            <w:proofErr w:type="gramStart"/>
            <w:r w:rsidRPr="005079F4">
              <w:rPr>
                <w:rFonts w:ascii="Arial" w:hAnsi="Arial" w:cs="Arial"/>
              </w:rPr>
              <w:t>have</w:t>
            </w:r>
            <w:proofErr w:type="gramEnd"/>
            <w:r w:rsidRPr="005079F4">
              <w:rPr>
                <w:rFonts w:ascii="Arial" w:hAnsi="Arial" w:cs="Arial"/>
              </w:rPr>
              <w:t xml:space="preserve"> planning permission granted for use as a hotel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AF1A8A" w14:textId="77777777" w:rsidR="00F13AD5" w:rsidRPr="005079F4" w:rsidRDefault="00F13AD5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</w:rPr>
            </w:pPr>
          </w:p>
        </w:tc>
      </w:tr>
      <w:tr w:rsidR="00F13AD5" w:rsidRPr="005079F4" w14:paraId="301C35BD" w14:textId="77777777" w:rsidTr="00F01227">
        <w:tc>
          <w:tcPr>
            <w:tcW w:w="10206" w:type="dxa"/>
            <w:tcBorders>
              <w:right w:val="single" w:sz="12" w:space="0" w:color="auto"/>
            </w:tcBorders>
          </w:tcPr>
          <w:p w14:paraId="7728155A" w14:textId="7BD7606B" w:rsidR="00F13AD5" w:rsidRPr="005079F4" w:rsidRDefault="00CB17E0" w:rsidP="00CB17E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079F4">
              <w:rPr>
                <w:rFonts w:ascii="Arial" w:hAnsi="Arial" w:cs="Arial"/>
              </w:rPr>
              <w:t xml:space="preserve">Premises which has a </w:t>
            </w:r>
            <w:proofErr w:type="spellStart"/>
            <w:r w:rsidRPr="005079F4">
              <w:rPr>
                <w:rFonts w:ascii="Arial" w:hAnsi="Arial" w:cs="Arial"/>
              </w:rPr>
              <w:t>licence</w:t>
            </w:r>
            <w:proofErr w:type="spellEnd"/>
            <w:r w:rsidRPr="005079F4">
              <w:rPr>
                <w:rFonts w:ascii="Arial" w:hAnsi="Arial" w:cs="Arial"/>
              </w:rPr>
              <w:t xml:space="preserve"> to sell alcohol under the Licensing (Scotland) Act 200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C8095E" w14:textId="77777777" w:rsidR="00F13AD5" w:rsidRPr="005079F4" w:rsidRDefault="00F13AD5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</w:rPr>
            </w:pPr>
          </w:p>
        </w:tc>
      </w:tr>
      <w:tr w:rsidR="00CB17E0" w:rsidRPr="005079F4" w14:paraId="0635BA58" w14:textId="77777777" w:rsidTr="00F01227">
        <w:tc>
          <w:tcPr>
            <w:tcW w:w="10206" w:type="dxa"/>
            <w:tcBorders>
              <w:right w:val="single" w:sz="12" w:space="0" w:color="auto"/>
            </w:tcBorders>
          </w:tcPr>
          <w:p w14:paraId="2AFC8950" w14:textId="1E94DAD0" w:rsidR="00CB17E0" w:rsidRPr="005079F4" w:rsidRDefault="00CB17E0" w:rsidP="00CB17E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079F4">
              <w:rPr>
                <w:rFonts w:ascii="Arial" w:hAnsi="Arial" w:cs="Arial"/>
              </w:rPr>
              <w:t xml:space="preserve">Self-catering within the grounds of a </w:t>
            </w:r>
            <w:proofErr w:type="spellStart"/>
            <w:r w:rsidRPr="005079F4">
              <w:rPr>
                <w:rFonts w:ascii="Arial" w:hAnsi="Arial" w:cs="Arial"/>
              </w:rPr>
              <w:t>licenced</w:t>
            </w:r>
            <w:proofErr w:type="spellEnd"/>
            <w:r w:rsidRPr="005079F4">
              <w:rPr>
                <w:rFonts w:ascii="Arial" w:hAnsi="Arial" w:cs="Arial"/>
              </w:rPr>
              <w:t xml:space="preserve"> premises if included on operational plan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2C7949" w14:textId="77777777" w:rsidR="00CB17E0" w:rsidRPr="005079F4" w:rsidRDefault="00CB17E0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</w:rPr>
            </w:pPr>
          </w:p>
        </w:tc>
      </w:tr>
      <w:tr w:rsidR="00CB17E0" w:rsidRPr="005079F4" w14:paraId="79F998E7" w14:textId="77777777" w:rsidTr="00F01227">
        <w:tc>
          <w:tcPr>
            <w:tcW w:w="10206" w:type="dxa"/>
            <w:tcBorders>
              <w:right w:val="single" w:sz="12" w:space="0" w:color="auto"/>
            </w:tcBorders>
          </w:tcPr>
          <w:p w14:paraId="76EB2DE1" w14:textId="71C4D7AA" w:rsidR="00CB17E0" w:rsidRPr="005079F4" w:rsidRDefault="00CB17E0" w:rsidP="00CB17E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079F4">
              <w:rPr>
                <w:rFonts w:ascii="Arial" w:hAnsi="Arial" w:cs="Arial"/>
              </w:rPr>
              <w:t>Student accommodation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4C021B" w14:textId="77777777" w:rsidR="00CB17E0" w:rsidRPr="005079F4" w:rsidRDefault="00CB17E0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</w:rPr>
            </w:pPr>
          </w:p>
        </w:tc>
      </w:tr>
      <w:tr w:rsidR="00CB17E0" w:rsidRPr="005079F4" w14:paraId="1F1CDC80" w14:textId="77777777" w:rsidTr="00F01227">
        <w:tc>
          <w:tcPr>
            <w:tcW w:w="10206" w:type="dxa"/>
            <w:tcBorders>
              <w:right w:val="single" w:sz="12" w:space="0" w:color="auto"/>
            </w:tcBorders>
          </w:tcPr>
          <w:p w14:paraId="4C728B85" w14:textId="6B7614A9" w:rsidR="00CB17E0" w:rsidRPr="005079F4" w:rsidRDefault="00CB17E0" w:rsidP="00CB17E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079F4">
              <w:rPr>
                <w:rFonts w:ascii="Arial" w:hAnsi="Arial" w:cs="Arial"/>
              </w:rPr>
              <w:t>Other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5F4668" w14:textId="77777777" w:rsidR="00CB17E0" w:rsidRPr="005079F4" w:rsidRDefault="00CB17E0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</w:rPr>
            </w:pPr>
          </w:p>
        </w:tc>
      </w:tr>
      <w:tr w:rsidR="00CB17E0" w:rsidRPr="005079F4" w14:paraId="3B3E9B6A" w14:textId="77777777" w:rsidTr="00F01227">
        <w:tc>
          <w:tcPr>
            <w:tcW w:w="10773" w:type="dxa"/>
            <w:gridSpan w:val="2"/>
            <w:tcBorders>
              <w:right w:val="single" w:sz="12" w:space="0" w:color="auto"/>
            </w:tcBorders>
          </w:tcPr>
          <w:p w14:paraId="69453EE6" w14:textId="77777777" w:rsidR="00CB17E0" w:rsidRDefault="00CB17E0" w:rsidP="00F01227">
            <w:pPr>
              <w:spacing w:line="240" w:lineRule="auto"/>
              <w:ind w:left="360"/>
              <w:rPr>
                <w:rFonts w:ascii="Arial" w:hAnsi="Arial" w:cs="Arial"/>
              </w:rPr>
            </w:pPr>
            <w:r w:rsidRPr="005079F4">
              <w:rPr>
                <w:rFonts w:ascii="Arial" w:hAnsi="Arial" w:cs="Arial"/>
              </w:rPr>
              <w:t xml:space="preserve">If other, please state: </w:t>
            </w:r>
          </w:p>
          <w:p w14:paraId="0C08735E" w14:textId="6421191D" w:rsidR="005079F4" w:rsidRPr="005079F4" w:rsidRDefault="005079F4" w:rsidP="00F01227">
            <w:pPr>
              <w:spacing w:line="240" w:lineRule="auto"/>
              <w:ind w:left="360"/>
              <w:rPr>
                <w:rFonts w:ascii="Arial" w:hAnsi="Arial" w:cs="Arial"/>
                <w:b/>
                <w:bCs/>
              </w:rPr>
            </w:pPr>
          </w:p>
        </w:tc>
      </w:tr>
    </w:tbl>
    <w:p w14:paraId="7856F95D" w14:textId="77777777" w:rsidR="00256FF2" w:rsidRPr="005B3528" w:rsidRDefault="00256FF2" w:rsidP="006D2FAD">
      <w:pPr>
        <w:tabs>
          <w:tab w:val="left" w:pos="3420"/>
        </w:tabs>
        <w:spacing w:line="240" w:lineRule="auto"/>
        <w:rPr>
          <w:rFonts w:ascii="Arial" w:hAnsi="Arial" w:cs="Arial"/>
          <w:sz w:val="24"/>
          <w:szCs w:val="24"/>
          <w:u w:val="single"/>
        </w:rPr>
      </w:pPr>
    </w:p>
    <w:sectPr w:rsidR="00256FF2" w:rsidRPr="005B3528" w:rsidSect="000A6DFD">
      <w:headerReference w:type="default" r:id="rId20"/>
      <w:footerReference w:type="default" r:id="rId21"/>
      <w:pgSz w:w="12240" w:h="15840"/>
      <w:pgMar w:top="1247" w:right="1183" w:bottom="0" w:left="1418" w:header="284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9C1EDC" w14:textId="77777777" w:rsidR="002550F6" w:rsidRDefault="002550F6" w:rsidP="005C6EA0">
      <w:pPr>
        <w:spacing w:after="0" w:line="240" w:lineRule="auto"/>
      </w:pPr>
      <w:r>
        <w:separator/>
      </w:r>
    </w:p>
  </w:endnote>
  <w:endnote w:type="continuationSeparator" w:id="0">
    <w:p w14:paraId="045D7C34" w14:textId="77777777" w:rsidR="002550F6" w:rsidRDefault="002550F6" w:rsidP="005C6EA0">
      <w:pPr>
        <w:spacing w:after="0" w:line="240" w:lineRule="auto"/>
      </w:pPr>
      <w:r>
        <w:continuationSeparator/>
      </w:r>
    </w:p>
  </w:endnote>
  <w:endnote w:type="continuationNotice" w:id="1">
    <w:p w14:paraId="73A8B901" w14:textId="77777777" w:rsidR="002550F6" w:rsidRDefault="002550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veleth Clean Regular">
    <w:altName w:val="Calibri"/>
    <w:panose1 w:val="00000000000000000000"/>
    <w:charset w:val="00"/>
    <w:family w:val="modern"/>
    <w:notTrueType/>
    <w:pitch w:val="variable"/>
    <w:sig w:usb0="A000002F" w:usb1="1000004B" w:usb2="00000000" w:usb3="00000000" w:csb0="00000093" w:csb1="00000000"/>
  </w:font>
  <w:font w:name="Source Sans Pro ExtraLight">
    <w:charset w:val="00"/>
    <w:family w:val="swiss"/>
    <w:pitch w:val="variable"/>
    <w:sig w:usb0="600002F7" w:usb1="02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58431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6D4EAA" w14:textId="04F16FC1" w:rsidR="000149F8" w:rsidRDefault="000149F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E91AF6" w14:textId="77777777" w:rsidR="006B4365" w:rsidRDefault="006B43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CB104B" w14:textId="77777777" w:rsidR="002550F6" w:rsidRDefault="002550F6" w:rsidP="005C6EA0">
      <w:pPr>
        <w:spacing w:after="0" w:line="240" w:lineRule="auto"/>
      </w:pPr>
      <w:r>
        <w:separator/>
      </w:r>
    </w:p>
  </w:footnote>
  <w:footnote w:type="continuationSeparator" w:id="0">
    <w:p w14:paraId="5218FB1A" w14:textId="77777777" w:rsidR="002550F6" w:rsidRDefault="002550F6" w:rsidP="005C6EA0">
      <w:pPr>
        <w:spacing w:after="0" w:line="240" w:lineRule="auto"/>
      </w:pPr>
      <w:r>
        <w:continuationSeparator/>
      </w:r>
    </w:p>
  </w:footnote>
  <w:footnote w:type="continuationNotice" w:id="1">
    <w:p w14:paraId="17C6BFF4" w14:textId="77777777" w:rsidR="002550F6" w:rsidRDefault="002550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91AF4" w14:textId="282EBBA9" w:rsidR="006B4365" w:rsidRPr="00C662C3" w:rsidRDefault="3D40A565" w:rsidP="00AE7096">
    <w:pPr>
      <w:pStyle w:val="Header"/>
      <w:jc w:val="both"/>
      <w:rPr>
        <w:rFonts w:ascii="Cambria" w:hAnsi="Cambria"/>
      </w:rPr>
    </w:pPr>
    <w:r>
      <w:rPr>
        <w:noProof/>
      </w:rPr>
      <w:drawing>
        <wp:inline distT="0" distB="0" distL="0" distR="0" wp14:anchorId="20855444" wp14:editId="5340C618">
          <wp:extent cx="2328722" cy="388882"/>
          <wp:effectExtent l="0" t="0" r="0" b="0"/>
          <wp:docPr id="81" name="Picture 81" descr="VS_corp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722" cy="3888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D07ED">
      <w:tab/>
    </w:r>
    <w:r w:rsidR="009D07E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0B1A4D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CB5C08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3EF9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6F01A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600814"/>
    <w:multiLevelType w:val="hybridMultilevel"/>
    <w:tmpl w:val="A44453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364C42"/>
    <w:multiLevelType w:val="hybridMultilevel"/>
    <w:tmpl w:val="CB90D756"/>
    <w:lvl w:ilvl="0" w:tplc="2C0E953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2D6F07"/>
    <w:multiLevelType w:val="hybridMultilevel"/>
    <w:tmpl w:val="5148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DC4659"/>
    <w:multiLevelType w:val="hybridMultilevel"/>
    <w:tmpl w:val="176271F6"/>
    <w:lvl w:ilvl="0" w:tplc="8D02F6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FA2F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767E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CEB8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0036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3416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8ED4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2675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5888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0DE5450B"/>
    <w:multiLevelType w:val="hybridMultilevel"/>
    <w:tmpl w:val="E668A9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841E48"/>
    <w:multiLevelType w:val="hybridMultilevel"/>
    <w:tmpl w:val="5D8653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CA2B1C"/>
    <w:multiLevelType w:val="hybridMultilevel"/>
    <w:tmpl w:val="5000722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6146A1"/>
    <w:multiLevelType w:val="hybridMultilevel"/>
    <w:tmpl w:val="5000722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770D41"/>
    <w:multiLevelType w:val="hybridMultilevel"/>
    <w:tmpl w:val="285E165E"/>
    <w:lvl w:ilvl="0" w:tplc="5BD6B946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ACA68D2"/>
    <w:multiLevelType w:val="multilevel"/>
    <w:tmpl w:val="3B324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E4D1A5D"/>
    <w:multiLevelType w:val="hybridMultilevel"/>
    <w:tmpl w:val="09D6D1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6952DD"/>
    <w:multiLevelType w:val="hybridMultilevel"/>
    <w:tmpl w:val="5FB2B3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E6F7A"/>
    <w:multiLevelType w:val="hybridMultilevel"/>
    <w:tmpl w:val="229E5146"/>
    <w:lvl w:ilvl="0" w:tplc="06D8F0F8">
      <w:start w:val="1"/>
      <w:numFmt w:val="upperLetter"/>
      <w:lvlText w:val="%1."/>
      <w:lvlJc w:val="left"/>
      <w:pPr>
        <w:ind w:left="1125" w:hanging="405"/>
      </w:pPr>
      <w:rPr>
        <w:rFonts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A04DE"/>
    <w:multiLevelType w:val="hybridMultilevel"/>
    <w:tmpl w:val="B9BC1330"/>
    <w:lvl w:ilvl="0" w:tplc="DBE2F15A">
      <w:start w:val="1"/>
      <w:numFmt w:val="upperLetter"/>
      <w:lvlText w:val="%1."/>
      <w:lvlJc w:val="left"/>
      <w:pPr>
        <w:ind w:left="1140" w:hanging="42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E5231E3"/>
    <w:multiLevelType w:val="hybridMultilevel"/>
    <w:tmpl w:val="DC041D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BE0574"/>
    <w:multiLevelType w:val="hybridMultilevel"/>
    <w:tmpl w:val="A1D29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1C6047"/>
    <w:multiLevelType w:val="multilevel"/>
    <w:tmpl w:val="DDF801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63E320E"/>
    <w:multiLevelType w:val="hybridMultilevel"/>
    <w:tmpl w:val="E66653E2"/>
    <w:lvl w:ilvl="0" w:tplc="0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2" w15:restartNumberingAfterBreak="0">
    <w:nsid w:val="3A3372C5"/>
    <w:multiLevelType w:val="hybridMultilevel"/>
    <w:tmpl w:val="B434A80A"/>
    <w:lvl w:ilvl="0" w:tplc="072EB574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02471E"/>
    <w:multiLevelType w:val="hybridMultilevel"/>
    <w:tmpl w:val="0EF41566"/>
    <w:lvl w:ilvl="0" w:tplc="08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24" w15:restartNumberingAfterBreak="0">
    <w:nsid w:val="3DF63AF3"/>
    <w:multiLevelType w:val="hybridMultilevel"/>
    <w:tmpl w:val="81204A4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7DD2C39"/>
    <w:multiLevelType w:val="multilevel"/>
    <w:tmpl w:val="A6E40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5502AC"/>
    <w:multiLevelType w:val="multilevel"/>
    <w:tmpl w:val="660A0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FA36BC1"/>
    <w:multiLevelType w:val="hybridMultilevel"/>
    <w:tmpl w:val="2CE01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9869B7"/>
    <w:multiLevelType w:val="hybridMultilevel"/>
    <w:tmpl w:val="C4625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0F51DD"/>
    <w:multiLevelType w:val="hybridMultilevel"/>
    <w:tmpl w:val="A2A4FE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65A7BC4"/>
    <w:multiLevelType w:val="hybridMultilevel"/>
    <w:tmpl w:val="E83E3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C342FF"/>
    <w:multiLevelType w:val="hybridMultilevel"/>
    <w:tmpl w:val="D2C8C87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D345ABE"/>
    <w:multiLevelType w:val="hybridMultilevel"/>
    <w:tmpl w:val="DC728B98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F85341C"/>
    <w:multiLevelType w:val="hybridMultilevel"/>
    <w:tmpl w:val="A02AFD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D900C8"/>
    <w:multiLevelType w:val="hybridMultilevel"/>
    <w:tmpl w:val="5A70E53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2B5E52"/>
    <w:multiLevelType w:val="hybridMultilevel"/>
    <w:tmpl w:val="C24C4EAC"/>
    <w:lvl w:ilvl="0" w:tplc="F0D00394">
      <w:start w:val="9"/>
      <w:numFmt w:val="lowerLetter"/>
      <w:lvlText w:val="%1."/>
      <w:lvlJc w:val="left"/>
      <w:pPr>
        <w:ind w:left="876" w:hanging="516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F3AE9"/>
    <w:multiLevelType w:val="multilevel"/>
    <w:tmpl w:val="66D674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717439E8"/>
    <w:multiLevelType w:val="hybridMultilevel"/>
    <w:tmpl w:val="652A864A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2946027">
    <w:abstractNumId w:val="32"/>
  </w:num>
  <w:num w:numId="2" w16cid:durableId="66734034">
    <w:abstractNumId w:val="3"/>
  </w:num>
  <w:num w:numId="3" w16cid:durableId="1644040975">
    <w:abstractNumId w:val="2"/>
  </w:num>
  <w:num w:numId="4" w16cid:durableId="2003921500">
    <w:abstractNumId w:val="1"/>
  </w:num>
  <w:num w:numId="5" w16cid:durableId="989403871">
    <w:abstractNumId w:val="0"/>
  </w:num>
  <w:num w:numId="6" w16cid:durableId="900602029">
    <w:abstractNumId w:val="28"/>
  </w:num>
  <w:num w:numId="7" w16cid:durableId="1639652377">
    <w:abstractNumId w:val="8"/>
  </w:num>
  <w:num w:numId="8" w16cid:durableId="1337616402">
    <w:abstractNumId w:val="33"/>
  </w:num>
  <w:num w:numId="9" w16cid:durableId="2018995702">
    <w:abstractNumId w:val="37"/>
  </w:num>
  <w:num w:numId="10" w16cid:durableId="1172178393">
    <w:abstractNumId w:val="21"/>
  </w:num>
  <w:num w:numId="11" w16cid:durableId="1816144859">
    <w:abstractNumId w:val="5"/>
  </w:num>
  <w:num w:numId="12" w16cid:durableId="769011534">
    <w:abstractNumId w:val="15"/>
  </w:num>
  <w:num w:numId="13" w16cid:durableId="1002512311">
    <w:abstractNumId w:val="12"/>
  </w:num>
  <w:num w:numId="14" w16cid:durableId="1397437060">
    <w:abstractNumId w:val="17"/>
  </w:num>
  <w:num w:numId="15" w16cid:durableId="167601692">
    <w:abstractNumId w:val="22"/>
  </w:num>
  <w:num w:numId="16" w16cid:durableId="1556963278">
    <w:abstractNumId w:val="30"/>
  </w:num>
  <w:num w:numId="17" w16cid:durableId="178853829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27195540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61460351">
    <w:abstractNumId w:val="23"/>
  </w:num>
  <w:num w:numId="20" w16cid:durableId="990596984">
    <w:abstractNumId w:val="14"/>
  </w:num>
  <w:num w:numId="21" w16cid:durableId="1223559779">
    <w:abstractNumId w:val="16"/>
  </w:num>
  <w:num w:numId="22" w16cid:durableId="903687715">
    <w:abstractNumId w:val="6"/>
  </w:num>
  <w:num w:numId="23" w16cid:durableId="637733277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91879583">
    <w:abstractNumId w:val="7"/>
  </w:num>
  <w:num w:numId="25" w16cid:durableId="1846624884">
    <w:abstractNumId w:val="36"/>
  </w:num>
  <w:num w:numId="26" w16cid:durableId="1003973972">
    <w:abstractNumId w:val="9"/>
  </w:num>
  <w:num w:numId="27" w16cid:durableId="364525519">
    <w:abstractNumId w:val="34"/>
  </w:num>
  <w:num w:numId="28" w16cid:durableId="447818469">
    <w:abstractNumId w:val="4"/>
  </w:num>
  <w:num w:numId="29" w16cid:durableId="1943494207">
    <w:abstractNumId w:val="10"/>
  </w:num>
  <w:num w:numId="30" w16cid:durableId="777022511">
    <w:abstractNumId w:val="26"/>
  </w:num>
  <w:num w:numId="31" w16cid:durableId="1218586920">
    <w:abstractNumId w:val="11"/>
  </w:num>
  <w:num w:numId="32" w16cid:durableId="21138945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02937074">
    <w:abstractNumId w:val="20"/>
  </w:num>
  <w:num w:numId="34" w16cid:durableId="309293782">
    <w:abstractNumId w:val="19"/>
  </w:num>
  <w:num w:numId="35" w16cid:durableId="338696136">
    <w:abstractNumId w:val="27"/>
  </w:num>
  <w:num w:numId="36" w16cid:durableId="8509477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1456601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526794489">
    <w:abstractNumId w:val="31"/>
  </w:num>
  <w:num w:numId="39" w16cid:durableId="162892419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yN7A0MzUxtzQ2NzFS0lEKTi0uzszPAykwrAUAzMLJ0CwAAAA="/>
  </w:docVars>
  <w:rsids>
    <w:rsidRoot w:val="00E20D61"/>
    <w:rsid w:val="000035BC"/>
    <w:rsid w:val="000046F7"/>
    <w:rsid w:val="00011575"/>
    <w:rsid w:val="000149F8"/>
    <w:rsid w:val="000172CD"/>
    <w:rsid w:val="00020072"/>
    <w:rsid w:val="0002626A"/>
    <w:rsid w:val="00026686"/>
    <w:rsid w:val="000337D9"/>
    <w:rsid w:val="0003618E"/>
    <w:rsid w:val="00042A95"/>
    <w:rsid w:val="00044A5F"/>
    <w:rsid w:val="000500BC"/>
    <w:rsid w:val="00050DB7"/>
    <w:rsid w:val="00055180"/>
    <w:rsid w:val="0005556C"/>
    <w:rsid w:val="00055722"/>
    <w:rsid w:val="00055B3D"/>
    <w:rsid w:val="00056345"/>
    <w:rsid w:val="000635B3"/>
    <w:rsid w:val="00066E59"/>
    <w:rsid w:val="00075CB4"/>
    <w:rsid w:val="000809B8"/>
    <w:rsid w:val="00081E74"/>
    <w:rsid w:val="000849B9"/>
    <w:rsid w:val="000878DC"/>
    <w:rsid w:val="000914B8"/>
    <w:rsid w:val="000926D6"/>
    <w:rsid w:val="000A58BC"/>
    <w:rsid w:val="000A5FF5"/>
    <w:rsid w:val="000A6DFD"/>
    <w:rsid w:val="000B2949"/>
    <w:rsid w:val="000B6FBE"/>
    <w:rsid w:val="000B7D05"/>
    <w:rsid w:val="000C13FD"/>
    <w:rsid w:val="000C1EE2"/>
    <w:rsid w:val="000C62CF"/>
    <w:rsid w:val="000D245F"/>
    <w:rsid w:val="000D2667"/>
    <w:rsid w:val="000D273A"/>
    <w:rsid w:val="000D28AC"/>
    <w:rsid w:val="000D7BA1"/>
    <w:rsid w:val="000E49F7"/>
    <w:rsid w:val="000E5FE6"/>
    <w:rsid w:val="00103427"/>
    <w:rsid w:val="00105C97"/>
    <w:rsid w:val="00107C1D"/>
    <w:rsid w:val="00116FE7"/>
    <w:rsid w:val="00126ED6"/>
    <w:rsid w:val="001303BC"/>
    <w:rsid w:val="001334FC"/>
    <w:rsid w:val="001417ED"/>
    <w:rsid w:val="001443F0"/>
    <w:rsid w:val="00145FC1"/>
    <w:rsid w:val="00152C90"/>
    <w:rsid w:val="00153A4D"/>
    <w:rsid w:val="001546D7"/>
    <w:rsid w:val="0017414B"/>
    <w:rsid w:val="00176E0C"/>
    <w:rsid w:val="00184534"/>
    <w:rsid w:val="00190E58"/>
    <w:rsid w:val="00192C99"/>
    <w:rsid w:val="001A364D"/>
    <w:rsid w:val="001B1C03"/>
    <w:rsid w:val="001C2C07"/>
    <w:rsid w:val="001C57EB"/>
    <w:rsid w:val="001C7E37"/>
    <w:rsid w:val="001D37BB"/>
    <w:rsid w:val="001D4689"/>
    <w:rsid w:val="001D6A00"/>
    <w:rsid w:val="001F220A"/>
    <w:rsid w:val="001F4F11"/>
    <w:rsid w:val="00200ACD"/>
    <w:rsid w:val="00202CB8"/>
    <w:rsid w:val="002130CE"/>
    <w:rsid w:val="002133AF"/>
    <w:rsid w:val="00215764"/>
    <w:rsid w:val="00223135"/>
    <w:rsid w:val="002358ED"/>
    <w:rsid w:val="00236D75"/>
    <w:rsid w:val="0024251A"/>
    <w:rsid w:val="00242C66"/>
    <w:rsid w:val="00242E20"/>
    <w:rsid w:val="002461E2"/>
    <w:rsid w:val="00246641"/>
    <w:rsid w:val="002469D9"/>
    <w:rsid w:val="0025087E"/>
    <w:rsid w:val="002550F6"/>
    <w:rsid w:val="00256FF2"/>
    <w:rsid w:val="00265E3A"/>
    <w:rsid w:val="0028073B"/>
    <w:rsid w:val="00296B8A"/>
    <w:rsid w:val="002B4ECC"/>
    <w:rsid w:val="002B66EE"/>
    <w:rsid w:val="002C7E55"/>
    <w:rsid w:val="002D07F7"/>
    <w:rsid w:val="002D0AED"/>
    <w:rsid w:val="002E7340"/>
    <w:rsid w:val="002E79B1"/>
    <w:rsid w:val="002F05E3"/>
    <w:rsid w:val="002F31CE"/>
    <w:rsid w:val="002F32A5"/>
    <w:rsid w:val="002F3511"/>
    <w:rsid w:val="002F4735"/>
    <w:rsid w:val="002F4DFF"/>
    <w:rsid w:val="002F7E5B"/>
    <w:rsid w:val="00301739"/>
    <w:rsid w:val="00301C9C"/>
    <w:rsid w:val="00303F4E"/>
    <w:rsid w:val="00304C35"/>
    <w:rsid w:val="00310C66"/>
    <w:rsid w:val="00315E16"/>
    <w:rsid w:val="00320D57"/>
    <w:rsid w:val="0032593D"/>
    <w:rsid w:val="00330B8A"/>
    <w:rsid w:val="00335611"/>
    <w:rsid w:val="00337454"/>
    <w:rsid w:val="00344188"/>
    <w:rsid w:val="00345E56"/>
    <w:rsid w:val="00346316"/>
    <w:rsid w:val="003508E7"/>
    <w:rsid w:val="003514B8"/>
    <w:rsid w:val="003539F3"/>
    <w:rsid w:val="00353A1C"/>
    <w:rsid w:val="00354486"/>
    <w:rsid w:val="003565AC"/>
    <w:rsid w:val="003661BF"/>
    <w:rsid w:val="003767EB"/>
    <w:rsid w:val="00381AA7"/>
    <w:rsid w:val="003828F6"/>
    <w:rsid w:val="0038326B"/>
    <w:rsid w:val="00387916"/>
    <w:rsid w:val="00391F0E"/>
    <w:rsid w:val="00392FE5"/>
    <w:rsid w:val="00396493"/>
    <w:rsid w:val="00396D6A"/>
    <w:rsid w:val="003A7C74"/>
    <w:rsid w:val="003B3CFE"/>
    <w:rsid w:val="003E3152"/>
    <w:rsid w:val="003E5565"/>
    <w:rsid w:val="003F08EB"/>
    <w:rsid w:val="00400D28"/>
    <w:rsid w:val="0040526C"/>
    <w:rsid w:val="00407A45"/>
    <w:rsid w:val="00410E1F"/>
    <w:rsid w:val="00416FE0"/>
    <w:rsid w:val="004204CC"/>
    <w:rsid w:val="004225F9"/>
    <w:rsid w:val="00425C88"/>
    <w:rsid w:val="004269C5"/>
    <w:rsid w:val="00430E34"/>
    <w:rsid w:val="00446E7D"/>
    <w:rsid w:val="00451FE6"/>
    <w:rsid w:val="00464892"/>
    <w:rsid w:val="00465424"/>
    <w:rsid w:val="004748B6"/>
    <w:rsid w:val="00477955"/>
    <w:rsid w:val="0048042F"/>
    <w:rsid w:val="004A054D"/>
    <w:rsid w:val="004A3BD2"/>
    <w:rsid w:val="004A5EA7"/>
    <w:rsid w:val="004B0BFC"/>
    <w:rsid w:val="004B1519"/>
    <w:rsid w:val="004B5F81"/>
    <w:rsid w:val="004B7A2C"/>
    <w:rsid w:val="004C1A55"/>
    <w:rsid w:val="004C1CDA"/>
    <w:rsid w:val="004D092A"/>
    <w:rsid w:val="004D2FF4"/>
    <w:rsid w:val="004D4387"/>
    <w:rsid w:val="004D5D73"/>
    <w:rsid w:val="004E681A"/>
    <w:rsid w:val="004F690B"/>
    <w:rsid w:val="004F6A57"/>
    <w:rsid w:val="00504E86"/>
    <w:rsid w:val="005079F4"/>
    <w:rsid w:val="005206CC"/>
    <w:rsid w:val="00523F5B"/>
    <w:rsid w:val="00534F38"/>
    <w:rsid w:val="00535A15"/>
    <w:rsid w:val="005452AD"/>
    <w:rsid w:val="00556906"/>
    <w:rsid w:val="005637D2"/>
    <w:rsid w:val="0056488F"/>
    <w:rsid w:val="00573E1E"/>
    <w:rsid w:val="00575BF3"/>
    <w:rsid w:val="005765DD"/>
    <w:rsid w:val="005807D3"/>
    <w:rsid w:val="005823E5"/>
    <w:rsid w:val="00587425"/>
    <w:rsid w:val="00594638"/>
    <w:rsid w:val="00594C1E"/>
    <w:rsid w:val="0059505B"/>
    <w:rsid w:val="00595CC4"/>
    <w:rsid w:val="005A434B"/>
    <w:rsid w:val="005B3528"/>
    <w:rsid w:val="005B53DD"/>
    <w:rsid w:val="005B5A64"/>
    <w:rsid w:val="005B6B1F"/>
    <w:rsid w:val="005C534C"/>
    <w:rsid w:val="005C6EA0"/>
    <w:rsid w:val="005C7BF5"/>
    <w:rsid w:val="005D2CBE"/>
    <w:rsid w:val="005E0983"/>
    <w:rsid w:val="005E2171"/>
    <w:rsid w:val="005E62C7"/>
    <w:rsid w:val="005F1ACB"/>
    <w:rsid w:val="00611F7F"/>
    <w:rsid w:val="00615AEE"/>
    <w:rsid w:val="00615B6C"/>
    <w:rsid w:val="00617EF2"/>
    <w:rsid w:val="0062276D"/>
    <w:rsid w:val="006268B9"/>
    <w:rsid w:val="00637F52"/>
    <w:rsid w:val="00637FAF"/>
    <w:rsid w:val="00641F35"/>
    <w:rsid w:val="00641FF3"/>
    <w:rsid w:val="00642389"/>
    <w:rsid w:val="00643419"/>
    <w:rsid w:val="00646851"/>
    <w:rsid w:val="00647415"/>
    <w:rsid w:val="00650697"/>
    <w:rsid w:val="00654E62"/>
    <w:rsid w:val="00656748"/>
    <w:rsid w:val="0065746E"/>
    <w:rsid w:val="00657626"/>
    <w:rsid w:val="0066797F"/>
    <w:rsid w:val="00670FB1"/>
    <w:rsid w:val="00675101"/>
    <w:rsid w:val="00682576"/>
    <w:rsid w:val="00682996"/>
    <w:rsid w:val="00684B06"/>
    <w:rsid w:val="00687ED7"/>
    <w:rsid w:val="0069259D"/>
    <w:rsid w:val="006A1E45"/>
    <w:rsid w:val="006A2903"/>
    <w:rsid w:val="006A2D78"/>
    <w:rsid w:val="006A585A"/>
    <w:rsid w:val="006B0E6C"/>
    <w:rsid w:val="006B24F8"/>
    <w:rsid w:val="006B4365"/>
    <w:rsid w:val="006B790F"/>
    <w:rsid w:val="006C2BB2"/>
    <w:rsid w:val="006C4123"/>
    <w:rsid w:val="006C571B"/>
    <w:rsid w:val="006D2711"/>
    <w:rsid w:val="006D2FAD"/>
    <w:rsid w:val="006D75D9"/>
    <w:rsid w:val="006E2DBE"/>
    <w:rsid w:val="006E7D1C"/>
    <w:rsid w:val="007021EA"/>
    <w:rsid w:val="00702D18"/>
    <w:rsid w:val="00703A0E"/>
    <w:rsid w:val="0071506E"/>
    <w:rsid w:val="00721854"/>
    <w:rsid w:val="00725111"/>
    <w:rsid w:val="00737281"/>
    <w:rsid w:val="007408D8"/>
    <w:rsid w:val="00741320"/>
    <w:rsid w:val="007443C2"/>
    <w:rsid w:val="0075754F"/>
    <w:rsid w:val="007638FE"/>
    <w:rsid w:val="00765D07"/>
    <w:rsid w:val="0077005B"/>
    <w:rsid w:val="0077143D"/>
    <w:rsid w:val="00775E23"/>
    <w:rsid w:val="00776176"/>
    <w:rsid w:val="007801DB"/>
    <w:rsid w:val="00780D96"/>
    <w:rsid w:val="00781A69"/>
    <w:rsid w:val="007841A7"/>
    <w:rsid w:val="00785A8F"/>
    <w:rsid w:val="0078623B"/>
    <w:rsid w:val="007913A7"/>
    <w:rsid w:val="00795611"/>
    <w:rsid w:val="007956FB"/>
    <w:rsid w:val="00795CA9"/>
    <w:rsid w:val="007A541C"/>
    <w:rsid w:val="007B0B2F"/>
    <w:rsid w:val="007B2333"/>
    <w:rsid w:val="007B3041"/>
    <w:rsid w:val="007B6C75"/>
    <w:rsid w:val="007B76B9"/>
    <w:rsid w:val="007C51C8"/>
    <w:rsid w:val="007D34A1"/>
    <w:rsid w:val="007E01B4"/>
    <w:rsid w:val="007E1622"/>
    <w:rsid w:val="007E4E79"/>
    <w:rsid w:val="007E71BE"/>
    <w:rsid w:val="007F1E02"/>
    <w:rsid w:val="007F3922"/>
    <w:rsid w:val="007F6298"/>
    <w:rsid w:val="007F690B"/>
    <w:rsid w:val="008026E0"/>
    <w:rsid w:val="0080471B"/>
    <w:rsid w:val="00807819"/>
    <w:rsid w:val="00814321"/>
    <w:rsid w:val="0081485A"/>
    <w:rsid w:val="00821BD8"/>
    <w:rsid w:val="0083487D"/>
    <w:rsid w:val="00845D18"/>
    <w:rsid w:val="0085499D"/>
    <w:rsid w:val="00885642"/>
    <w:rsid w:val="00885A63"/>
    <w:rsid w:val="0089686C"/>
    <w:rsid w:val="008A2477"/>
    <w:rsid w:val="008A2D7E"/>
    <w:rsid w:val="008A7868"/>
    <w:rsid w:val="008B0546"/>
    <w:rsid w:val="008B5662"/>
    <w:rsid w:val="008B6482"/>
    <w:rsid w:val="008B6D08"/>
    <w:rsid w:val="008C1F91"/>
    <w:rsid w:val="008C4586"/>
    <w:rsid w:val="008C5B63"/>
    <w:rsid w:val="008C6AD5"/>
    <w:rsid w:val="008D3C63"/>
    <w:rsid w:val="008D3DE9"/>
    <w:rsid w:val="008D6174"/>
    <w:rsid w:val="008E1F84"/>
    <w:rsid w:val="008E422D"/>
    <w:rsid w:val="008E6687"/>
    <w:rsid w:val="008F0BF8"/>
    <w:rsid w:val="008F3099"/>
    <w:rsid w:val="0090433F"/>
    <w:rsid w:val="0090455A"/>
    <w:rsid w:val="00907EB6"/>
    <w:rsid w:val="009125CA"/>
    <w:rsid w:val="0094590C"/>
    <w:rsid w:val="009460D0"/>
    <w:rsid w:val="009460FC"/>
    <w:rsid w:val="009469B8"/>
    <w:rsid w:val="00946DD8"/>
    <w:rsid w:val="00956B8B"/>
    <w:rsid w:val="0096149D"/>
    <w:rsid w:val="0096373C"/>
    <w:rsid w:val="00965A60"/>
    <w:rsid w:val="00966CEB"/>
    <w:rsid w:val="00970909"/>
    <w:rsid w:val="009809B2"/>
    <w:rsid w:val="00981007"/>
    <w:rsid w:val="00982877"/>
    <w:rsid w:val="00996DA2"/>
    <w:rsid w:val="009B06A9"/>
    <w:rsid w:val="009B141D"/>
    <w:rsid w:val="009B32D1"/>
    <w:rsid w:val="009B6E47"/>
    <w:rsid w:val="009C0FD9"/>
    <w:rsid w:val="009C1392"/>
    <w:rsid w:val="009C712E"/>
    <w:rsid w:val="009C793D"/>
    <w:rsid w:val="009D07ED"/>
    <w:rsid w:val="009D1E36"/>
    <w:rsid w:val="009D2589"/>
    <w:rsid w:val="009E1801"/>
    <w:rsid w:val="009E3A26"/>
    <w:rsid w:val="009E3DD5"/>
    <w:rsid w:val="009E64BD"/>
    <w:rsid w:val="009F4291"/>
    <w:rsid w:val="009F54C8"/>
    <w:rsid w:val="009F5C51"/>
    <w:rsid w:val="00A325AE"/>
    <w:rsid w:val="00A33744"/>
    <w:rsid w:val="00A35A8C"/>
    <w:rsid w:val="00A43E37"/>
    <w:rsid w:val="00A445D9"/>
    <w:rsid w:val="00A47E4D"/>
    <w:rsid w:val="00A54BF4"/>
    <w:rsid w:val="00A57D9D"/>
    <w:rsid w:val="00A61F79"/>
    <w:rsid w:val="00A62616"/>
    <w:rsid w:val="00A65579"/>
    <w:rsid w:val="00A66D97"/>
    <w:rsid w:val="00A77849"/>
    <w:rsid w:val="00A803E1"/>
    <w:rsid w:val="00A80B6C"/>
    <w:rsid w:val="00A84C70"/>
    <w:rsid w:val="00AA792B"/>
    <w:rsid w:val="00AB7832"/>
    <w:rsid w:val="00AC44D0"/>
    <w:rsid w:val="00AC4D4A"/>
    <w:rsid w:val="00AD0E07"/>
    <w:rsid w:val="00AD3C1D"/>
    <w:rsid w:val="00AE0240"/>
    <w:rsid w:val="00AE03D4"/>
    <w:rsid w:val="00AE0D62"/>
    <w:rsid w:val="00AE33E1"/>
    <w:rsid w:val="00AE5312"/>
    <w:rsid w:val="00AE7096"/>
    <w:rsid w:val="00AE7EAF"/>
    <w:rsid w:val="00AF65EB"/>
    <w:rsid w:val="00B10EA2"/>
    <w:rsid w:val="00B15053"/>
    <w:rsid w:val="00B20CFC"/>
    <w:rsid w:val="00B326AD"/>
    <w:rsid w:val="00B35926"/>
    <w:rsid w:val="00B43860"/>
    <w:rsid w:val="00B502A6"/>
    <w:rsid w:val="00B50F3F"/>
    <w:rsid w:val="00B52E81"/>
    <w:rsid w:val="00B55064"/>
    <w:rsid w:val="00B56B9A"/>
    <w:rsid w:val="00B57458"/>
    <w:rsid w:val="00B611D7"/>
    <w:rsid w:val="00B61EEA"/>
    <w:rsid w:val="00B627CD"/>
    <w:rsid w:val="00B6434C"/>
    <w:rsid w:val="00B65503"/>
    <w:rsid w:val="00B835C5"/>
    <w:rsid w:val="00B96D00"/>
    <w:rsid w:val="00BA0B68"/>
    <w:rsid w:val="00BA1244"/>
    <w:rsid w:val="00BA3EF9"/>
    <w:rsid w:val="00BA7F9F"/>
    <w:rsid w:val="00BB6A5C"/>
    <w:rsid w:val="00BB7132"/>
    <w:rsid w:val="00BC5BB2"/>
    <w:rsid w:val="00BD0818"/>
    <w:rsid w:val="00BD2FFE"/>
    <w:rsid w:val="00BE7899"/>
    <w:rsid w:val="00BF6D94"/>
    <w:rsid w:val="00C00219"/>
    <w:rsid w:val="00C06196"/>
    <w:rsid w:val="00C12ED1"/>
    <w:rsid w:val="00C1441A"/>
    <w:rsid w:val="00C14F2E"/>
    <w:rsid w:val="00C15ECB"/>
    <w:rsid w:val="00C15F54"/>
    <w:rsid w:val="00C26AAC"/>
    <w:rsid w:val="00C33D3C"/>
    <w:rsid w:val="00C457C5"/>
    <w:rsid w:val="00C471EC"/>
    <w:rsid w:val="00C50A17"/>
    <w:rsid w:val="00C60F2F"/>
    <w:rsid w:val="00C61538"/>
    <w:rsid w:val="00C662C3"/>
    <w:rsid w:val="00C706FF"/>
    <w:rsid w:val="00C760D1"/>
    <w:rsid w:val="00C77795"/>
    <w:rsid w:val="00C82039"/>
    <w:rsid w:val="00C87FC2"/>
    <w:rsid w:val="00C90B71"/>
    <w:rsid w:val="00C95C12"/>
    <w:rsid w:val="00CA1ABA"/>
    <w:rsid w:val="00CA252D"/>
    <w:rsid w:val="00CA25D0"/>
    <w:rsid w:val="00CA5649"/>
    <w:rsid w:val="00CB007C"/>
    <w:rsid w:val="00CB0C47"/>
    <w:rsid w:val="00CB17E0"/>
    <w:rsid w:val="00CB504D"/>
    <w:rsid w:val="00CB708E"/>
    <w:rsid w:val="00CC3037"/>
    <w:rsid w:val="00CC3373"/>
    <w:rsid w:val="00CC415B"/>
    <w:rsid w:val="00CC72DD"/>
    <w:rsid w:val="00CC78CE"/>
    <w:rsid w:val="00CD04CB"/>
    <w:rsid w:val="00CD5BE3"/>
    <w:rsid w:val="00CE2436"/>
    <w:rsid w:val="00D025EA"/>
    <w:rsid w:val="00D0286C"/>
    <w:rsid w:val="00D07556"/>
    <w:rsid w:val="00D1074B"/>
    <w:rsid w:val="00D10BF2"/>
    <w:rsid w:val="00D15CF2"/>
    <w:rsid w:val="00D223CF"/>
    <w:rsid w:val="00D45D08"/>
    <w:rsid w:val="00D540CD"/>
    <w:rsid w:val="00D55133"/>
    <w:rsid w:val="00D62C08"/>
    <w:rsid w:val="00D727DD"/>
    <w:rsid w:val="00D731B5"/>
    <w:rsid w:val="00D806C0"/>
    <w:rsid w:val="00D80783"/>
    <w:rsid w:val="00D808F3"/>
    <w:rsid w:val="00D81FA8"/>
    <w:rsid w:val="00D837AF"/>
    <w:rsid w:val="00D85C27"/>
    <w:rsid w:val="00D87EF4"/>
    <w:rsid w:val="00D968D7"/>
    <w:rsid w:val="00D96E52"/>
    <w:rsid w:val="00DA0217"/>
    <w:rsid w:val="00DB0D45"/>
    <w:rsid w:val="00DB62B8"/>
    <w:rsid w:val="00DB662E"/>
    <w:rsid w:val="00DB7A2A"/>
    <w:rsid w:val="00DD2205"/>
    <w:rsid w:val="00DE0170"/>
    <w:rsid w:val="00DE06CB"/>
    <w:rsid w:val="00DF6B2C"/>
    <w:rsid w:val="00E00BAF"/>
    <w:rsid w:val="00E07F6E"/>
    <w:rsid w:val="00E11D70"/>
    <w:rsid w:val="00E17525"/>
    <w:rsid w:val="00E20D61"/>
    <w:rsid w:val="00E409C9"/>
    <w:rsid w:val="00E4752C"/>
    <w:rsid w:val="00E47BE5"/>
    <w:rsid w:val="00E53C5E"/>
    <w:rsid w:val="00E56A36"/>
    <w:rsid w:val="00E61F5D"/>
    <w:rsid w:val="00E62C7E"/>
    <w:rsid w:val="00E73EB4"/>
    <w:rsid w:val="00E74CC5"/>
    <w:rsid w:val="00E85B41"/>
    <w:rsid w:val="00EA0FC0"/>
    <w:rsid w:val="00EA57BE"/>
    <w:rsid w:val="00EA588D"/>
    <w:rsid w:val="00EA6F5B"/>
    <w:rsid w:val="00EA7E1B"/>
    <w:rsid w:val="00EB513A"/>
    <w:rsid w:val="00EB5C70"/>
    <w:rsid w:val="00EC0DE3"/>
    <w:rsid w:val="00EC292F"/>
    <w:rsid w:val="00EC4913"/>
    <w:rsid w:val="00ED47FB"/>
    <w:rsid w:val="00ED4DA3"/>
    <w:rsid w:val="00ED70DD"/>
    <w:rsid w:val="00EE183B"/>
    <w:rsid w:val="00EF6207"/>
    <w:rsid w:val="00F01227"/>
    <w:rsid w:val="00F11F67"/>
    <w:rsid w:val="00F13AD5"/>
    <w:rsid w:val="00F151C3"/>
    <w:rsid w:val="00F247F1"/>
    <w:rsid w:val="00F2567D"/>
    <w:rsid w:val="00F3175E"/>
    <w:rsid w:val="00F328A1"/>
    <w:rsid w:val="00F34BA0"/>
    <w:rsid w:val="00F61E27"/>
    <w:rsid w:val="00F62327"/>
    <w:rsid w:val="00F62FE5"/>
    <w:rsid w:val="00F63784"/>
    <w:rsid w:val="00F63E38"/>
    <w:rsid w:val="00F659A2"/>
    <w:rsid w:val="00F67063"/>
    <w:rsid w:val="00F717DA"/>
    <w:rsid w:val="00F72BEB"/>
    <w:rsid w:val="00F77FB6"/>
    <w:rsid w:val="00F81131"/>
    <w:rsid w:val="00F830A1"/>
    <w:rsid w:val="00F83221"/>
    <w:rsid w:val="00F91CE0"/>
    <w:rsid w:val="00F95827"/>
    <w:rsid w:val="00F9674B"/>
    <w:rsid w:val="00F96B17"/>
    <w:rsid w:val="00F97541"/>
    <w:rsid w:val="00FA0D16"/>
    <w:rsid w:val="00FA0FEC"/>
    <w:rsid w:val="00FA717D"/>
    <w:rsid w:val="00FA76B6"/>
    <w:rsid w:val="00FB020D"/>
    <w:rsid w:val="00FB2B33"/>
    <w:rsid w:val="00FC2F9F"/>
    <w:rsid w:val="00FC7E24"/>
    <w:rsid w:val="00FD6694"/>
    <w:rsid w:val="00FF6762"/>
    <w:rsid w:val="00FF6B55"/>
    <w:rsid w:val="066BADF4"/>
    <w:rsid w:val="11DB1D86"/>
    <w:rsid w:val="174E648D"/>
    <w:rsid w:val="1B4DEDCE"/>
    <w:rsid w:val="1CEAC999"/>
    <w:rsid w:val="1D237780"/>
    <w:rsid w:val="2176DD46"/>
    <w:rsid w:val="21CA22FE"/>
    <w:rsid w:val="260123AE"/>
    <w:rsid w:val="2971BB46"/>
    <w:rsid w:val="2994F152"/>
    <w:rsid w:val="2A818D87"/>
    <w:rsid w:val="2CC18D8D"/>
    <w:rsid w:val="2CD682BC"/>
    <w:rsid w:val="331FAF52"/>
    <w:rsid w:val="3374AF5B"/>
    <w:rsid w:val="33FF200B"/>
    <w:rsid w:val="383159C9"/>
    <w:rsid w:val="3D40A565"/>
    <w:rsid w:val="46319965"/>
    <w:rsid w:val="475C4B25"/>
    <w:rsid w:val="48F4772C"/>
    <w:rsid w:val="4A427806"/>
    <w:rsid w:val="4C7637A2"/>
    <w:rsid w:val="50600BA9"/>
    <w:rsid w:val="50FC159A"/>
    <w:rsid w:val="540623C8"/>
    <w:rsid w:val="561CAA02"/>
    <w:rsid w:val="5BB200E9"/>
    <w:rsid w:val="6A1D8D38"/>
    <w:rsid w:val="6BF2C455"/>
    <w:rsid w:val="751D1A19"/>
    <w:rsid w:val="75DD6E9A"/>
    <w:rsid w:val="7886697E"/>
    <w:rsid w:val="7B43CF79"/>
    <w:rsid w:val="7DACA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E91A33"/>
  <w15:docId w15:val="{08641B82-3D1F-4B7F-8B86-385E903E5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/>
    <w:lsdException w:name="List Number" w:uiPriority="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uiPriority="9"/>
    <w:lsdException w:name="List Continue 2" w:uiPriority="10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425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425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7425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7425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7425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425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425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425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425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425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742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7425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87425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87425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587425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7425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7425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7425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7425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7425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rsid w:val="008A7868"/>
    <w:rPr>
      <w:b/>
      <w:bCs/>
      <w:color w:val="943634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425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87425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425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87425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587425"/>
    <w:rPr>
      <w:b/>
      <w:bCs/>
    </w:rPr>
  </w:style>
  <w:style w:type="character" w:styleId="Emphasis">
    <w:name w:val="Emphasis"/>
    <w:uiPriority w:val="20"/>
    <w:qFormat/>
    <w:rsid w:val="00587425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58742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A7868"/>
  </w:style>
  <w:style w:type="paragraph" w:styleId="Quote">
    <w:name w:val="Quote"/>
    <w:basedOn w:val="Normal"/>
    <w:next w:val="Normal"/>
    <w:link w:val="QuoteChar"/>
    <w:uiPriority w:val="29"/>
    <w:qFormat/>
    <w:rsid w:val="00587425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8742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425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7425"/>
    <w:rPr>
      <w:b/>
      <w:bCs/>
      <w:i/>
      <w:iCs/>
    </w:rPr>
  </w:style>
  <w:style w:type="character" w:styleId="SubtleEmphasis">
    <w:name w:val="Subtle Emphasis"/>
    <w:uiPriority w:val="19"/>
    <w:qFormat/>
    <w:rsid w:val="00587425"/>
    <w:rPr>
      <w:i/>
      <w:iCs/>
    </w:rPr>
  </w:style>
  <w:style w:type="character" w:styleId="IntenseEmphasis">
    <w:name w:val="Intense Emphasis"/>
    <w:uiPriority w:val="21"/>
    <w:qFormat/>
    <w:rsid w:val="00587425"/>
    <w:rPr>
      <w:b/>
      <w:bCs/>
    </w:rPr>
  </w:style>
  <w:style w:type="character" w:styleId="SubtleReference">
    <w:name w:val="Subtle Reference"/>
    <w:uiPriority w:val="31"/>
    <w:qFormat/>
    <w:rsid w:val="00587425"/>
    <w:rPr>
      <w:smallCaps/>
    </w:rPr>
  </w:style>
  <w:style w:type="character" w:styleId="IntenseReference">
    <w:name w:val="Intense Reference"/>
    <w:uiPriority w:val="32"/>
    <w:qFormat/>
    <w:rsid w:val="00587425"/>
    <w:rPr>
      <w:smallCaps/>
      <w:spacing w:val="5"/>
      <w:u w:val="single"/>
    </w:rPr>
  </w:style>
  <w:style w:type="character" w:styleId="BookTitle">
    <w:name w:val="Book Title"/>
    <w:uiPriority w:val="33"/>
    <w:qFormat/>
    <w:rsid w:val="00587425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7425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C6EA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EA0"/>
    <w:rPr>
      <w:sz w:val="22"/>
      <w:szCs w:val="22"/>
      <w:lang w:val="en-US"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5C6EA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EA0"/>
    <w:rPr>
      <w:sz w:val="22"/>
      <w:szCs w:val="22"/>
      <w:lang w:val="en-US"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E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EA0"/>
    <w:rPr>
      <w:rFonts w:ascii="Tahoma" w:hAnsi="Tahoma" w:cs="Tahoma"/>
      <w:sz w:val="16"/>
      <w:szCs w:val="16"/>
      <w:lang w:val="en-US" w:eastAsia="en-US" w:bidi="en-US"/>
    </w:rPr>
  </w:style>
  <w:style w:type="table" w:styleId="TableGrid">
    <w:name w:val="Table Grid"/>
    <w:basedOn w:val="TableNormal"/>
    <w:uiPriority w:val="39"/>
    <w:rsid w:val="00684B06"/>
    <w:tblPr/>
  </w:style>
  <w:style w:type="character" w:styleId="Hyperlink">
    <w:name w:val="Hyperlink"/>
    <w:basedOn w:val="DefaultParagraphFont"/>
    <w:uiPriority w:val="99"/>
    <w:unhideWhenUsed/>
    <w:rsid w:val="001C2C0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4913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56A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6A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6A36"/>
    <w:rPr>
      <w:lang w:val="en-US"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6A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6A36"/>
    <w:rPr>
      <w:b/>
      <w:bCs/>
      <w:lang w:val="en-US" w:eastAsia="en-US"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564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96D0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63E38"/>
    <w:pPr>
      <w:spacing w:before="100" w:beforeAutospacing="1" w:after="100" w:afterAutospacing="1" w:line="240" w:lineRule="auto"/>
    </w:pPr>
    <w:rPr>
      <w:rFonts w:eastAsiaTheme="minorHAnsi" w:cs="Calibri"/>
      <w:lang w:val="en-GB"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78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556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9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463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visitscotlandtraveltrade.com/" TargetMode="External"/><Relationship Id="rId18" Type="http://schemas.openxmlformats.org/officeDocument/2006/relationships/hyperlink" Target="https://www.visitscotland.org/supporting-your-business/advice/short-term-lets-legislation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visitscotland.com/policies/terms-condition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visitscotlandtraveltrade.com/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gov.scot/publications/short-term-lets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visitscotlandtraveltrade.com/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2D60429B4D5E4E8E60FE0F72CC0035" ma:contentTypeVersion="17" ma:contentTypeDescription="Create a new document." ma:contentTypeScope="" ma:versionID="0f549d986fba9c445eb8dcb4ba287384">
  <xsd:schema xmlns:xsd="http://www.w3.org/2001/XMLSchema" xmlns:xs="http://www.w3.org/2001/XMLSchema" xmlns:p="http://schemas.microsoft.com/office/2006/metadata/properties" xmlns:ns2="e6f184f7-e0ea-4ef2-a1bc-3483a944491a" xmlns:ns3="b62b897c-391a-47a8-a0e3-c52ef0336591" targetNamespace="http://schemas.microsoft.com/office/2006/metadata/properties" ma:root="true" ma:fieldsID="3de0fa8c46c882811cce95b354095021" ns2:_="" ns3:_="">
    <xsd:import namespace="e6f184f7-e0ea-4ef2-a1bc-3483a944491a"/>
    <xsd:import namespace="b62b897c-391a-47a8-a0e3-c52ef03365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SearchProperties" minOccurs="0"/>
                <xsd:element ref="ns2:Them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184f7-e0ea-4ef2-a1bc-3483a94449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ecd957c-f948-4681-a449-b33d9791df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hemes" ma:index="23" nillable="true" ma:displayName="Themes" ma:format="Dropdown" ma:internalName="Themes">
      <xsd:simpleType>
        <xsd:restriction base="dms:Text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2b897c-391a-47a8-a0e3-c52ef033659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698bae7a-1807-4b6d-ab26-e71e5b30b973}" ma:internalName="TaxCatchAll" ma:showField="CatchAllData" ma:web="b62b897c-391a-47a8-a0e3-c52ef03365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>
  <documentManagement>
    <TaxCatchAll xmlns="b62b897c-391a-47a8-a0e3-c52ef0336591" xsi:nil="true"/>
    <lcf76f155ced4ddcb4097134ff3c332f xmlns="e6f184f7-e0ea-4ef2-a1bc-3483a944491a">
      <Terms xmlns="http://schemas.microsoft.com/office/infopath/2007/PartnerControls"/>
    </lcf76f155ced4ddcb4097134ff3c332f>
    <Themes xmlns="e6f184f7-e0ea-4ef2-a1bc-3483a944491a" xsi:nil="true"/>
  </documentManagement>
</p:properties>
</file>

<file path=customXml/itemProps1.xml><?xml version="1.0" encoding="utf-8"?>
<ds:datastoreItem xmlns:ds="http://schemas.openxmlformats.org/officeDocument/2006/customXml" ds:itemID="{19D17503-A1BB-4A21-92AE-5DB5D4BB7F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1BED0A-CF74-4639-9731-D66DE09540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f184f7-e0ea-4ef2-a1bc-3483a944491a"/>
    <ds:schemaRef ds:uri="b62b897c-391a-47a8-a0e3-c52ef03365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714419-4D3A-46FA-B786-7C8B9B82E26A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4F8D645-5CEB-4D9A-B36E-6662CEE2928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768B9FC-8BF7-436E-BB92-156C0CDF830A}">
  <ds:schemaRefs>
    <ds:schemaRef ds:uri="http://schemas.microsoft.com/office/2006/metadata/properties"/>
    <ds:schemaRef ds:uri="b62b897c-391a-47a8-a0e3-c52ef0336591"/>
    <ds:schemaRef ds:uri="e6f184f7-e0ea-4ef2-a1bc-3483a944491a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893</Words>
  <Characters>4491</Characters>
  <Application>Microsoft Office Word</Application>
  <DocSecurity>0</DocSecurity>
  <Lines>256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sitScotland</Company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.godfrey</dc:creator>
  <cp:keywords/>
  <cp:lastModifiedBy>Linn Williamson</cp:lastModifiedBy>
  <cp:revision>3</cp:revision>
  <cp:lastPrinted>2019-05-08T02:41:00Z</cp:lastPrinted>
  <dcterms:created xsi:type="dcterms:W3CDTF">2025-11-13T15:08:00Z</dcterms:created>
  <dcterms:modified xsi:type="dcterms:W3CDTF">2026-01-2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2D60429B4D5E4E8E60FE0F72CC0035</vt:lpwstr>
  </property>
  <property fmtid="{D5CDD505-2E9C-101B-9397-08002B2CF9AE}" pid="3" name="ContentType">
    <vt:lpwstr>Document</vt:lpwstr>
  </property>
  <property fmtid="{D5CDD505-2E9C-101B-9397-08002B2CF9AE}" pid="4" name="Engagement Tags">
    <vt:lpwstr>25;#Business Growth|900cc17f-a2ba-484e-85c1-7713fcc0645e;#26;#Internationalisation|f50e6974-1940-4af9-80b6-12862a63a5ab;#154;#Projects|56a0ca5f-07c7-4eb4-9958-926d9bdbb51a</vt:lpwstr>
  </property>
  <property fmtid="{D5CDD505-2E9C-101B-9397-08002B2CF9AE}" pid="5" name="Year">
    <vt:lpwstr/>
  </property>
  <property fmtid="{D5CDD505-2E9C-101B-9397-08002B2CF9AE}" pid="6" name="Sensitivity_x0020_Marker">
    <vt:lpwstr/>
  </property>
  <property fmtid="{D5CDD505-2E9C-101B-9397-08002B2CF9AE}" pid="7" name="Sensitivity Marker">
    <vt:lpwstr/>
  </property>
  <property fmtid="{D5CDD505-2E9C-101B-9397-08002B2CF9AE}" pid="8" name="MediaServiceImageTags">
    <vt:lpwstr/>
  </property>
</Properties>
</file>